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F5EE5" w14:textId="7905F80F" w:rsidR="00664944" w:rsidRPr="0083692D" w:rsidRDefault="0083692D" w:rsidP="008C6656">
      <w:p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8"/>
          <w:szCs w:val="28"/>
        </w:rPr>
      </w:pPr>
      <w:r w:rsidRPr="0083692D">
        <w:rPr>
          <w:rFonts w:cs="FSAlbertPro-Bold"/>
          <w:b/>
          <w:bCs/>
          <w:color w:val="E50522"/>
          <w:sz w:val="28"/>
          <w:szCs w:val="28"/>
        </w:rPr>
        <w:t>Thinking of going to uni?</w:t>
      </w:r>
    </w:p>
    <w:p w14:paraId="1AC92FD6" w14:textId="6A6F0941" w:rsidR="008C6656" w:rsidRPr="0083692D" w:rsidRDefault="008C6656" w:rsidP="008C6656">
      <w:p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8"/>
          <w:szCs w:val="28"/>
        </w:rPr>
      </w:pPr>
    </w:p>
    <w:p w14:paraId="54612872" w14:textId="3EAEA4DB" w:rsidR="00726D3C" w:rsidRPr="0083692D" w:rsidRDefault="00726D3C" w:rsidP="002931B6">
      <w:pPr>
        <w:shd w:val="clear" w:color="auto" w:fill="FFFFFF"/>
        <w:spacing w:after="206" w:line="240" w:lineRule="auto"/>
        <w:rPr>
          <w:rFonts w:eastAsia="Times New Roman" w:cstheme="minorHAnsi"/>
          <w:color w:val="333333"/>
          <w:sz w:val="24"/>
          <w:szCs w:val="24"/>
          <w:lang w:eastAsia="en-GB"/>
        </w:rPr>
      </w:pP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>Higher education</w:t>
      </w:r>
      <w:r w:rsidR="002931B6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(HE)</w:t>
      </w: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</w:t>
      </w:r>
      <w:r w:rsidR="002931B6" w:rsidRPr="0083692D">
        <w:rPr>
          <w:rFonts w:eastAsia="Times New Roman" w:cstheme="minorHAnsi"/>
          <w:color w:val="333333"/>
          <w:sz w:val="24"/>
          <w:szCs w:val="24"/>
          <w:lang w:eastAsia="en-GB"/>
        </w:rPr>
        <w:t>gives you the opportunity to expand your knowledge o</w:t>
      </w:r>
      <w:r w:rsidR="0083692D" w:rsidRPr="0083692D">
        <w:rPr>
          <w:rFonts w:eastAsia="Times New Roman" w:cstheme="minorHAnsi"/>
          <w:color w:val="333333"/>
          <w:sz w:val="24"/>
          <w:szCs w:val="24"/>
          <w:lang w:eastAsia="en-GB"/>
        </w:rPr>
        <w:t>n</w:t>
      </w:r>
      <w:r w:rsidR="002931B6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a subject you</w:t>
      </w:r>
      <w:r w:rsidR="0083692D" w:rsidRPr="0083692D">
        <w:rPr>
          <w:rFonts w:eastAsia="Times New Roman" w:cstheme="minorHAnsi"/>
          <w:color w:val="333333"/>
          <w:sz w:val="24"/>
          <w:szCs w:val="24"/>
          <w:lang w:eastAsia="en-GB"/>
        </w:rPr>
        <w:t>’</w:t>
      </w:r>
      <w:r w:rsidR="002931B6" w:rsidRPr="0083692D">
        <w:rPr>
          <w:rFonts w:eastAsia="Times New Roman" w:cstheme="minorHAnsi"/>
          <w:color w:val="333333"/>
          <w:sz w:val="24"/>
          <w:szCs w:val="24"/>
          <w:lang w:eastAsia="en-GB"/>
        </w:rPr>
        <w:t>r</w:t>
      </w:r>
      <w:r w:rsidR="0083692D" w:rsidRPr="0083692D">
        <w:rPr>
          <w:rFonts w:eastAsia="Times New Roman" w:cstheme="minorHAnsi"/>
          <w:color w:val="333333"/>
          <w:sz w:val="24"/>
          <w:szCs w:val="24"/>
          <w:lang w:eastAsia="en-GB"/>
        </w:rPr>
        <w:t>e</w:t>
      </w:r>
      <w:r w:rsidR="002931B6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passionate about, or </w:t>
      </w:r>
      <w:r w:rsid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help you </w:t>
      </w:r>
      <w:r w:rsidR="00F3222F">
        <w:rPr>
          <w:rFonts w:eastAsia="Times New Roman" w:cstheme="minorHAnsi"/>
          <w:color w:val="333333"/>
          <w:sz w:val="24"/>
          <w:szCs w:val="24"/>
          <w:lang w:eastAsia="en-GB"/>
        </w:rPr>
        <w:t xml:space="preserve">work </w:t>
      </w:r>
      <w:r w:rsidR="0083692D">
        <w:rPr>
          <w:rFonts w:eastAsia="Times New Roman" w:cstheme="minorHAnsi"/>
          <w:color w:val="333333"/>
          <w:sz w:val="24"/>
          <w:szCs w:val="24"/>
          <w:lang w:eastAsia="en-GB"/>
        </w:rPr>
        <w:t>towards</w:t>
      </w:r>
      <w:r w:rsidR="002931B6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</w:t>
      </w:r>
      <w:r w:rsidR="00C96386">
        <w:rPr>
          <w:rFonts w:eastAsia="Times New Roman" w:cstheme="minorHAnsi"/>
          <w:color w:val="333333"/>
          <w:sz w:val="24"/>
          <w:szCs w:val="24"/>
          <w:lang w:eastAsia="en-GB"/>
        </w:rPr>
        <w:t>the job of your dreams</w:t>
      </w:r>
      <w:r w:rsidR="002931B6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. </w:t>
      </w:r>
      <w:r w:rsidR="00FA63F2" w:rsidRPr="0083692D">
        <w:rPr>
          <w:rFonts w:eastAsia="Times New Roman" w:cstheme="minorHAnsi"/>
          <w:color w:val="333333"/>
          <w:sz w:val="24"/>
          <w:szCs w:val="24"/>
          <w:lang w:eastAsia="en-GB"/>
        </w:rPr>
        <w:t>However,</w:t>
      </w:r>
      <w:r w:rsidR="002931B6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</w:t>
      </w:r>
      <w:r w:rsidR="0083692D" w:rsidRPr="0083692D">
        <w:rPr>
          <w:rFonts w:eastAsia="Times New Roman" w:cstheme="minorHAnsi"/>
          <w:color w:val="333333"/>
          <w:sz w:val="24"/>
          <w:szCs w:val="24"/>
          <w:lang w:eastAsia="en-GB"/>
        </w:rPr>
        <w:t>it’s not</w:t>
      </w:r>
      <w:r w:rsidR="002931B6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just about learning</w:t>
      </w:r>
      <w:r w:rsidR="00F3222F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–</w:t>
      </w:r>
      <w:r w:rsidR="002931B6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</w:t>
      </w:r>
      <w:r w:rsidR="0083692D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it’s a great experience </w:t>
      </w:r>
      <w:r w:rsidR="002931B6" w:rsidRPr="0083692D">
        <w:rPr>
          <w:rFonts w:eastAsia="Times New Roman" w:cstheme="minorHAnsi"/>
          <w:color w:val="333333"/>
          <w:sz w:val="24"/>
          <w:szCs w:val="24"/>
          <w:lang w:eastAsia="en-GB"/>
        </w:rPr>
        <w:t>and help</w:t>
      </w:r>
      <w:r w:rsidR="0083692D">
        <w:rPr>
          <w:rFonts w:eastAsia="Times New Roman" w:cstheme="minorHAnsi"/>
          <w:color w:val="333333"/>
          <w:sz w:val="24"/>
          <w:szCs w:val="24"/>
          <w:lang w:eastAsia="en-GB"/>
        </w:rPr>
        <w:t>s</w:t>
      </w:r>
      <w:r w:rsidR="002931B6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you to develop the essential skills and knowledge that you will need for your future working life. </w:t>
      </w:r>
      <w:r w:rsidR="0083692D" w:rsidRPr="0083692D">
        <w:rPr>
          <w:rFonts w:eastAsia="Times New Roman" w:cstheme="minorHAnsi"/>
          <w:color w:val="333333"/>
          <w:sz w:val="24"/>
          <w:szCs w:val="24"/>
          <w:lang w:eastAsia="en-GB"/>
        </w:rPr>
        <w:t>Higher education</w:t>
      </w:r>
      <w:r w:rsidR="002931B6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qualifications are internationally </w:t>
      </w:r>
      <w:r w:rsidR="00FA63F2" w:rsidRPr="0083692D">
        <w:rPr>
          <w:rFonts w:eastAsia="Times New Roman" w:cstheme="minorHAnsi"/>
          <w:color w:val="333333"/>
          <w:sz w:val="24"/>
          <w:szCs w:val="24"/>
          <w:lang w:eastAsia="en-GB"/>
        </w:rPr>
        <w:t>recognised,</w:t>
      </w:r>
      <w:r w:rsidR="002931B6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and </w:t>
      </w:r>
      <w:r w:rsidR="0083692D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there is plenty of evidence that </w:t>
      </w:r>
      <w:r w:rsidR="002931B6" w:rsidRPr="0083692D">
        <w:rPr>
          <w:rFonts w:eastAsia="Times New Roman" w:cstheme="minorHAnsi"/>
          <w:color w:val="333333"/>
          <w:sz w:val="24"/>
          <w:szCs w:val="24"/>
          <w:lang w:eastAsia="en-GB"/>
        </w:rPr>
        <w:t>graduates have increased earning potential</w:t>
      </w:r>
      <w:r w:rsidR="0083692D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</w:t>
      </w:r>
      <w:r w:rsidR="00F3222F">
        <w:rPr>
          <w:rFonts w:eastAsia="Times New Roman" w:cstheme="minorHAnsi"/>
          <w:color w:val="333333"/>
          <w:sz w:val="24"/>
          <w:szCs w:val="24"/>
          <w:lang w:eastAsia="en-GB"/>
        </w:rPr>
        <w:t xml:space="preserve">– </w:t>
      </w:r>
      <w:r w:rsidR="0083692D" w:rsidRPr="0083692D">
        <w:rPr>
          <w:rFonts w:eastAsia="Times New Roman" w:cstheme="minorHAnsi"/>
          <w:color w:val="333333"/>
          <w:sz w:val="24"/>
          <w:szCs w:val="24"/>
          <w:lang w:eastAsia="en-GB"/>
        </w:rPr>
        <w:t>but</w:t>
      </w:r>
      <w:r w:rsidR="002931B6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you do need to be motivated to study and learn. </w:t>
      </w:r>
    </w:p>
    <w:p w14:paraId="35510B94" w14:textId="7E5D7C55" w:rsidR="00845950" w:rsidRPr="0083692D" w:rsidRDefault="0083692D" w:rsidP="00FA63F2">
      <w:p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  <w:r>
        <w:rPr>
          <w:rFonts w:cs="FSAlbertPro-Bold"/>
          <w:b/>
          <w:bCs/>
          <w:color w:val="E50522"/>
          <w:sz w:val="24"/>
          <w:szCs w:val="24"/>
        </w:rPr>
        <w:t>The first thing to do, i</w:t>
      </w:r>
      <w:r w:rsidR="00845950" w:rsidRPr="0083692D">
        <w:rPr>
          <w:rFonts w:cs="FSAlbertPro-Bold"/>
          <w:b/>
          <w:bCs/>
          <w:color w:val="E50522"/>
          <w:sz w:val="24"/>
          <w:szCs w:val="24"/>
        </w:rPr>
        <w:t xml:space="preserve">f you haven’t already, </w:t>
      </w:r>
      <w:r>
        <w:rPr>
          <w:rFonts w:cs="FSAlbertPro-Bold"/>
          <w:b/>
          <w:bCs/>
          <w:color w:val="E50522"/>
          <w:sz w:val="24"/>
          <w:szCs w:val="24"/>
        </w:rPr>
        <w:t xml:space="preserve">is </w:t>
      </w:r>
      <w:r w:rsidR="00845950" w:rsidRPr="0083692D">
        <w:rPr>
          <w:rFonts w:cs="FSAlbertPro-Bold"/>
          <w:b/>
          <w:bCs/>
          <w:color w:val="E50522"/>
          <w:sz w:val="24"/>
          <w:szCs w:val="24"/>
        </w:rPr>
        <w:t>make sure you sign up to</w:t>
      </w:r>
      <w:r w:rsidR="00792394">
        <w:rPr>
          <w:rFonts w:cs="FSAlbertPro-Bold"/>
          <w:b/>
          <w:bCs/>
          <w:color w:val="E50522"/>
          <w:sz w:val="24"/>
          <w:szCs w:val="24"/>
        </w:rPr>
        <w:t xml:space="preserve"> your</w:t>
      </w:r>
      <w:r w:rsidR="00845950" w:rsidRPr="0083692D">
        <w:rPr>
          <w:rFonts w:cs="FSAlbertPro-Bold"/>
          <w:b/>
          <w:bCs/>
          <w:color w:val="E50522"/>
          <w:sz w:val="24"/>
          <w:szCs w:val="24"/>
        </w:rPr>
        <w:t xml:space="preserve"> </w:t>
      </w:r>
      <w:hyperlink r:id="rId8" w:history="1">
        <w:r w:rsidR="00845950" w:rsidRPr="00C96386">
          <w:rPr>
            <w:rStyle w:val="Hyperlink"/>
            <w:rFonts w:cs="FSAlbertPro-Bold"/>
            <w:b/>
            <w:bCs/>
            <w:sz w:val="24"/>
            <w:szCs w:val="24"/>
          </w:rPr>
          <w:t>UCAS Hub</w:t>
        </w:r>
      </w:hyperlink>
      <w:r w:rsidR="00792394" w:rsidRPr="00792394">
        <w:t>.</w:t>
      </w:r>
    </w:p>
    <w:p w14:paraId="1A22208D" w14:textId="2A4776F3" w:rsidR="00845950" w:rsidRPr="0083692D" w:rsidRDefault="00845950" w:rsidP="00FA63F2">
      <w:p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</w:p>
    <w:p w14:paraId="611BE11B" w14:textId="4BED8A7B" w:rsidR="00845950" w:rsidRPr="0083692D" w:rsidRDefault="00845950" w:rsidP="00845950">
      <w:pPr>
        <w:rPr>
          <w:sz w:val="24"/>
          <w:szCs w:val="24"/>
        </w:rPr>
      </w:pPr>
      <w:r w:rsidRPr="0083692D">
        <w:rPr>
          <w:sz w:val="24"/>
          <w:szCs w:val="24"/>
        </w:rPr>
        <w:t>Your</w:t>
      </w:r>
      <w:r w:rsidRPr="0083692D">
        <w:rPr>
          <w:b/>
          <w:bCs/>
          <w:sz w:val="24"/>
          <w:szCs w:val="24"/>
        </w:rPr>
        <w:t xml:space="preserve"> </w:t>
      </w:r>
      <w:hyperlink r:id="rId9" w:history="1">
        <w:r w:rsidRPr="0083692D">
          <w:rPr>
            <w:rStyle w:val="Hyperlink"/>
            <w:b/>
            <w:bCs/>
            <w:sz w:val="24"/>
            <w:szCs w:val="24"/>
          </w:rPr>
          <w:t>UCAS Hub</w:t>
        </w:r>
      </w:hyperlink>
      <w:r w:rsidRPr="0083692D">
        <w:rPr>
          <w:sz w:val="24"/>
          <w:szCs w:val="24"/>
        </w:rPr>
        <w:t xml:space="preserve"> will give you all the tools and information you need – in one place</w:t>
      </w:r>
      <w:r w:rsidR="00084A48">
        <w:rPr>
          <w:sz w:val="24"/>
          <w:szCs w:val="24"/>
        </w:rPr>
        <w:t xml:space="preserve">. </w:t>
      </w:r>
      <w:r w:rsidR="0083692D">
        <w:rPr>
          <w:sz w:val="24"/>
          <w:szCs w:val="24"/>
        </w:rPr>
        <w:t>W</w:t>
      </w:r>
      <w:r w:rsidRPr="0083692D">
        <w:rPr>
          <w:sz w:val="24"/>
          <w:szCs w:val="24"/>
        </w:rPr>
        <w:t xml:space="preserve">e </w:t>
      </w:r>
      <w:r w:rsidR="0083692D">
        <w:rPr>
          <w:sz w:val="24"/>
          <w:szCs w:val="24"/>
        </w:rPr>
        <w:t>can</w:t>
      </w:r>
      <w:r w:rsidRPr="0083692D">
        <w:rPr>
          <w:sz w:val="24"/>
          <w:szCs w:val="24"/>
        </w:rPr>
        <w:t xml:space="preserve"> </w:t>
      </w:r>
      <w:r w:rsidR="0083692D">
        <w:rPr>
          <w:sz w:val="24"/>
          <w:szCs w:val="24"/>
        </w:rPr>
        <w:t xml:space="preserve">then </w:t>
      </w:r>
      <w:r w:rsidRPr="0083692D">
        <w:rPr>
          <w:sz w:val="24"/>
          <w:szCs w:val="24"/>
        </w:rPr>
        <w:t>guide you to the information you need. You can easily explore, filter</w:t>
      </w:r>
      <w:r w:rsidR="00F3222F">
        <w:rPr>
          <w:sz w:val="24"/>
          <w:szCs w:val="24"/>
        </w:rPr>
        <w:t>,</w:t>
      </w:r>
      <w:r w:rsidRPr="0083692D">
        <w:rPr>
          <w:sz w:val="24"/>
          <w:szCs w:val="24"/>
        </w:rPr>
        <w:t xml:space="preserve"> and favourite the things which matter to you mos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21"/>
      </w:tblGrid>
      <w:tr w:rsidR="00DF660D" w:rsidRPr="00EC5A4C" w14:paraId="23A264A0" w14:textId="77777777" w:rsidTr="00FD3677">
        <w:tc>
          <w:tcPr>
            <w:tcW w:w="20921" w:type="dxa"/>
          </w:tcPr>
          <w:p w14:paraId="2C28882C" w14:textId="5B81A605" w:rsidR="00DF660D" w:rsidRPr="00EC5A4C" w:rsidRDefault="00DF660D" w:rsidP="00FD3677">
            <w:pPr>
              <w:spacing w:after="160" w:line="259" w:lineRule="auto"/>
              <w:rPr>
                <w:sz w:val="28"/>
                <w:szCs w:val="28"/>
              </w:rPr>
            </w:pPr>
            <w:r w:rsidRPr="00BD05C7">
              <w:rPr>
                <w:rFonts w:eastAsia="Times New Roman" w:cstheme="minorHAnsi"/>
                <w:noProof/>
                <w:sz w:val="24"/>
                <w:szCs w:val="24"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51584" behindDoc="0" locked="0" layoutInCell="1" allowOverlap="1" wp14:anchorId="27FB0247" wp14:editId="3E426FDE">
                      <wp:simplePos x="0" y="0"/>
                      <wp:positionH relativeFrom="column">
                        <wp:posOffset>11565074</wp:posOffset>
                      </wp:positionH>
                      <wp:positionV relativeFrom="paragraph">
                        <wp:posOffset>114572</wp:posOffset>
                      </wp:positionV>
                      <wp:extent cx="1099457" cy="2547257"/>
                      <wp:effectExtent l="0" t="0" r="5715" b="5715"/>
                      <wp:wrapNone/>
                      <wp:docPr id="9" name="Group 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99457" cy="2547257"/>
                                <a:chOff x="0" y="0"/>
                                <a:chExt cx="854766" cy="208936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" name="Picture 11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email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260561"/>
                                  <a:ext cx="854766" cy="182880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2" name="Picture 1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4766" cy="26056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a16="http://schemas.microsoft.com/office/drawing/2014/main" xmlns:a14="http://schemas.microsoft.com/office/drawing/2010/main" xmlns:pic="http://schemas.openxmlformats.org/drawingml/2006/picture" xmlns:a="http://schemas.openxmlformats.org/drawingml/2006/main">
                  <w:pict>
                    <v:group id="Group 10" style="position:absolute;margin-left:910.65pt;margin-top:9pt;width:86.55pt;height:200.55pt;z-index:251651584;mso-width-relative:margin;mso-height-relative:margin" coordsize="8547,20893" o:spid="_x0000_s1026" w14:anchorId="298551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">
                      <v:shapetype id="_x0000_t75" coordsize="21600,21600" filled="f" stroked="f" o:spt="75" o:preferrelative="t" path="m@4@5l@4@11@9@11@9@5xe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gradientshapeok="t" o:connecttype="rect" o:extrusionok="f"/>
                        <o:lock v:ext="edit" aspectratio="t"/>
                      </v:shapetype>
                      <v:shape id="Picture 11" style="position:absolute;top:2605;width:8547;height:18288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">
                        <v:imagedata o:title="" r:id="rId12"/>
                      </v:shape>
                      <v:shape id="Picture 12" style="position:absolute;width:8547;height:260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">
                        <v:imagedata o:title="" r:id="rId13"/>
                      </v:shape>
                    </v:group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46464" behindDoc="0" locked="0" layoutInCell="1" allowOverlap="1" wp14:anchorId="1E7739CE" wp14:editId="5EF1656E">
                  <wp:simplePos x="0" y="0"/>
                  <wp:positionH relativeFrom="column">
                    <wp:posOffset>10125619</wp:posOffset>
                  </wp:positionH>
                  <wp:positionV relativeFrom="paragraph">
                    <wp:posOffset>135164</wp:posOffset>
                  </wp:positionV>
                  <wp:extent cx="1333500" cy="676275"/>
                  <wp:effectExtent l="0" t="0" r="0" b="9525"/>
                  <wp:wrapSquare wrapText="bothSides"/>
                  <wp:docPr id="13" name="Picture 13" descr="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Logo&#10;&#10;Description automatically generated with low confidence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0" cy="676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C5A4C">
              <w:rPr>
                <w:b/>
                <w:bCs/>
                <w:sz w:val="28"/>
                <w:szCs w:val="28"/>
              </w:rPr>
              <w:t xml:space="preserve">How do I sign up? </w:t>
            </w:r>
          </w:p>
          <w:p w14:paraId="29FCD88D" w14:textId="77777777" w:rsidR="00DF660D" w:rsidRPr="00330917" w:rsidRDefault="00DF660D" w:rsidP="00FD3677">
            <w:pPr>
              <w:shd w:val="clear" w:color="auto" w:fill="FFFFFF"/>
              <w:spacing w:after="206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330917">
              <w:rPr>
                <w:rFonts w:eastAsia="Times New Roman" w:cstheme="minorHAnsi"/>
                <w:sz w:val="24"/>
                <w:szCs w:val="24"/>
                <w:lang w:eastAsia="en-GB"/>
              </w:rPr>
              <w:t>The UCAS Hub is free and easy to use. All you need to do is follow these three simple steps to sign up:</w:t>
            </w:r>
          </w:p>
          <w:p w14:paraId="640C6785" w14:textId="543B2F8F" w:rsidR="00DF660D" w:rsidRPr="00330917" w:rsidRDefault="00DF660D" w:rsidP="00FD3677">
            <w:pPr>
              <w:shd w:val="clear" w:color="auto" w:fill="FFFFFF"/>
              <w:spacing w:after="206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330917">
              <w:rPr>
                <w:rFonts w:eastAsia="Times New Roman" w:cstheme="minorHAnsi"/>
                <w:b/>
                <w:bCs/>
                <w:sz w:val="24"/>
                <w:szCs w:val="24"/>
                <w:lang w:eastAsia="en-GB"/>
              </w:rPr>
              <w:t>Step 1 – Register</w:t>
            </w:r>
          </w:p>
          <w:p w14:paraId="4AEC5266" w14:textId="77777777" w:rsidR="00DF660D" w:rsidRPr="00330917" w:rsidRDefault="00DF660D" w:rsidP="00FD3677">
            <w:pPr>
              <w:shd w:val="clear" w:color="auto" w:fill="FFFFFF"/>
              <w:spacing w:after="206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330917">
              <w:rPr>
                <w:rFonts w:eastAsia="Times New Roman" w:cstheme="minorHAnsi"/>
                <w:sz w:val="24"/>
                <w:szCs w:val="24"/>
                <w:lang w:eastAsia="en-GB"/>
              </w:rPr>
              <w:t>To get started, visit </w:t>
            </w:r>
            <w:hyperlink r:id="rId15" w:history="1">
              <w:r w:rsidRPr="00330917">
                <w:rPr>
                  <w:rFonts w:eastAsia="Times New Roman" w:cstheme="minorHAnsi"/>
                  <w:color w:val="0000CC"/>
                  <w:sz w:val="24"/>
                  <w:szCs w:val="24"/>
                  <w:u w:val="single"/>
                  <w:lang w:eastAsia="en-GB"/>
                </w:rPr>
                <w:t>ucas.com/hub</w:t>
              </w:r>
            </w:hyperlink>
            <w:r w:rsidRPr="00330917">
              <w:rPr>
                <w:rFonts w:eastAsia="Times New Roman" w:cstheme="minorHAnsi"/>
                <w:sz w:val="24"/>
                <w:szCs w:val="24"/>
                <w:lang w:eastAsia="en-GB"/>
              </w:rPr>
              <w:t>.</w:t>
            </w:r>
          </w:p>
          <w:p w14:paraId="67220146" w14:textId="0F8C6FF0" w:rsidR="00DF660D" w:rsidRPr="00330917" w:rsidRDefault="00DF660D" w:rsidP="00FD3677">
            <w:pPr>
              <w:shd w:val="clear" w:color="auto" w:fill="FFFFFF"/>
              <w:spacing w:after="206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330917">
              <w:rPr>
                <w:rFonts w:eastAsia="Times New Roman" w:cstheme="minorHAnsi"/>
                <w:b/>
                <w:bCs/>
                <w:sz w:val="24"/>
                <w:szCs w:val="24"/>
                <w:lang w:eastAsia="en-GB"/>
              </w:rPr>
              <w:t>Step 2 – Verify your account</w:t>
            </w:r>
          </w:p>
          <w:p w14:paraId="1E97BBB0" w14:textId="6C2322F3" w:rsidR="00DF660D" w:rsidRPr="00D2783E" w:rsidRDefault="00DF660D" w:rsidP="00FD3677">
            <w:pPr>
              <w:shd w:val="clear" w:color="auto" w:fill="FFFFFF"/>
              <w:spacing w:after="206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D2783E"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Once you’ve completed your registration details you’ll be asked to verify your account by entering a code we’ve emailed you. </w:t>
            </w:r>
          </w:p>
          <w:p w14:paraId="3E081FEF" w14:textId="1CC06C37" w:rsidR="00DF660D" w:rsidRPr="00D2783E" w:rsidRDefault="00DF660D" w:rsidP="00FD3677">
            <w:pPr>
              <w:shd w:val="clear" w:color="auto" w:fill="FFFFFF"/>
              <w:spacing w:after="206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D2783E">
              <w:rPr>
                <w:rFonts w:eastAsia="Times New Roman" w:cstheme="minorHAnsi"/>
                <w:sz w:val="24"/>
                <w:szCs w:val="24"/>
                <w:lang w:eastAsia="en-GB"/>
              </w:rPr>
              <w:t>All you need to do is copy the code from the email and hit the verify button</w:t>
            </w:r>
          </w:p>
          <w:p w14:paraId="58BDFB39" w14:textId="594E089D" w:rsidR="00DF660D" w:rsidRPr="00330917" w:rsidRDefault="00DF660D" w:rsidP="00FD3677">
            <w:pPr>
              <w:shd w:val="clear" w:color="auto" w:fill="FFFFFF"/>
              <w:spacing w:after="206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330917">
              <w:rPr>
                <w:rFonts w:eastAsia="Times New Roman" w:cstheme="minorHAnsi"/>
                <w:b/>
                <w:bCs/>
                <w:sz w:val="24"/>
                <w:szCs w:val="24"/>
                <w:lang w:eastAsia="en-GB"/>
              </w:rPr>
              <w:t>Step 3 – Sign in</w:t>
            </w:r>
          </w:p>
          <w:p w14:paraId="0B5BAD06" w14:textId="72C20BA6" w:rsidR="00DF660D" w:rsidRDefault="00DF660D" w:rsidP="00FD3677">
            <w:pPr>
              <w:shd w:val="clear" w:color="auto" w:fill="FFFFFF"/>
              <w:spacing w:after="206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330917">
              <w:rPr>
                <w:rFonts w:eastAsia="Times New Roman" w:cstheme="minorHAnsi"/>
                <w:sz w:val="24"/>
                <w:szCs w:val="24"/>
                <w:lang w:eastAsia="en-GB"/>
              </w:rPr>
              <w:t>Now you’re ready to sign in and start exploring! The first time you do, we’ll ask you some extra questions so we can help you find the right info.</w:t>
            </w: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 xml:space="preserve"> </w:t>
            </w:r>
          </w:p>
          <w:p w14:paraId="5709878F" w14:textId="77777777" w:rsidR="00DF660D" w:rsidRPr="003E6451" w:rsidRDefault="00DF660D" w:rsidP="00FD3677">
            <w:pPr>
              <w:shd w:val="clear" w:color="auto" w:fill="FFFFFF"/>
              <w:spacing w:after="206"/>
              <w:rPr>
                <w:rFonts w:eastAsia="Times New Roman" w:cstheme="minorHAnsi"/>
                <w:sz w:val="24"/>
                <w:szCs w:val="24"/>
                <w:lang w:eastAsia="en-GB"/>
              </w:rPr>
            </w:pPr>
            <w:r w:rsidRPr="00330917">
              <w:rPr>
                <w:rFonts w:eastAsia="Times New Roman" w:cstheme="minorHAnsi"/>
                <w:sz w:val="24"/>
                <w:szCs w:val="24"/>
                <w:lang w:eastAsia="en-GB"/>
              </w:rPr>
              <w:t>At any time to pick up where you left off, click ‘</w:t>
            </w:r>
            <w:r w:rsidRPr="00330917">
              <w:rPr>
                <w:rFonts w:eastAsia="Times New Roman" w:cstheme="minorHAnsi"/>
                <w:b/>
                <w:bCs/>
                <w:sz w:val="24"/>
                <w:szCs w:val="24"/>
                <w:lang w:eastAsia="en-GB"/>
              </w:rPr>
              <w:t>Sign in</w:t>
            </w:r>
            <w:r w:rsidRPr="00BD05C7">
              <w:rPr>
                <w:rFonts w:eastAsia="Times New Roman" w:cstheme="minorHAnsi"/>
                <w:sz w:val="24"/>
                <w:szCs w:val="24"/>
                <w:lang w:eastAsia="en-GB"/>
              </w:rPr>
              <w:t>’ </w:t>
            </w:r>
            <w:r w:rsidRPr="00330917">
              <w:rPr>
                <w:rFonts w:eastAsia="Times New Roman" w:cstheme="minorHAnsi"/>
                <w:sz w:val="24"/>
                <w:szCs w:val="24"/>
                <w:lang w:eastAsia="en-GB"/>
              </w:rPr>
              <w:t>on the top right-hand side of any page on ucas.com</w:t>
            </w: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>, and navigate to ‘</w:t>
            </w:r>
            <w:r w:rsidRPr="00BD05C7">
              <w:rPr>
                <w:rFonts w:eastAsia="Times New Roman" w:cstheme="minorHAnsi"/>
                <w:b/>
                <w:bCs/>
                <w:sz w:val="24"/>
                <w:szCs w:val="24"/>
                <w:lang w:eastAsia="en-GB"/>
              </w:rPr>
              <w:t>Your hub</w:t>
            </w:r>
            <w:r>
              <w:rPr>
                <w:rFonts w:eastAsia="Times New Roman" w:cstheme="minorHAnsi"/>
                <w:sz w:val="24"/>
                <w:szCs w:val="24"/>
                <w:lang w:eastAsia="en-GB"/>
              </w:rPr>
              <w:t>’.</w:t>
            </w:r>
          </w:p>
        </w:tc>
      </w:tr>
    </w:tbl>
    <w:p w14:paraId="28D2D6D3" w14:textId="7483C58E" w:rsidR="00845950" w:rsidRDefault="00845950" w:rsidP="00845950">
      <w:pPr>
        <w:rPr>
          <w:b/>
          <w:bCs/>
        </w:rPr>
      </w:pPr>
    </w:p>
    <w:p w14:paraId="35E759CD" w14:textId="35203B6B" w:rsidR="00CE4FDE" w:rsidRDefault="00096709" w:rsidP="00CE4FDE">
      <w:pPr>
        <w:rPr>
          <w:rFonts w:cs="FSAlbertPro-Bold"/>
          <w:b/>
          <w:bCs/>
          <w:color w:val="E50522"/>
          <w:sz w:val="24"/>
          <w:szCs w:val="24"/>
        </w:rPr>
      </w:pPr>
      <w:r w:rsidRPr="00096709">
        <w:rPr>
          <w:rFonts w:cs="FSAlbertPro-Bold"/>
          <w:b/>
          <w:bCs/>
          <w:noProof/>
          <w:color w:val="E50522"/>
          <w:sz w:val="24"/>
          <w:szCs w:val="24"/>
        </w:rPr>
        <w:drawing>
          <wp:anchor distT="0" distB="0" distL="114300" distR="114300" simplePos="0" relativeHeight="251681280" behindDoc="0" locked="0" layoutInCell="1" allowOverlap="1" wp14:anchorId="0929B1F9" wp14:editId="4C31CF5D">
            <wp:simplePos x="0" y="0"/>
            <wp:positionH relativeFrom="column">
              <wp:posOffset>8992870</wp:posOffset>
            </wp:positionH>
            <wp:positionV relativeFrom="paragraph">
              <wp:posOffset>24130</wp:posOffset>
            </wp:positionV>
            <wp:extent cx="4204335" cy="2687320"/>
            <wp:effectExtent l="19050" t="19050" r="24765" b="17780"/>
            <wp:wrapSquare wrapText="bothSides"/>
            <wp:docPr id="6" name="Picture 5" descr="Graphical user interface, text, websit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8A23F345-69E9-44B7-A2C6-AA4A5C19480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Graphical user interface, text, website&#10;&#10;Description automatically generated">
                      <a:extLst>
                        <a:ext uri="{FF2B5EF4-FFF2-40B4-BE49-F238E27FC236}">
                          <a16:creationId xmlns:a16="http://schemas.microsoft.com/office/drawing/2014/main" id="{8A23F345-69E9-44B7-A2C6-AA4A5C19480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17" t="4493" r="3476" b="4818"/>
                    <a:stretch/>
                  </pic:blipFill>
                  <pic:spPr>
                    <a:xfrm>
                      <a:off x="0" y="0"/>
                      <a:ext cx="4204335" cy="2687320"/>
                    </a:xfrm>
                    <a:prstGeom prst="roundRect">
                      <a:avLst>
                        <a:gd name="adj" fmla="val 6667"/>
                      </a:avLst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5988" w:rsidRPr="00A72111">
        <w:rPr>
          <w:rFonts w:cs="FSAlbertPro-Bold"/>
          <w:b/>
          <w:bCs/>
          <w:color w:val="E50522"/>
          <w:sz w:val="24"/>
          <w:szCs w:val="24"/>
        </w:rPr>
        <w:t xml:space="preserve">UCAS </w:t>
      </w:r>
      <w:r w:rsidR="00EB15C9">
        <w:rPr>
          <w:rFonts w:cs="FSAlbertPro-Bold"/>
          <w:b/>
          <w:bCs/>
          <w:color w:val="E50522"/>
          <w:sz w:val="24"/>
          <w:szCs w:val="24"/>
        </w:rPr>
        <w:t>h</w:t>
      </w:r>
      <w:r w:rsidR="002A5988" w:rsidRPr="00A72111">
        <w:rPr>
          <w:rFonts w:cs="FSAlbertPro-Bold"/>
          <w:b/>
          <w:bCs/>
          <w:color w:val="E50522"/>
          <w:sz w:val="24"/>
          <w:szCs w:val="24"/>
        </w:rPr>
        <w:t xml:space="preserve">ub </w:t>
      </w:r>
      <w:r w:rsidR="00EB15C9">
        <w:rPr>
          <w:rFonts w:cs="FSAlbertPro-Bold"/>
          <w:b/>
          <w:bCs/>
          <w:color w:val="E50522"/>
          <w:sz w:val="24"/>
          <w:szCs w:val="24"/>
        </w:rPr>
        <w:t>t</w:t>
      </w:r>
      <w:r w:rsidR="002A5988" w:rsidRPr="00A72111">
        <w:rPr>
          <w:rFonts w:cs="FSAlbertPro-Bold"/>
          <w:b/>
          <w:bCs/>
          <w:color w:val="E50522"/>
          <w:sz w:val="24"/>
          <w:szCs w:val="24"/>
        </w:rPr>
        <w:t xml:space="preserve">op </w:t>
      </w:r>
      <w:r w:rsidR="00EB15C9">
        <w:rPr>
          <w:rFonts w:cs="FSAlbertPro-Bold"/>
          <w:b/>
          <w:bCs/>
          <w:color w:val="E50522"/>
          <w:sz w:val="24"/>
          <w:szCs w:val="24"/>
        </w:rPr>
        <w:t>t</w:t>
      </w:r>
      <w:r w:rsidR="002A5988" w:rsidRPr="00A72111">
        <w:rPr>
          <w:rFonts w:cs="FSAlbertPro-Bold"/>
          <w:b/>
          <w:bCs/>
          <w:color w:val="E50522"/>
          <w:sz w:val="24"/>
          <w:szCs w:val="24"/>
        </w:rPr>
        <w:t>ip:</w:t>
      </w:r>
    </w:p>
    <w:p w14:paraId="532569DC" w14:textId="122C2486" w:rsidR="003A6295" w:rsidRPr="00CE4FDE" w:rsidRDefault="00D22C4D" w:rsidP="00CE4FDE">
      <w:pPr>
        <w:rPr>
          <w:rFonts w:cs="FSAlbertPro-Bold"/>
          <w:b/>
          <w:bCs/>
          <w:color w:val="E50522"/>
          <w:sz w:val="24"/>
          <w:szCs w:val="24"/>
        </w:rPr>
      </w:pPr>
      <w:r w:rsidRPr="00201119">
        <w:rPr>
          <w:rFonts w:cs="FSAlbertPro-Bold"/>
          <w:b/>
          <w:bCs/>
          <w:noProof/>
          <w:color w:val="E50522"/>
          <w:sz w:val="24"/>
          <w:szCs w:val="24"/>
        </w:rPr>
        <w:drawing>
          <wp:anchor distT="0" distB="0" distL="114300" distR="114300" simplePos="0" relativeHeight="251659776" behindDoc="0" locked="0" layoutInCell="1" allowOverlap="1" wp14:anchorId="64666EDD" wp14:editId="540C074F">
            <wp:simplePos x="0" y="0"/>
            <wp:positionH relativeFrom="margin">
              <wp:align>left</wp:align>
            </wp:positionH>
            <wp:positionV relativeFrom="paragraph">
              <wp:posOffset>92075</wp:posOffset>
            </wp:positionV>
            <wp:extent cx="448310" cy="436880"/>
            <wp:effectExtent l="57150" t="57150" r="46990" b="115570"/>
            <wp:wrapSquare wrapText="bothSides"/>
            <wp:docPr id="15" name="Picture 14" descr="Ic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33029DF-B0CA-4201-A267-737F5D37355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 descr="Icon&#10;&#10;Description automatically generated">
                      <a:extLst>
                        <a:ext uri="{FF2B5EF4-FFF2-40B4-BE49-F238E27FC236}">
                          <a16:creationId xmlns:a16="http://schemas.microsoft.com/office/drawing/2014/main" id="{533029DF-B0CA-4201-A267-737F5D37355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74" t="8949" r="17287" b="22552"/>
                    <a:stretch/>
                  </pic:blipFill>
                  <pic:spPr>
                    <a:xfrm>
                      <a:off x="0" y="0"/>
                      <a:ext cx="448310" cy="436880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ffectLst>
                      <a:reflection stA="45000" endPos="7000" dist="50800" dir="5400000" sy="-100000" algn="bl" rotWithShape="0"/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anchor>
        </w:drawing>
      </w:r>
      <w:r w:rsidR="002A5988" w:rsidRPr="00B2714A">
        <w:rPr>
          <w:rFonts w:eastAsia="Times New Roman" w:cstheme="minorHAnsi"/>
          <w:b/>
          <w:bCs/>
          <w:color w:val="333333"/>
          <w:sz w:val="24"/>
          <w:szCs w:val="24"/>
          <w:lang w:eastAsia="en-GB"/>
        </w:rPr>
        <w:t>Favourite</w:t>
      </w:r>
      <w:r w:rsidR="002A5988">
        <w:rPr>
          <w:rFonts w:eastAsia="Times New Roman" w:cstheme="minorHAnsi"/>
          <w:b/>
          <w:bCs/>
          <w:color w:val="333333"/>
          <w:sz w:val="24"/>
          <w:szCs w:val="24"/>
          <w:lang w:eastAsia="en-GB"/>
        </w:rPr>
        <w:t xml:space="preserve"> whil</w:t>
      </w:r>
      <w:r w:rsidR="00EB15C9">
        <w:rPr>
          <w:rFonts w:eastAsia="Times New Roman" w:cstheme="minorHAnsi"/>
          <w:b/>
          <w:bCs/>
          <w:color w:val="333333"/>
          <w:sz w:val="24"/>
          <w:szCs w:val="24"/>
          <w:lang w:eastAsia="en-GB"/>
        </w:rPr>
        <w:t>e</w:t>
      </w:r>
      <w:r w:rsidR="002A5988">
        <w:rPr>
          <w:rFonts w:eastAsia="Times New Roman" w:cstheme="minorHAnsi"/>
          <w:b/>
          <w:bCs/>
          <w:color w:val="333333"/>
          <w:sz w:val="24"/>
          <w:szCs w:val="24"/>
          <w:lang w:eastAsia="en-GB"/>
        </w:rPr>
        <w:t xml:space="preserve"> you </w:t>
      </w:r>
      <w:r w:rsidR="00FC032D">
        <w:rPr>
          <w:rFonts w:eastAsia="Times New Roman" w:cstheme="minorHAnsi"/>
          <w:b/>
          <w:bCs/>
          <w:color w:val="333333"/>
          <w:sz w:val="24"/>
          <w:szCs w:val="24"/>
          <w:lang w:eastAsia="en-GB"/>
        </w:rPr>
        <w:t xml:space="preserve">explore </w:t>
      </w:r>
      <w:r w:rsidR="00FC032D">
        <w:rPr>
          <w:rFonts w:eastAsia="Times New Roman" w:cstheme="minorHAnsi"/>
          <w:color w:val="333333"/>
          <w:sz w:val="24"/>
          <w:szCs w:val="24"/>
          <w:lang w:eastAsia="en-GB"/>
        </w:rPr>
        <w:t>–</w:t>
      </w:r>
      <w:r w:rsidR="002A5988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</w:t>
      </w:r>
      <w:r w:rsidR="00A046D9">
        <w:rPr>
          <w:rFonts w:eastAsia="Times New Roman" w:cstheme="minorHAnsi"/>
          <w:color w:val="333333"/>
          <w:sz w:val="24"/>
          <w:szCs w:val="24"/>
          <w:lang w:eastAsia="en-GB"/>
        </w:rPr>
        <w:t xml:space="preserve">the more you favourite the more suggestions we can make. </w:t>
      </w:r>
      <w:r w:rsidR="002A5988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</w:t>
      </w:r>
    </w:p>
    <w:p w14:paraId="35370EC9" w14:textId="01D99F45" w:rsidR="003A6295" w:rsidRDefault="002A5988" w:rsidP="009D7EF2">
      <w:pPr>
        <w:shd w:val="clear" w:color="auto" w:fill="FFFFFF"/>
        <w:spacing w:after="206" w:line="240" w:lineRule="auto"/>
        <w:rPr>
          <w:rFonts w:eastAsia="Times New Roman" w:cstheme="minorHAnsi"/>
          <w:color w:val="333333"/>
          <w:sz w:val="24"/>
          <w:szCs w:val="24"/>
          <w:lang w:eastAsia="en-GB"/>
        </w:rPr>
      </w:pPr>
      <w:r>
        <w:rPr>
          <w:rFonts w:eastAsia="Times New Roman" w:cstheme="minorHAnsi"/>
          <w:color w:val="333333"/>
          <w:sz w:val="24"/>
          <w:szCs w:val="24"/>
          <w:lang w:eastAsia="en-GB"/>
        </w:rPr>
        <w:t>Simply click on the heart icon (usually top right-hand corner)</w:t>
      </w:r>
      <w:r w:rsidR="00EB15C9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–</w:t>
      </w:r>
      <w:r w:rsidRPr="00D835A6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t</w:t>
      </w:r>
      <w:r w:rsidR="00EB15C9">
        <w:rPr>
          <w:rFonts w:eastAsia="Times New Roman" w:cstheme="minorHAnsi"/>
          <w:color w:val="333333"/>
          <w:sz w:val="24"/>
          <w:szCs w:val="24"/>
          <w:lang w:eastAsia="en-GB"/>
        </w:rPr>
        <w:t xml:space="preserve">hen </w:t>
      </w:r>
      <w:r w:rsidRPr="00D835A6">
        <w:rPr>
          <w:rFonts w:eastAsia="Times New Roman" w:cstheme="minorHAnsi"/>
          <w:color w:val="333333"/>
          <w:sz w:val="24"/>
          <w:szCs w:val="24"/>
          <w:lang w:eastAsia="en-GB"/>
        </w:rPr>
        <w:t xml:space="preserve">you can come back to it easily at any time. </w:t>
      </w:r>
    </w:p>
    <w:p w14:paraId="7E3ED916" w14:textId="15CCAF33" w:rsidR="002A5988" w:rsidRPr="009D7EF2" w:rsidRDefault="009D7EF2" w:rsidP="009D7EF2">
      <w:pPr>
        <w:shd w:val="clear" w:color="auto" w:fill="FFFFFF"/>
        <w:spacing w:after="206" w:line="240" w:lineRule="auto"/>
        <w:rPr>
          <w:rFonts w:eastAsia="Times New Roman" w:cstheme="minorHAnsi"/>
          <w:color w:val="333333"/>
          <w:sz w:val="24"/>
          <w:szCs w:val="24"/>
          <w:lang w:eastAsia="en-GB"/>
        </w:rPr>
      </w:pPr>
      <w:r>
        <w:rPr>
          <w:rFonts w:eastAsia="Times New Roman" w:cstheme="minorHAnsi"/>
          <w:color w:val="333333"/>
          <w:sz w:val="24"/>
          <w:szCs w:val="24"/>
          <w:lang w:eastAsia="en-GB"/>
        </w:rPr>
        <w:t xml:space="preserve">Favourite universities, colleges, </w:t>
      </w:r>
      <w:r w:rsidR="0045508B">
        <w:rPr>
          <w:rFonts w:eastAsia="Times New Roman" w:cstheme="minorHAnsi"/>
          <w:color w:val="333333"/>
          <w:sz w:val="24"/>
          <w:szCs w:val="24"/>
          <w:lang w:eastAsia="en-GB"/>
        </w:rPr>
        <w:t>courses,</w:t>
      </w:r>
      <w:r>
        <w:rPr>
          <w:rFonts w:eastAsia="Times New Roman" w:cstheme="minorHAnsi"/>
          <w:color w:val="333333"/>
          <w:sz w:val="24"/>
          <w:szCs w:val="24"/>
          <w:lang w:eastAsia="en-GB"/>
        </w:rPr>
        <w:t xml:space="preserve"> or regions to help you work out what is right for you</w:t>
      </w:r>
      <w:r w:rsidR="00A03F9C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and explore further. </w:t>
      </w:r>
    </w:p>
    <w:p w14:paraId="4308D522" w14:textId="77777777" w:rsidR="002A5988" w:rsidRDefault="002A5988" w:rsidP="00FA63F2">
      <w:p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</w:p>
    <w:p w14:paraId="2D7E876C" w14:textId="77777777" w:rsidR="002A5988" w:rsidRDefault="002A5988" w:rsidP="00FA63F2">
      <w:p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</w:p>
    <w:p w14:paraId="1BE711C1" w14:textId="77777777" w:rsidR="002A5988" w:rsidRDefault="002A5988" w:rsidP="00FA63F2">
      <w:p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</w:p>
    <w:p w14:paraId="570640D1" w14:textId="77777777" w:rsidR="002A5988" w:rsidRDefault="002A5988" w:rsidP="00FA63F2">
      <w:p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</w:p>
    <w:p w14:paraId="3D35680B" w14:textId="77777777" w:rsidR="002A5988" w:rsidRDefault="002A5988" w:rsidP="00FA63F2">
      <w:p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</w:p>
    <w:p w14:paraId="2A71F4E2" w14:textId="77777777" w:rsidR="002A5988" w:rsidRDefault="002A5988" w:rsidP="00FA63F2">
      <w:p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</w:p>
    <w:p w14:paraId="674128A4" w14:textId="6999E6D1" w:rsidR="002A5988" w:rsidRDefault="002A5988" w:rsidP="00FA63F2">
      <w:p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</w:p>
    <w:p w14:paraId="0BE14C8B" w14:textId="117913F5" w:rsidR="002A5988" w:rsidRDefault="002A5988" w:rsidP="00FA63F2">
      <w:p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</w:p>
    <w:p w14:paraId="61BE8B91" w14:textId="77777777" w:rsidR="009D7EF2" w:rsidRDefault="009D7EF2" w:rsidP="00FA63F2">
      <w:p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</w:p>
    <w:p w14:paraId="05DDAE79" w14:textId="77777777" w:rsidR="004A73D7" w:rsidRDefault="004A73D7" w:rsidP="00FA63F2">
      <w:p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</w:p>
    <w:p w14:paraId="27637912" w14:textId="268CE298" w:rsidR="00FA63F2" w:rsidRDefault="00FA63F2" w:rsidP="00FA63F2">
      <w:p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  <w:r w:rsidRPr="0083692D">
        <w:rPr>
          <w:rFonts w:cs="FSAlbertPro-Bold"/>
          <w:b/>
          <w:bCs/>
          <w:color w:val="E50522"/>
          <w:sz w:val="24"/>
          <w:szCs w:val="24"/>
        </w:rPr>
        <w:lastRenderedPageBreak/>
        <w:t xml:space="preserve">Activity 1: </w:t>
      </w:r>
      <w:r w:rsidR="005C4215" w:rsidRPr="0083692D">
        <w:rPr>
          <w:rFonts w:cs="FSAlbertPro-Bold"/>
          <w:b/>
          <w:bCs/>
          <w:color w:val="E50522"/>
          <w:sz w:val="24"/>
          <w:szCs w:val="24"/>
        </w:rPr>
        <w:t xml:space="preserve">Explore, explore, explore </w:t>
      </w:r>
      <w:r w:rsidRPr="0083692D">
        <w:rPr>
          <w:rFonts w:cs="FSAlbertPro-Bold"/>
          <w:b/>
          <w:bCs/>
          <w:color w:val="E50522"/>
          <w:sz w:val="24"/>
          <w:szCs w:val="24"/>
        </w:rPr>
        <w:t xml:space="preserve"> </w:t>
      </w:r>
    </w:p>
    <w:p w14:paraId="6542E0FE" w14:textId="77777777" w:rsidR="00084A48" w:rsidRPr="0083692D" w:rsidRDefault="00084A48" w:rsidP="00FA63F2">
      <w:p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</w:p>
    <w:p w14:paraId="7CA75696" w14:textId="15E981E7" w:rsidR="00935F25" w:rsidRDefault="005F1000" w:rsidP="00CD6956">
      <w:pPr>
        <w:shd w:val="clear" w:color="auto" w:fill="FFFFFF"/>
        <w:spacing w:after="206" w:line="240" w:lineRule="auto"/>
        <w:rPr>
          <w:rFonts w:eastAsia="Times New Roman" w:cstheme="minorHAnsi"/>
          <w:color w:val="333333"/>
          <w:sz w:val="24"/>
          <w:szCs w:val="24"/>
          <w:lang w:eastAsia="en-GB"/>
        </w:rPr>
      </w:pPr>
      <w:r w:rsidRPr="005F1000">
        <w:rPr>
          <w:rFonts w:eastAsia="Times New Roman" w:cstheme="minorHAnsi"/>
          <w:noProof/>
          <w:color w:val="333333"/>
          <w:sz w:val="24"/>
          <w:szCs w:val="24"/>
          <w:lang w:eastAsia="en-GB"/>
        </w:rPr>
        <w:drawing>
          <wp:anchor distT="0" distB="0" distL="114300" distR="114300" simplePos="0" relativeHeight="251680256" behindDoc="0" locked="0" layoutInCell="1" allowOverlap="1" wp14:anchorId="553341AC" wp14:editId="3BF6A702">
            <wp:simplePos x="0" y="0"/>
            <wp:positionH relativeFrom="column">
              <wp:posOffset>11460480</wp:posOffset>
            </wp:positionH>
            <wp:positionV relativeFrom="paragraph">
              <wp:posOffset>55245</wp:posOffset>
            </wp:positionV>
            <wp:extent cx="2084705" cy="3178175"/>
            <wp:effectExtent l="19050" t="19050" r="10795" b="22225"/>
            <wp:wrapSquare wrapText="bothSides"/>
            <wp:docPr id="5" name="Picture 4" descr="Graphical user interface, text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8E40EDEB-86F3-4B4D-A5BC-F43C41F6223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Graphical user interface, text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8E40EDEB-86F3-4B4D-A5BC-F43C41F6223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45" t="3682" r="4159" b="2364"/>
                    <a:stretch/>
                  </pic:blipFill>
                  <pic:spPr>
                    <a:xfrm>
                      <a:off x="0" y="0"/>
                      <a:ext cx="2084705" cy="3178175"/>
                    </a:xfrm>
                    <a:prstGeom prst="roundRect">
                      <a:avLst>
                        <a:gd name="adj" fmla="val 9497"/>
                      </a:avLst>
                    </a:prstGeom>
                    <a:noFill/>
                    <a:ln>
                      <a:solidFill>
                        <a:schemeClr val="bg2">
                          <a:lumMod val="90000"/>
                          <a:alpha val="99000"/>
                        </a:schemeClr>
                      </a:solidFill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104F" w:rsidRPr="0056104F">
        <w:rPr>
          <w:rFonts w:eastAsia="Times New Roman" w:cstheme="minorHAnsi"/>
          <w:noProof/>
          <w:color w:val="333333"/>
          <w:sz w:val="24"/>
          <w:szCs w:val="24"/>
          <w:lang w:eastAsia="en-GB"/>
        </w:rPr>
        <w:drawing>
          <wp:anchor distT="0" distB="0" distL="114300" distR="114300" simplePos="0" relativeHeight="251679232" behindDoc="0" locked="0" layoutInCell="1" allowOverlap="1" wp14:anchorId="51ABFD32" wp14:editId="7E22141F">
            <wp:simplePos x="0" y="0"/>
            <wp:positionH relativeFrom="column">
              <wp:posOffset>6345058</wp:posOffset>
            </wp:positionH>
            <wp:positionV relativeFrom="paragraph">
              <wp:posOffset>83158</wp:posOffset>
            </wp:positionV>
            <wp:extent cx="4886325" cy="3149600"/>
            <wp:effectExtent l="0" t="0" r="9525" b="0"/>
            <wp:wrapSquare wrapText="bothSides"/>
            <wp:docPr id="4" name="Picture 3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44852DA3-D21F-4EB8-B8F9-BEBC7A23B2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44852DA3-D21F-4EB8-B8F9-BEBC7A23B2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88" t="3901" r="2384" b="2160"/>
                    <a:stretch/>
                  </pic:blipFill>
                  <pic:spPr>
                    <a:xfrm>
                      <a:off x="0" y="0"/>
                      <a:ext cx="4886325" cy="3149600"/>
                    </a:xfrm>
                    <a:prstGeom prst="roundRect">
                      <a:avLst>
                        <a:gd name="adj" fmla="val 5758"/>
                      </a:avLst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 w:rsidR="0083692D">
        <w:rPr>
          <w:rFonts w:eastAsia="Times New Roman" w:cstheme="minorHAnsi"/>
          <w:color w:val="333333"/>
          <w:sz w:val="24"/>
          <w:szCs w:val="24"/>
          <w:lang w:eastAsia="en-GB"/>
        </w:rPr>
        <w:t>Think about your</w:t>
      </w:r>
      <w:r w:rsidR="000A13BD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favourite subject</w:t>
      </w:r>
      <w:r w:rsid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or the fact you might find something entirely</w:t>
      </w:r>
      <w:r w:rsidR="000A13BD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new</w:t>
      </w:r>
      <w:r w:rsidR="00B31624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. You might have a specific career goal in mind. Or you might still be unsure. </w:t>
      </w:r>
    </w:p>
    <w:p w14:paraId="63EDC6AC" w14:textId="2E901273" w:rsidR="00CD6956" w:rsidRDefault="0083692D" w:rsidP="00CD6956">
      <w:pPr>
        <w:shd w:val="clear" w:color="auto" w:fill="FFFFFF"/>
        <w:spacing w:after="206" w:line="240" w:lineRule="auto"/>
        <w:rPr>
          <w:rFonts w:eastAsia="Times New Roman" w:cstheme="minorHAnsi"/>
          <w:color w:val="333333"/>
          <w:sz w:val="24"/>
          <w:szCs w:val="24"/>
          <w:lang w:eastAsia="en-GB"/>
        </w:rPr>
      </w:pPr>
      <w:r>
        <w:rPr>
          <w:rFonts w:eastAsia="Times New Roman" w:cstheme="minorHAnsi"/>
          <w:color w:val="333333"/>
          <w:sz w:val="24"/>
          <w:szCs w:val="24"/>
          <w:lang w:eastAsia="en-GB"/>
        </w:rPr>
        <w:t xml:space="preserve">The best place to start </w:t>
      </w:r>
      <w:r w:rsidR="00C96386">
        <w:rPr>
          <w:rFonts w:eastAsia="Times New Roman" w:cstheme="minorHAnsi"/>
          <w:color w:val="333333"/>
          <w:sz w:val="24"/>
          <w:szCs w:val="24"/>
          <w:lang w:eastAsia="en-GB"/>
        </w:rPr>
        <w:t xml:space="preserve">is </w:t>
      </w:r>
      <w:r>
        <w:rPr>
          <w:rFonts w:eastAsia="Times New Roman" w:cstheme="minorHAnsi"/>
          <w:color w:val="333333"/>
          <w:sz w:val="24"/>
          <w:szCs w:val="24"/>
          <w:lang w:eastAsia="en-GB"/>
        </w:rPr>
        <w:t>with an open mind</w:t>
      </w:r>
      <w:r w:rsidR="00B31624" w:rsidRPr="0083692D">
        <w:rPr>
          <w:rFonts w:eastAsia="Times New Roman" w:cstheme="minorHAnsi"/>
          <w:color w:val="333333"/>
          <w:sz w:val="24"/>
          <w:szCs w:val="24"/>
          <w:lang w:eastAsia="en-GB"/>
        </w:rPr>
        <w:t>.</w:t>
      </w:r>
      <w:r w:rsidR="00084A48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</w:t>
      </w:r>
      <w:r w:rsidR="00ED7CB0">
        <w:rPr>
          <w:rFonts w:eastAsia="Times New Roman" w:cstheme="minorHAnsi"/>
          <w:color w:val="333333"/>
          <w:sz w:val="24"/>
          <w:szCs w:val="24"/>
          <w:lang w:eastAsia="en-GB"/>
        </w:rPr>
        <w:t xml:space="preserve">This will </w:t>
      </w:r>
      <w:r w:rsidR="00B31624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help you understand </w:t>
      </w:r>
      <w:r w:rsidR="000A13BD" w:rsidRPr="0083692D">
        <w:rPr>
          <w:rFonts w:eastAsia="Times New Roman" w:cstheme="minorHAnsi"/>
          <w:color w:val="333333"/>
          <w:sz w:val="24"/>
          <w:szCs w:val="24"/>
          <w:lang w:eastAsia="en-GB"/>
        </w:rPr>
        <w:t>if what you</w:t>
      </w:r>
      <w:r w:rsidR="00B378FD">
        <w:rPr>
          <w:rFonts w:eastAsia="Times New Roman" w:cstheme="minorHAnsi"/>
          <w:color w:val="333333"/>
          <w:sz w:val="24"/>
          <w:szCs w:val="24"/>
          <w:lang w:eastAsia="en-GB"/>
        </w:rPr>
        <w:t>’</w:t>
      </w:r>
      <w:r w:rsidR="000A13BD" w:rsidRPr="0083692D">
        <w:rPr>
          <w:rFonts w:eastAsia="Times New Roman" w:cstheme="minorHAnsi"/>
          <w:color w:val="333333"/>
          <w:sz w:val="24"/>
          <w:szCs w:val="24"/>
          <w:lang w:eastAsia="en-GB"/>
        </w:rPr>
        <w:t>re studying might be a good fit</w:t>
      </w:r>
      <w:r>
        <w:rPr>
          <w:rFonts w:eastAsia="Times New Roman" w:cstheme="minorHAnsi"/>
          <w:color w:val="333333"/>
          <w:sz w:val="24"/>
          <w:szCs w:val="24"/>
          <w:lang w:eastAsia="en-GB"/>
        </w:rPr>
        <w:t>,</w:t>
      </w:r>
      <w:r w:rsidR="00B31624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and </w:t>
      </w:r>
      <w:r w:rsidR="000A13BD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to check if you need any </w:t>
      </w:r>
      <w:r w:rsidR="00B31624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specific </w:t>
      </w:r>
      <w:r w:rsidR="000A13BD" w:rsidRPr="0083692D">
        <w:rPr>
          <w:rFonts w:eastAsia="Times New Roman" w:cstheme="minorHAnsi"/>
          <w:color w:val="333333"/>
          <w:sz w:val="24"/>
          <w:szCs w:val="24"/>
          <w:lang w:eastAsia="en-GB"/>
        </w:rPr>
        <w:t>subjects or qualifications</w:t>
      </w:r>
      <w:r w:rsidR="00B31624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for your career goals</w:t>
      </w:r>
      <w:r w:rsidR="00CD6956">
        <w:rPr>
          <w:rFonts w:eastAsia="Times New Roman" w:cstheme="minorHAnsi"/>
          <w:color w:val="333333"/>
          <w:sz w:val="24"/>
          <w:szCs w:val="24"/>
          <w:lang w:eastAsia="en-GB"/>
        </w:rPr>
        <w:t>.</w:t>
      </w:r>
    </w:p>
    <w:p w14:paraId="0F2616EE" w14:textId="7FF811A4" w:rsidR="00E42B6A" w:rsidRPr="00CD6956" w:rsidRDefault="00E42B6A" w:rsidP="00CD6956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333333"/>
          <w:sz w:val="24"/>
          <w:szCs w:val="24"/>
          <w:lang w:eastAsia="en-GB"/>
        </w:rPr>
      </w:pPr>
      <w:r w:rsidRPr="00CD6956">
        <w:rPr>
          <w:rFonts w:cs="FSAlbertPro-Bold"/>
          <w:b/>
          <w:bCs/>
          <w:color w:val="E50522"/>
          <w:sz w:val="24"/>
          <w:szCs w:val="24"/>
        </w:rPr>
        <w:t>Explore</w:t>
      </w:r>
      <w:r w:rsidRPr="00CD6956">
        <w:rPr>
          <w:rFonts w:eastAsia="Times New Roman" w:cstheme="minorHAnsi"/>
          <w:b/>
          <w:bCs/>
          <w:color w:val="333333"/>
          <w:sz w:val="24"/>
          <w:szCs w:val="24"/>
          <w:lang w:eastAsia="en-GB"/>
        </w:rPr>
        <w:t xml:space="preserve">: </w:t>
      </w:r>
      <w:r w:rsidR="00464318">
        <w:rPr>
          <w:rFonts w:eastAsia="Times New Roman" w:cstheme="minorHAnsi"/>
          <w:color w:val="333333"/>
          <w:sz w:val="24"/>
          <w:szCs w:val="24"/>
          <w:lang w:eastAsia="en-GB"/>
        </w:rPr>
        <w:t xml:space="preserve">‘Go and </w:t>
      </w:r>
      <w:r w:rsidRPr="00CD6956">
        <w:rPr>
          <w:rFonts w:eastAsia="Times New Roman" w:cstheme="minorHAnsi"/>
          <w:b/>
          <w:bCs/>
          <w:color w:val="333333"/>
          <w:sz w:val="24"/>
          <w:szCs w:val="24"/>
          <w:lang w:eastAsia="en-GB"/>
        </w:rPr>
        <w:t>Explore</w:t>
      </w:r>
      <w:r w:rsidRPr="00CD6956">
        <w:rPr>
          <w:rFonts w:eastAsia="Times New Roman" w:cstheme="minorHAnsi"/>
          <w:color w:val="333333"/>
          <w:sz w:val="24"/>
          <w:szCs w:val="24"/>
          <w:lang w:eastAsia="en-GB"/>
        </w:rPr>
        <w:t>’ our detailed subject guides</w:t>
      </w:r>
      <w:r w:rsidR="000143AC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–</w:t>
      </w:r>
      <w:r w:rsidR="00464318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</w:t>
      </w:r>
      <w:r w:rsidR="007F3E06">
        <w:rPr>
          <w:rFonts w:eastAsia="Times New Roman" w:cstheme="minorHAnsi"/>
          <w:color w:val="333333"/>
          <w:sz w:val="24"/>
          <w:szCs w:val="24"/>
          <w:lang w:eastAsia="en-GB"/>
        </w:rPr>
        <w:t>suggestions are made based on the subjects you are currently studying</w:t>
      </w:r>
      <w:r w:rsidR="000143AC">
        <w:rPr>
          <w:rFonts w:eastAsia="Times New Roman" w:cstheme="minorHAnsi"/>
          <w:color w:val="333333"/>
          <w:sz w:val="24"/>
          <w:szCs w:val="24"/>
          <w:lang w:eastAsia="en-GB"/>
        </w:rPr>
        <w:t>,</w:t>
      </w:r>
      <w:r w:rsidR="007F3E06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but you can favourite any other</w:t>
      </w:r>
      <w:r w:rsidR="000143AC">
        <w:rPr>
          <w:rFonts w:eastAsia="Times New Roman" w:cstheme="minorHAnsi"/>
          <w:color w:val="333333"/>
          <w:sz w:val="24"/>
          <w:szCs w:val="24"/>
          <w:lang w:eastAsia="en-GB"/>
        </w:rPr>
        <w:t>s</w:t>
      </w:r>
      <w:r w:rsidR="007F3E06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you</w:t>
      </w:r>
      <w:r w:rsidR="000143AC">
        <w:rPr>
          <w:rFonts w:eastAsia="Times New Roman" w:cstheme="minorHAnsi"/>
          <w:color w:val="333333"/>
          <w:sz w:val="24"/>
          <w:szCs w:val="24"/>
          <w:lang w:eastAsia="en-GB"/>
        </w:rPr>
        <w:t>’</w:t>
      </w:r>
      <w:r w:rsidR="007F3E06">
        <w:rPr>
          <w:rFonts w:eastAsia="Times New Roman" w:cstheme="minorHAnsi"/>
          <w:color w:val="333333"/>
          <w:sz w:val="24"/>
          <w:szCs w:val="24"/>
          <w:lang w:eastAsia="en-GB"/>
        </w:rPr>
        <w:t>re interested in too</w:t>
      </w:r>
      <w:r w:rsidRPr="00CD6956">
        <w:rPr>
          <w:rFonts w:eastAsia="Times New Roman" w:cstheme="minorHAnsi"/>
          <w:color w:val="333333"/>
          <w:sz w:val="24"/>
          <w:szCs w:val="24"/>
          <w:lang w:eastAsia="en-GB"/>
        </w:rPr>
        <w:t>. These will give you a description of:</w:t>
      </w:r>
    </w:p>
    <w:p w14:paraId="23DB0CE1" w14:textId="23330F1B" w:rsidR="00E42B6A" w:rsidRPr="0083692D" w:rsidRDefault="00E42B6A" w:rsidP="00E42B6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333333"/>
          <w:sz w:val="24"/>
          <w:szCs w:val="24"/>
          <w:lang w:eastAsia="en-GB"/>
        </w:rPr>
      </w:pP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>what the subject is all about</w:t>
      </w:r>
    </w:p>
    <w:p w14:paraId="10AEC96E" w14:textId="053FD192" w:rsidR="00E42B6A" w:rsidRPr="0083692D" w:rsidRDefault="00E42B6A" w:rsidP="00E42B6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333333"/>
          <w:sz w:val="24"/>
          <w:szCs w:val="24"/>
          <w:lang w:eastAsia="en-GB"/>
        </w:rPr>
      </w:pP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>entry requirements</w:t>
      </w:r>
    </w:p>
    <w:p w14:paraId="07A07269" w14:textId="41812B5E" w:rsidR="00E42B6A" w:rsidRPr="0083692D" w:rsidRDefault="00E42B6A" w:rsidP="00E42B6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333333"/>
          <w:sz w:val="24"/>
          <w:szCs w:val="24"/>
          <w:lang w:eastAsia="en-GB"/>
        </w:rPr>
      </w:pP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what you can do with a degree in the subject </w:t>
      </w:r>
    </w:p>
    <w:p w14:paraId="13699EE0" w14:textId="458CCA22" w:rsidR="00E42B6A" w:rsidRPr="0083692D" w:rsidRDefault="00E42B6A" w:rsidP="00E42B6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333333"/>
          <w:sz w:val="24"/>
          <w:szCs w:val="24"/>
          <w:lang w:eastAsia="en-GB"/>
        </w:rPr>
      </w:pP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>what it</w:t>
      </w:r>
      <w:r w:rsidR="0083692D">
        <w:rPr>
          <w:rFonts w:eastAsia="Times New Roman" w:cstheme="minorHAnsi"/>
          <w:color w:val="333333"/>
          <w:sz w:val="24"/>
          <w:szCs w:val="24"/>
          <w:lang w:eastAsia="en-GB"/>
        </w:rPr>
        <w:t>’</w:t>
      </w: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s like to study </w:t>
      </w:r>
    </w:p>
    <w:p w14:paraId="1585C174" w14:textId="2A3ECB46" w:rsidR="00084A48" w:rsidRPr="0073387A" w:rsidRDefault="00957C8A" w:rsidP="0073387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333333"/>
          <w:sz w:val="24"/>
          <w:szCs w:val="24"/>
          <w:lang w:eastAsia="en-GB"/>
        </w:rPr>
      </w:pP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>apprenticeships that also might be available</w:t>
      </w:r>
    </w:p>
    <w:p w14:paraId="12949359" w14:textId="77777777" w:rsidR="00084A48" w:rsidRPr="00084A48" w:rsidRDefault="00084A48" w:rsidP="00084A48">
      <w:pPr>
        <w:pStyle w:val="ListParagraph"/>
        <w:shd w:val="clear" w:color="auto" w:fill="FFFFFF"/>
        <w:spacing w:after="206" w:line="240" w:lineRule="auto"/>
        <w:rPr>
          <w:rFonts w:eastAsia="Times New Roman" w:cstheme="minorHAnsi"/>
          <w:color w:val="333333"/>
          <w:sz w:val="24"/>
          <w:szCs w:val="24"/>
          <w:lang w:eastAsia="en-GB"/>
        </w:rPr>
      </w:pPr>
    </w:p>
    <w:p w14:paraId="36D86AE5" w14:textId="6DCC68D1" w:rsidR="00084A48" w:rsidRPr="00CD6956" w:rsidRDefault="00EE408A" w:rsidP="00CD6956">
      <w:pPr>
        <w:pStyle w:val="ListParagraph"/>
        <w:numPr>
          <w:ilvl w:val="0"/>
          <w:numId w:val="21"/>
        </w:numPr>
        <w:shd w:val="clear" w:color="auto" w:fill="FFFFFF"/>
        <w:spacing w:after="206" w:line="240" w:lineRule="auto"/>
        <w:rPr>
          <w:rFonts w:eastAsia="Times New Roman" w:cstheme="minorHAnsi"/>
          <w:color w:val="333333"/>
          <w:sz w:val="24"/>
          <w:szCs w:val="24"/>
          <w:lang w:eastAsia="en-GB"/>
        </w:rPr>
      </w:pPr>
      <w:r>
        <w:rPr>
          <w:rFonts w:cs="FSAlbertPro-Bold"/>
          <w:b/>
          <w:bCs/>
          <w:color w:val="E50522"/>
          <w:sz w:val="24"/>
          <w:szCs w:val="24"/>
        </w:rPr>
        <w:t>What to study next</w:t>
      </w:r>
      <w:r w:rsidR="002476E3">
        <w:rPr>
          <w:rFonts w:cs="FSAlbertPro-Bold"/>
          <w:b/>
          <w:bCs/>
          <w:color w:val="E50522"/>
          <w:sz w:val="24"/>
          <w:szCs w:val="24"/>
        </w:rPr>
        <w:t>?</w:t>
      </w:r>
      <w:r w:rsidR="002476E3" w:rsidRPr="00E62D84">
        <w:t>:</w:t>
      </w:r>
      <w:r w:rsidR="00B31624" w:rsidRPr="00CD6956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</w:t>
      </w:r>
      <w:r w:rsidR="0083692D" w:rsidRPr="00CD6956">
        <w:rPr>
          <w:rFonts w:eastAsia="Times New Roman" w:cstheme="minorHAnsi"/>
          <w:color w:val="333333"/>
          <w:sz w:val="24"/>
          <w:szCs w:val="24"/>
          <w:lang w:eastAsia="en-GB"/>
        </w:rPr>
        <w:t>U</w:t>
      </w:r>
      <w:r w:rsidR="00B31624" w:rsidRPr="00CD6956">
        <w:rPr>
          <w:rFonts w:eastAsia="Times New Roman" w:cstheme="minorHAnsi"/>
          <w:color w:val="333333"/>
          <w:sz w:val="24"/>
          <w:szCs w:val="24"/>
          <w:lang w:eastAsia="en-GB"/>
        </w:rPr>
        <w:t xml:space="preserve">se </w:t>
      </w:r>
      <w:r>
        <w:rPr>
          <w:rFonts w:eastAsia="Times New Roman" w:cstheme="minorHAnsi"/>
          <w:color w:val="333333"/>
          <w:sz w:val="24"/>
          <w:szCs w:val="24"/>
          <w:lang w:eastAsia="en-GB"/>
        </w:rPr>
        <w:t>our</w:t>
      </w:r>
      <w:r w:rsidR="00B31624" w:rsidRPr="00CD6956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tool to give you some inspiration. It will give you some idea of what people like you applied for. Use the information to help you explore new ideas. </w:t>
      </w:r>
      <w:r w:rsidR="002476E3">
        <w:rPr>
          <w:rFonts w:eastAsia="Times New Roman" w:cstheme="minorHAnsi"/>
          <w:color w:val="333333"/>
          <w:sz w:val="24"/>
          <w:szCs w:val="24"/>
          <w:lang w:eastAsia="en-GB"/>
        </w:rPr>
        <w:t>Explore more about each one through the subject guides</w:t>
      </w:r>
      <w:r w:rsidR="00B40BB9">
        <w:rPr>
          <w:rFonts w:eastAsia="Times New Roman" w:cstheme="minorHAnsi"/>
          <w:color w:val="333333"/>
          <w:sz w:val="24"/>
          <w:szCs w:val="24"/>
          <w:lang w:eastAsia="en-GB"/>
        </w:rPr>
        <w:t>, explore related courses</w:t>
      </w:r>
      <w:r w:rsidR="00E62D84">
        <w:rPr>
          <w:rFonts w:eastAsia="Times New Roman" w:cstheme="minorHAnsi"/>
          <w:color w:val="333333"/>
          <w:sz w:val="24"/>
          <w:szCs w:val="24"/>
          <w:lang w:eastAsia="en-GB"/>
        </w:rPr>
        <w:t>,</w:t>
      </w:r>
      <w:r w:rsidR="00B40BB9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and add to your favourites</w:t>
      </w:r>
      <w:r w:rsidR="00B31624" w:rsidRPr="00CD6956">
        <w:rPr>
          <w:rFonts w:eastAsia="Times New Roman" w:cstheme="minorHAnsi"/>
          <w:color w:val="333333"/>
          <w:sz w:val="24"/>
          <w:szCs w:val="24"/>
          <w:lang w:eastAsia="en-GB"/>
        </w:rPr>
        <w:t>.</w:t>
      </w:r>
      <w:r w:rsidR="00084A48" w:rsidRPr="00CD6956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</w:t>
      </w:r>
    </w:p>
    <w:p w14:paraId="6510F37D" w14:textId="1E7DA8D7" w:rsidR="00084A48" w:rsidRDefault="00084A48" w:rsidP="00084A48">
      <w:pPr>
        <w:pStyle w:val="ListParagraph"/>
        <w:shd w:val="clear" w:color="auto" w:fill="FFFFFF"/>
        <w:spacing w:after="206" w:line="240" w:lineRule="auto"/>
        <w:rPr>
          <w:rFonts w:eastAsia="Times New Roman" w:cstheme="minorHAnsi"/>
          <w:color w:val="333333"/>
          <w:sz w:val="24"/>
          <w:szCs w:val="24"/>
          <w:lang w:eastAsia="en-GB"/>
        </w:rPr>
      </w:pPr>
    </w:p>
    <w:p w14:paraId="19961841" w14:textId="4C0AF09D" w:rsidR="00084A48" w:rsidRDefault="00084A48" w:rsidP="00957C8A">
      <w:p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</w:p>
    <w:p w14:paraId="46FB2E4D" w14:textId="0F537840" w:rsidR="00957C8A" w:rsidRPr="00BF0923" w:rsidRDefault="00957C8A" w:rsidP="00957C8A">
      <w:p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  <w14:glow w14:rad="25400">
            <w14:srgbClr w14:val="000000"/>
          </w14:glow>
        </w:rPr>
      </w:pPr>
      <w:r w:rsidRPr="0083692D">
        <w:rPr>
          <w:rFonts w:cs="FSAlbertPro-Bold"/>
          <w:b/>
          <w:bCs/>
          <w:color w:val="E50522"/>
          <w:sz w:val="24"/>
          <w:szCs w:val="24"/>
        </w:rPr>
        <w:t xml:space="preserve">Activity 2: </w:t>
      </w:r>
      <w:r w:rsidR="004A73D7">
        <w:rPr>
          <w:rFonts w:cs="FSAlbertPro-Bold"/>
          <w:b/>
          <w:bCs/>
          <w:color w:val="E50522"/>
          <w:sz w:val="24"/>
          <w:szCs w:val="24"/>
        </w:rPr>
        <w:t>L</w:t>
      </w:r>
      <w:r w:rsidR="00D552BA" w:rsidRPr="0083692D">
        <w:rPr>
          <w:rFonts w:cs="FSAlbertPro-Bold"/>
          <w:b/>
          <w:bCs/>
          <w:color w:val="E50522"/>
          <w:sz w:val="24"/>
          <w:szCs w:val="24"/>
        </w:rPr>
        <w:t xml:space="preserve">ife </w:t>
      </w:r>
      <w:r w:rsidR="004A73D7">
        <w:rPr>
          <w:rFonts w:cs="FSAlbertPro-Bold"/>
          <w:b/>
          <w:bCs/>
          <w:color w:val="E50522"/>
          <w:sz w:val="24"/>
          <w:szCs w:val="24"/>
        </w:rPr>
        <w:t xml:space="preserve">in </w:t>
      </w:r>
      <w:r w:rsidR="00E62D84">
        <w:rPr>
          <w:rFonts w:cs="FSAlbertPro-Bold"/>
          <w:b/>
          <w:bCs/>
          <w:color w:val="E50522"/>
          <w:sz w:val="24"/>
          <w:szCs w:val="24"/>
        </w:rPr>
        <w:t>h</w:t>
      </w:r>
      <w:r w:rsidR="004A73D7">
        <w:rPr>
          <w:rFonts w:cs="FSAlbertPro-Bold"/>
          <w:b/>
          <w:bCs/>
          <w:color w:val="E50522"/>
          <w:sz w:val="24"/>
          <w:szCs w:val="24"/>
        </w:rPr>
        <w:t xml:space="preserve">igher </w:t>
      </w:r>
      <w:r w:rsidR="00E62D84">
        <w:rPr>
          <w:rFonts w:cs="FSAlbertPro-Bold"/>
          <w:b/>
          <w:bCs/>
          <w:color w:val="E50522"/>
          <w:sz w:val="24"/>
          <w:szCs w:val="24"/>
        </w:rPr>
        <w:t>e</w:t>
      </w:r>
      <w:r w:rsidR="004A73D7">
        <w:rPr>
          <w:rFonts w:cs="FSAlbertPro-Bold"/>
          <w:b/>
          <w:bCs/>
          <w:color w:val="E50522"/>
          <w:sz w:val="24"/>
          <w:szCs w:val="24"/>
        </w:rPr>
        <w:t xml:space="preserve">ducation </w:t>
      </w:r>
      <w:r w:rsidR="00D552BA" w:rsidRPr="0083692D">
        <w:rPr>
          <w:rFonts w:cs="FSAlbertPro-Bold"/>
          <w:b/>
          <w:bCs/>
          <w:color w:val="E50522"/>
          <w:sz w:val="24"/>
          <w:szCs w:val="24"/>
        </w:rPr>
        <w:t>– what’s important to you</w:t>
      </w:r>
      <w:r w:rsidRPr="0083692D">
        <w:rPr>
          <w:rFonts w:cs="FSAlbertPro-Bold"/>
          <w:b/>
          <w:bCs/>
          <w:color w:val="E50522"/>
          <w:sz w:val="24"/>
          <w:szCs w:val="24"/>
        </w:rPr>
        <w:t xml:space="preserve">?   </w:t>
      </w:r>
    </w:p>
    <w:p w14:paraId="10F0D560" w14:textId="77777777" w:rsidR="00084A48" w:rsidRPr="0083692D" w:rsidRDefault="00084A48" w:rsidP="00957C8A">
      <w:p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</w:p>
    <w:p w14:paraId="68DC306C" w14:textId="7BBDE775" w:rsidR="007D3529" w:rsidRDefault="00957C8A" w:rsidP="004A73D7">
      <w:pPr>
        <w:shd w:val="clear" w:color="auto" w:fill="FFFFFF"/>
        <w:spacing w:after="206" w:line="240" w:lineRule="auto"/>
        <w:rPr>
          <w:rFonts w:eastAsia="Times New Roman" w:cstheme="minorHAnsi"/>
          <w:color w:val="333333"/>
          <w:sz w:val="24"/>
          <w:szCs w:val="24"/>
          <w:lang w:eastAsia="en-GB"/>
        </w:rPr>
      </w:pP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Along with thinking about the </w:t>
      </w:r>
      <w:r w:rsidR="00ED7174" w:rsidRPr="0083692D">
        <w:rPr>
          <w:rFonts w:eastAsia="Times New Roman" w:cstheme="minorHAnsi"/>
          <w:color w:val="333333"/>
          <w:sz w:val="24"/>
          <w:szCs w:val="24"/>
          <w:lang w:eastAsia="en-GB"/>
        </w:rPr>
        <w:t>type of subject you might like to study</w:t>
      </w:r>
      <w:r w:rsidR="00EB3718">
        <w:rPr>
          <w:rFonts w:eastAsia="Times New Roman" w:cstheme="minorHAnsi"/>
          <w:color w:val="333333"/>
          <w:sz w:val="24"/>
          <w:szCs w:val="24"/>
          <w:lang w:eastAsia="en-GB"/>
        </w:rPr>
        <w:t>,</w:t>
      </w:r>
      <w:r w:rsidR="00ED7174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it</w:t>
      </w:r>
      <w:r w:rsidR="00EB3718">
        <w:rPr>
          <w:rFonts w:eastAsia="Times New Roman" w:cstheme="minorHAnsi"/>
          <w:color w:val="333333"/>
          <w:sz w:val="24"/>
          <w:szCs w:val="24"/>
          <w:lang w:eastAsia="en-GB"/>
        </w:rPr>
        <w:t>’</w:t>
      </w:r>
      <w:r w:rsidR="00ED7174" w:rsidRPr="0083692D">
        <w:rPr>
          <w:rFonts w:eastAsia="Times New Roman" w:cstheme="minorHAnsi"/>
          <w:color w:val="333333"/>
          <w:sz w:val="24"/>
          <w:szCs w:val="24"/>
          <w:lang w:eastAsia="en-GB"/>
        </w:rPr>
        <w:t>s important to think about</w:t>
      </w:r>
      <w:r w:rsidR="00460B71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how uni</w:t>
      </w:r>
      <w:r w:rsidR="007D3529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or college</w:t>
      </w:r>
      <w:r w:rsidR="00460B71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wi</w:t>
      </w:r>
      <w:r w:rsidR="005178B2">
        <w:rPr>
          <w:rFonts w:eastAsia="Times New Roman" w:cstheme="minorHAnsi"/>
          <w:color w:val="333333"/>
          <w:sz w:val="24"/>
          <w:szCs w:val="24"/>
          <w:lang w:eastAsia="en-GB"/>
        </w:rPr>
        <w:t>ll</w:t>
      </w:r>
      <w:r w:rsidR="00460B71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fit with you</w:t>
      </w:r>
      <w:r w:rsidR="00C520BE">
        <w:rPr>
          <w:rFonts w:eastAsia="Times New Roman" w:cstheme="minorHAnsi"/>
          <w:color w:val="333333"/>
          <w:sz w:val="24"/>
          <w:szCs w:val="24"/>
          <w:lang w:eastAsia="en-GB"/>
        </w:rPr>
        <w:t xml:space="preserve">. </w:t>
      </w:r>
      <w:r w:rsidR="00514C11" w:rsidRPr="0083692D">
        <w:rPr>
          <w:rFonts w:eastAsia="Times New Roman" w:cstheme="minorHAnsi"/>
          <w:color w:val="333333"/>
          <w:sz w:val="24"/>
          <w:szCs w:val="24"/>
          <w:lang w:val="en-US" w:eastAsia="en-GB"/>
        </w:rPr>
        <w:t xml:space="preserve">The reality </w:t>
      </w:r>
      <w:r w:rsidR="007D3529" w:rsidRPr="0083692D">
        <w:rPr>
          <w:rFonts w:eastAsia="Times New Roman" w:cstheme="minorHAnsi"/>
          <w:color w:val="333333"/>
          <w:sz w:val="24"/>
          <w:szCs w:val="24"/>
          <w:lang w:val="en-US" w:eastAsia="en-GB"/>
        </w:rPr>
        <w:t>is</w:t>
      </w:r>
      <w:r w:rsidR="00514C11" w:rsidRPr="0083692D">
        <w:rPr>
          <w:rFonts w:eastAsia="Times New Roman" w:cstheme="minorHAnsi"/>
          <w:color w:val="333333"/>
          <w:sz w:val="24"/>
          <w:szCs w:val="24"/>
          <w:lang w:val="en-US" w:eastAsia="en-GB"/>
        </w:rPr>
        <w:t xml:space="preserve"> no one </w:t>
      </w:r>
      <w:r w:rsidR="007D3529">
        <w:rPr>
          <w:rFonts w:eastAsia="Times New Roman" w:cstheme="minorHAnsi"/>
          <w:color w:val="333333"/>
          <w:sz w:val="24"/>
          <w:szCs w:val="24"/>
          <w:lang w:val="en-US" w:eastAsia="en-GB"/>
        </w:rPr>
        <w:t>place</w:t>
      </w:r>
      <w:r w:rsidR="00514C11" w:rsidRPr="0083692D">
        <w:rPr>
          <w:rFonts w:eastAsia="Times New Roman" w:cstheme="minorHAnsi"/>
          <w:color w:val="333333"/>
          <w:sz w:val="24"/>
          <w:szCs w:val="24"/>
          <w:lang w:val="en-US" w:eastAsia="en-GB"/>
        </w:rPr>
        <w:t xml:space="preserve"> is ‘best’ for everyone. </w:t>
      </w:r>
      <w:r w:rsidR="00514C11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You need to consider </w:t>
      </w:r>
      <w:r w:rsidR="009B4DC8">
        <w:rPr>
          <w:rFonts w:eastAsia="Times New Roman" w:cstheme="minorHAnsi"/>
          <w:color w:val="333333"/>
          <w:sz w:val="24"/>
          <w:szCs w:val="24"/>
          <w:lang w:eastAsia="en-GB"/>
        </w:rPr>
        <w:t>the</w:t>
      </w:r>
      <w:r w:rsidR="00514C11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type of university you want to attend</w:t>
      </w:r>
      <w:r w:rsidR="009B4DC8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–</w:t>
      </w:r>
      <w:r w:rsidR="00460B71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th</w:t>
      </w:r>
      <w:r w:rsidR="00514C11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e </w:t>
      </w:r>
      <w:r w:rsidR="00EB3718">
        <w:rPr>
          <w:rFonts w:eastAsia="Times New Roman" w:cstheme="minorHAnsi"/>
          <w:color w:val="333333"/>
          <w:sz w:val="24"/>
          <w:szCs w:val="24"/>
          <w:lang w:eastAsia="en-GB"/>
        </w:rPr>
        <w:t>experience</w:t>
      </w:r>
      <w:r w:rsidR="00514C11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can vary enormously</w:t>
      </w:r>
      <w:r w:rsidR="00460B71">
        <w:rPr>
          <w:rFonts w:eastAsia="Times New Roman" w:cstheme="minorHAnsi"/>
          <w:color w:val="333333"/>
          <w:sz w:val="24"/>
          <w:szCs w:val="24"/>
          <w:lang w:eastAsia="en-GB"/>
        </w:rPr>
        <w:t xml:space="preserve">. </w:t>
      </w:r>
    </w:p>
    <w:p w14:paraId="10A530C6" w14:textId="7FB0E8A9" w:rsidR="00514C11" w:rsidRPr="0083692D" w:rsidRDefault="00460B71" w:rsidP="00514C11">
      <w:pPr>
        <w:shd w:val="clear" w:color="auto" w:fill="FFFFFF"/>
        <w:spacing w:after="206"/>
        <w:rPr>
          <w:rFonts w:eastAsia="Times New Roman" w:cstheme="minorHAnsi"/>
          <w:color w:val="333333"/>
          <w:sz w:val="24"/>
          <w:szCs w:val="24"/>
          <w:lang w:eastAsia="en-GB"/>
        </w:rPr>
      </w:pPr>
      <w:r>
        <w:rPr>
          <w:rFonts w:eastAsia="Times New Roman" w:cstheme="minorHAnsi"/>
          <w:color w:val="333333"/>
          <w:sz w:val="24"/>
          <w:szCs w:val="24"/>
          <w:lang w:eastAsia="en-GB"/>
        </w:rPr>
        <w:t>H</w:t>
      </w:r>
      <w:r w:rsidR="00514C11" w:rsidRPr="0083692D">
        <w:rPr>
          <w:rFonts w:eastAsia="Times New Roman" w:cstheme="minorHAnsi"/>
          <w:color w:val="333333"/>
          <w:sz w:val="24"/>
          <w:szCs w:val="24"/>
          <w:lang w:eastAsia="en-GB"/>
        </w:rPr>
        <w:t>ere are some things to consider</w:t>
      </w:r>
      <w:r w:rsidR="009B4DC8">
        <w:rPr>
          <w:rFonts w:eastAsia="Times New Roman" w:cstheme="minorHAnsi"/>
          <w:color w:val="333333"/>
          <w:sz w:val="24"/>
          <w:szCs w:val="24"/>
          <w:lang w:eastAsia="en-GB"/>
        </w:rPr>
        <w:t>. M</w:t>
      </w:r>
      <w:r w:rsidR="00255406" w:rsidRPr="0083692D">
        <w:rPr>
          <w:rFonts w:eastAsia="Times New Roman" w:cstheme="minorHAnsi"/>
          <w:color w:val="333333"/>
          <w:sz w:val="24"/>
          <w:szCs w:val="24"/>
          <w:lang w:eastAsia="en-GB"/>
        </w:rPr>
        <w:t>ake a note of your responses to some of these questions so you can come back to this when you</w:t>
      </w:r>
      <w:r w:rsidR="00B378FD">
        <w:rPr>
          <w:rFonts w:eastAsia="Times New Roman" w:cstheme="minorHAnsi"/>
          <w:color w:val="333333"/>
          <w:sz w:val="24"/>
          <w:szCs w:val="24"/>
          <w:lang w:eastAsia="en-GB"/>
        </w:rPr>
        <w:t>’</w:t>
      </w:r>
      <w:r w:rsidR="00255406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re doing more detailed research on your </w:t>
      </w:r>
      <w:r w:rsidR="00EE42A7">
        <w:rPr>
          <w:rFonts w:eastAsia="Times New Roman" w:cstheme="minorHAnsi"/>
          <w:color w:val="333333"/>
          <w:sz w:val="24"/>
          <w:szCs w:val="24"/>
          <w:lang w:eastAsia="en-GB"/>
        </w:rPr>
        <w:t xml:space="preserve">course </w:t>
      </w:r>
      <w:r w:rsidR="00255406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choices. </w:t>
      </w:r>
      <w:r w:rsidR="00EE42A7">
        <w:rPr>
          <w:rFonts w:eastAsia="Times New Roman" w:cstheme="minorHAnsi"/>
          <w:color w:val="333333"/>
          <w:sz w:val="24"/>
          <w:szCs w:val="24"/>
          <w:lang w:eastAsia="en-GB"/>
        </w:rPr>
        <w:t>O</w:t>
      </w:r>
      <w:r w:rsidR="004239AF">
        <w:rPr>
          <w:rFonts w:eastAsia="Times New Roman" w:cstheme="minorHAnsi"/>
          <w:color w:val="333333"/>
          <w:sz w:val="24"/>
          <w:szCs w:val="24"/>
          <w:lang w:eastAsia="en-GB"/>
        </w:rPr>
        <w:t xml:space="preserve">ur </w:t>
      </w:r>
      <w:hyperlink r:id="rId20" w:history="1">
        <w:r w:rsidR="004239AF" w:rsidRPr="004239AF">
          <w:rPr>
            <w:rStyle w:val="Hyperlink"/>
            <w:rFonts w:eastAsia="Times New Roman" w:cstheme="minorHAnsi"/>
            <w:sz w:val="24"/>
            <w:szCs w:val="24"/>
            <w:lang w:eastAsia="en-GB"/>
          </w:rPr>
          <w:t>city guides</w:t>
        </w:r>
      </w:hyperlink>
      <w:r w:rsidR="004239AF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</w:t>
      </w:r>
      <w:r w:rsidR="00EE42A7">
        <w:rPr>
          <w:rFonts w:eastAsia="Times New Roman" w:cstheme="minorHAnsi"/>
          <w:color w:val="333333"/>
          <w:sz w:val="24"/>
          <w:szCs w:val="24"/>
          <w:lang w:eastAsia="en-GB"/>
        </w:rPr>
        <w:t>are a great start to get you thinking about locations, costs</w:t>
      </w:r>
      <w:r w:rsidR="00024652">
        <w:rPr>
          <w:rFonts w:eastAsia="Times New Roman" w:cstheme="minorHAnsi"/>
          <w:color w:val="333333"/>
          <w:sz w:val="24"/>
          <w:szCs w:val="24"/>
          <w:lang w:eastAsia="en-GB"/>
        </w:rPr>
        <w:t>,</w:t>
      </w:r>
      <w:r w:rsidR="00EE42A7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and experience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9072"/>
        <w:gridCol w:w="10294"/>
      </w:tblGrid>
      <w:tr w:rsidR="00255406" w:rsidRPr="0083692D" w14:paraId="0374E9E1" w14:textId="7C18467E" w:rsidTr="00D46C43">
        <w:tc>
          <w:tcPr>
            <w:tcW w:w="1555" w:type="dxa"/>
          </w:tcPr>
          <w:p w14:paraId="0440736E" w14:textId="21D91C4A" w:rsidR="00255406" w:rsidRPr="0083692D" w:rsidRDefault="00255406" w:rsidP="00514C11">
            <w:pPr>
              <w:spacing w:after="206"/>
              <w:rPr>
                <w:rFonts w:eastAsia="Times New Roman" w:cstheme="minorHAnsi"/>
                <w:b/>
                <w:bCs/>
                <w:color w:val="333333"/>
                <w:sz w:val="24"/>
                <w:szCs w:val="24"/>
                <w:lang w:val="en-US" w:eastAsia="en-GB"/>
              </w:rPr>
            </w:pPr>
            <w:r w:rsidRPr="0083692D">
              <w:rPr>
                <w:rFonts w:eastAsia="Times New Roman" w:cstheme="minorHAnsi"/>
                <w:b/>
                <w:bCs/>
                <w:color w:val="333333"/>
                <w:sz w:val="24"/>
                <w:szCs w:val="24"/>
                <w:lang w:val="en-US" w:eastAsia="en-GB"/>
              </w:rPr>
              <w:t xml:space="preserve">Factor </w:t>
            </w:r>
          </w:p>
        </w:tc>
        <w:tc>
          <w:tcPr>
            <w:tcW w:w="9072" w:type="dxa"/>
          </w:tcPr>
          <w:p w14:paraId="3798FED4" w14:textId="5693B82F" w:rsidR="00255406" w:rsidRPr="0083692D" w:rsidRDefault="00255406" w:rsidP="00514C11">
            <w:pPr>
              <w:spacing w:after="206"/>
              <w:rPr>
                <w:rFonts w:eastAsia="Times New Roman" w:cstheme="minorHAnsi"/>
                <w:b/>
                <w:bCs/>
                <w:color w:val="333333"/>
                <w:sz w:val="24"/>
                <w:szCs w:val="24"/>
                <w:lang w:eastAsia="en-GB"/>
              </w:rPr>
            </w:pPr>
            <w:r w:rsidRPr="0083692D">
              <w:rPr>
                <w:rFonts w:eastAsia="Times New Roman" w:cstheme="minorHAnsi"/>
                <w:b/>
                <w:bCs/>
                <w:color w:val="333333"/>
                <w:sz w:val="24"/>
                <w:szCs w:val="24"/>
                <w:lang w:eastAsia="en-GB"/>
              </w:rPr>
              <w:t xml:space="preserve">Things to think about </w:t>
            </w:r>
          </w:p>
        </w:tc>
        <w:tc>
          <w:tcPr>
            <w:tcW w:w="10294" w:type="dxa"/>
          </w:tcPr>
          <w:p w14:paraId="4A553ED1" w14:textId="156E018F" w:rsidR="00255406" w:rsidRPr="0083692D" w:rsidRDefault="00255406" w:rsidP="00514C11">
            <w:pPr>
              <w:spacing w:after="206"/>
              <w:rPr>
                <w:rFonts w:eastAsia="Times New Roman" w:cstheme="minorHAnsi"/>
                <w:b/>
                <w:bCs/>
                <w:color w:val="333333"/>
                <w:sz w:val="24"/>
                <w:szCs w:val="24"/>
                <w:lang w:eastAsia="en-GB"/>
              </w:rPr>
            </w:pPr>
            <w:r w:rsidRPr="0083692D">
              <w:rPr>
                <w:rFonts w:eastAsia="Times New Roman" w:cstheme="minorHAnsi"/>
                <w:b/>
                <w:bCs/>
                <w:color w:val="333333"/>
                <w:sz w:val="24"/>
                <w:szCs w:val="24"/>
                <w:lang w:eastAsia="en-GB"/>
              </w:rPr>
              <w:t xml:space="preserve">What is important to you? </w:t>
            </w:r>
          </w:p>
        </w:tc>
      </w:tr>
      <w:tr w:rsidR="00255406" w:rsidRPr="0083692D" w14:paraId="24F82C80" w14:textId="4357B942" w:rsidTr="00D46C43">
        <w:tc>
          <w:tcPr>
            <w:tcW w:w="1555" w:type="dxa"/>
          </w:tcPr>
          <w:p w14:paraId="0B937A25" w14:textId="1C954C8C" w:rsidR="00255406" w:rsidRPr="0083692D" w:rsidRDefault="00ED7174" w:rsidP="00514C11">
            <w:pPr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</w:pPr>
            <w:r w:rsidRPr="0083692D">
              <w:rPr>
                <w:rFonts w:eastAsia="Times New Roman" w:cstheme="minorHAnsi"/>
                <w:b/>
                <w:bCs/>
                <w:color w:val="333333"/>
                <w:sz w:val="24"/>
                <w:szCs w:val="24"/>
                <w:lang w:val="en-US" w:eastAsia="en-GB"/>
              </w:rPr>
              <w:t>Style</w:t>
            </w:r>
            <w:r w:rsidR="00255406" w:rsidRPr="0083692D">
              <w:rPr>
                <w:rFonts w:eastAsia="Times New Roman" w:cstheme="minorHAnsi"/>
                <w:b/>
                <w:bCs/>
                <w:color w:val="333333"/>
                <w:sz w:val="24"/>
                <w:szCs w:val="24"/>
                <w:lang w:val="en-US" w:eastAsia="en-GB"/>
              </w:rPr>
              <w:t xml:space="preserve"> and size </w:t>
            </w:r>
          </w:p>
        </w:tc>
        <w:tc>
          <w:tcPr>
            <w:tcW w:w="9072" w:type="dxa"/>
          </w:tcPr>
          <w:p w14:paraId="536DCDDA" w14:textId="49AA3882" w:rsidR="00255406" w:rsidRPr="0083692D" w:rsidRDefault="00255406" w:rsidP="00514C11">
            <w:pPr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</w:pP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 xml:space="preserve">Universities can </w:t>
            </w:r>
            <w:r w:rsidR="00EB3718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>have</w:t>
            </w:r>
            <w:r w:rsidR="00ED7174"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 xml:space="preserve"> a focus on subject-based courses and research</w:t>
            </w:r>
            <w:r w:rsidR="00EB3718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>,</w:t>
            </w: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 xml:space="preserve"> or </w:t>
            </w:r>
            <w:r w:rsidR="00ED7174"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>a greater focus on vocational courses.</w:t>
            </w: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 xml:space="preserve"> Do you have a preference? </w:t>
            </w:r>
          </w:p>
          <w:p w14:paraId="591B7FC7" w14:textId="2246A0C8" w:rsidR="00255406" w:rsidRPr="0083692D" w:rsidRDefault="00255406" w:rsidP="00514C11">
            <w:pPr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</w:pP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 xml:space="preserve">Do you want to study at a campus university (all in one place) or one that is spread out across a town/city with different locations?  </w:t>
            </w:r>
          </w:p>
          <w:p w14:paraId="23D99FF1" w14:textId="77777777" w:rsidR="00255406" w:rsidRDefault="00255406" w:rsidP="00514C11">
            <w:pPr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</w:pP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 xml:space="preserve">Some </w:t>
            </w:r>
            <w:r w:rsidR="00ED7174"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>larger universities can have more than 20,000 students, whereas some of the smallest have only a few thousand</w:t>
            </w: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 xml:space="preserve">. What would suit you best? </w:t>
            </w:r>
          </w:p>
          <w:p w14:paraId="33C19830" w14:textId="488EC069" w:rsidR="00BD6F41" w:rsidRPr="0083692D" w:rsidRDefault="00BD6F41" w:rsidP="00514C11">
            <w:pPr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</w:pPr>
            <w:r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>Would distance learning or part</w:t>
            </w:r>
            <w:r w:rsidR="00B47998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>-</w:t>
            </w:r>
            <w:r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 xml:space="preserve">time study fit your situation? </w:t>
            </w:r>
          </w:p>
        </w:tc>
        <w:tc>
          <w:tcPr>
            <w:tcW w:w="10294" w:type="dxa"/>
          </w:tcPr>
          <w:p w14:paraId="176AF0F2" w14:textId="77777777" w:rsidR="00255406" w:rsidRPr="0083692D" w:rsidRDefault="00255406" w:rsidP="00514C11">
            <w:pPr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</w:pPr>
          </w:p>
        </w:tc>
      </w:tr>
      <w:tr w:rsidR="00255406" w:rsidRPr="0083692D" w14:paraId="607BC658" w14:textId="7CAA30D4" w:rsidTr="00D46C43">
        <w:tc>
          <w:tcPr>
            <w:tcW w:w="1555" w:type="dxa"/>
          </w:tcPr>
          <w:p w14:paraId="5FCFF3C7" w14:textId="76043203" w:rsidR="00255406" w:rsidRPr="0083692D" w:rsidRDefault="00ED7174" w:rsidP="00514C11">
            <w:pPr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</w:pPr>
            <w:r w:rsidRPr="0083692D">
              <w:rPr>
                <w:rFonts w:eastAsia="Times New Roman" w:cstheme="minorHAnsi"/>
                <w:b/>
                <w:bCs/>
                <w:color w:val="333333"/>
                <w:sz w:val="24"/>
                <w:szCs w:val="24"/>
                <w:lang w:val="en-US" w:eastAsia="en-GB"/>
              </w:rPr>
              <w:t>Location</w:t>
            </w:r>
          </w:p>
        </w:tc>
        <w:tc>
          <w:tcPr>
            <w:tcW w:w="9072" w:type="dxa"/>
          </w:tcPr>
          <w:p w14:paraId="65B754F9" w14:textId="2E464F93" w:rsidR="00255406" w:rsidRPr="0083692D" w:rsidRDefault="00255406" w:rsidP="00514C11">
            <w:pPr>
              <w:shd w:val="clear" w:color="auto" w:fill="FFFFFF"/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</w:pP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>S</w:t>
            </w:r>
            <w:r w:rsidR="00ED7174"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>ome are based in large cities, others in smaller towns. This can have a major influence on the environment and lifestyle on offer.</w:t>
            </w:r>
          </w:p>
          <w:p w14:paraId="7F167BF7" w14:textId="0A92CC10" w:rsidR="00255406" w:rsidRPr="0083692D" w:rsidRDefault="00255406" w:rsidP="00514C11">
            <w:pPr>
              <w:shd w:val="clear" w:color="auto" w:fill="FFFFFF"/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</w:pP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lastRenderedPageBreak/>
              <w:t xml:space="preserve">Do you want to live at home? </w:t>
            </w:r>
            <w:r w:rsidR="007B42B5" w:rsidRPr="0083692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>If not</w:t>
            </w:r>
            <w:r w:rsidR="00EB3718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>,</w:t>
            </w:r>
            <w:r w:rsidR="007B42B5" w:rsidRPr="0083692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 xml:space="preserve"> h</w:t>
            </w: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 xml:space="preserve">ow far away do you want to be? </w:t>
            </w:r>
          </w:p>
          <w:p w14:paraId="65C67E29" w14:textId="4B758638" w:rsidR="00ED7174" w:rsidRPr="0083692D" w:rsidRDefault="00255406" w:rsidP="00514C11">
            <w:pPr>
              <w:shd w:val="clear" w:color="auto" w:fill="FFFFFF"/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</w:pP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>Would you rather be in a city, countryside</w:t>
            </w:r>
            <w:r w:rsidR="00810966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>,</w:t>
            </w: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 xml:space="preserve"> or near the sea</w:t>
            </w:r>
            <w:r w:rsidR="00D552BA" w:rsidRPr="0083692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 xml:space="preserve">? </w:t>
            </w:r>
            <w:r w:rsidR="007B42B5" w:rsidRPr="0083692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>Is the local surrounding area important? What would you like to have access to? E.g. museums, nightlife, walks, parks</w:t>
            </w:r>
            <w:r w:rsidR="00F92453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>.</w:t>
            </w:r>
            <w:r w:rsidR="007B42B5" w:rsidRPr="0083692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 xml:space="preserve"> </w:t>
            </w:r>
          </w:p>
          <w:p w14:paraId="47C80BDC" w14:textId="5E8F692F" w:rsidR="00255406" w:rsidRPr="0083692D" w:rsidRDefault="007B42B5" w:rsidP="00514C11">
            <w:pPr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</w:pP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 xml:space="preserve">How will you travel around? Do you want to take a car? Will you need access to a train station/airport? </w:t>
            </w:r>
          </w:p>
        </w:tc>
        <w:tc>
          <w:tcPr>
            <w:tcW w:w="10294" w:type="dxa"/>
          </w:tcPr>
          <w:p w14:paraId="282028B5" w14:textId="77777777" w:rsidR="00255406" w:rsidRPr="0083692D" w:rsidRDefault="00255406" w:rsidP="00514C11">
            <w:pPr>
              <w:shd w:val="clear" w:color="auto" w:fill="FFFFFF"/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</w:pPr>
          </w:p>
        </w:tc>
      </w:tr>
      <w:tr w:rsidR="00255406" w:rsidRPr="0083692D" w14:paraId="369385D2" w14:textId="1EC1B3FC" w:rsidTr="00D46C43">
        <w:tc>
          <w:tcPr>
            <w:tcW w:w="1555" w:type="dxa"/>
          </w:tcPr>
          <w:p w14:paraId="5EF3429B" w14:textId="59CAE8AD" w:rsidR="00255406" w:rsidRPr="0083692D" w:rsidRDefault="00ED7174" w:rsidP="00514C11">
            <w:pPr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</w:pPr>
            <w:r w:rsidRPr="0083692D">
              <w:rPr>
                <w:rFonts w:eastAsia="Times New Roman" w:cstheme="minorHAnsi"/>
                <w:b/>
                <w:bCs/>
                <w:color w:val="333333"/>
                <w:sz w:val="24"/>
                <w:szCs w:val="24"/>
                <w:lang w:val="en-US" w:eastAsia="en-GB"/>
              </w:rPr>
              <w:t>Culture and facilities</w:t>
            </w:r>
          </w:p>
        </w:tc>
        <w:tc>
          <w:tcPr>
            <w:tcW w:w="9072" w:type="dxa"/>
          </w:tcPr>
          <w:p w14:paraId="67716EF3" w14:textId="131E7D83" w:rsidR="00255406" w:rsidRPr="0083692D" w:rsidRDefault="007B42B5" w:rsidP="00514C11">
            <w:pPr>
              <w:shd w:val="clear" w:color="auto" w:fill="FFFFFF"/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</w:pP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 xml:space="preserve">This can be </w:t>
            </w:r>
            <w:r w:rsidR="00ED7174"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 xml:space="preserve">influenced by a range of factors, including the diversity of students who attend. </w:t>
            </w:r>
          </w:p>
          <w:p w14:paraId="28CCCC32" w14:textId="0105B3C9" w:rsidR="00ED7174" w:rsidRPr="0083692D" w:rsidRDefault="00255406" w:rsidP="00514C11">
            <w:pPr>
              <w:shd w:val="clear" w:color="auto" w:fill="FFFFFF"/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</w:pP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>What teams</w:t>
            </w:r>
            <w:r w:rsidR="007B42B5" w:rsidRPr="0083692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 xml:space="preserve">, </w:t>
            </w: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 xml:space="preserve">clubs </w:t>
            </w:r>
            <w:r w:rsidR="007B42B5" w:rsidRPr="0083692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 xml:space="preserve">or societies </w:t>
            </w: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>could you take part in? Can you pursu</w:t>
            </w:r>
            <w:r w:rsidR="00025F03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 xml:space="preserve">e </w:t>
            </w: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 xml:space="preserve">a current hobby or interest? </w:t>
            </w:r>
          </w:p>
          <w:p w14:paraId="7475707A" w14:textId="5784DDAD" w:rsidR="00ED7174" w:rsidRPr="0083692D" w:rsidRDefault="007B42B5" w:rsidP="00514C11">
            <w:pPr>
              <w:shd w:val="clear" w:color="auto" w:fill="FFFFFF"/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</w:pP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 xml:space="preserve">Are the facilities important to you? What would you like </w:t>
            </w:r>
            <w:r w:rsidR="00EB3718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 xml:space="preserve">to </w:t>
            </w: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>access</w:t>
            </w:r>
            <w:r w:rsidR="00B378F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>?</w:t>
            </w: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 xml:space="preserve"> </w:t>
            </w:r>
            <w:r w:rsidR="00C1146E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>E</w:t>
            </w: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>.g. library, sporting facilities, students</w:t>
            </w:r>
            <w:r w:rsidR="00C1146E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>’</w:t>
            </w: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 xml:space="preserve"> union. </w:t>
            </w:r>
          </w:p>
          <w:p w14:paraId="354F198A" w14:textId="59586108" w:rsidR="00255406" w:rsidRPr="0083692D" w:rsidRDefault="007B42B5" w:rsidP="00D552BA">
            <w:pPr>
              <w:shd w:val="clear" w:color="auto" w:fill="FFFFFF"/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</w:pP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 xml:space="preserve">Are there any specialist services you need access to? </w:t>
            </w:r>
          </w:p>
        </w:tc>
        <w:tc>
          <w:tcPr>
            <w:tcW w:w="10294" w:type="dxa"/>
          </w:tcPr>
          <w:p w14:paraId="08228A9D" w14:textId="77777777" w:rsidR="00255406" w:rsidRPr="0083692D" w:rsidRDefault="00255406" w:rsidP="00514C11">
            <w:pPr>
              <w:shd w:val="clear" w:color="auto" w:fill="FFFFFF"/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</w:pPr>
          </w:p>
        </w:tc>
      </w:tr>
      <w:tr w:rsidR="00935F25" w:rsidRPr="0083692D" w14:paraId="7E3DF59D" w14:textId="77777777" w:rsidTr="00D46C43">
        <w:tc>
          <w:tcPr>
            <w:tcW w:w="1555" w:type="dxa"/>
          </w:tcPr>
          <w:p w14:paraId="4C8D0023" w14:textId="77777777" w:rsidR="00935F25" w:rsidRPr="0083692D" w:rsidRDefault="00935F25" w:rsidP="00FD3677">
            <w:pPr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</w:pPr>
            <w:r w:rsidRPr="0083692D">
              <w:rPr>
                <w:rFonts w:eastAsia="Times New Roman" w:cstheme="minorHAnsi"/>
                <w:b/>
                <w:bCs/>
                <w:color w:val="333333"/>
                <w:sz w:val="24"/>
                <w:szCs w:val="24"/>
                <w:lang w:val="en-US" w:eastAsia="en-GB"/>
              </w:rPr>
              <w:t>Graduate and career services</w:t>
            </w:r>
          </w:p>
        </w:tc>
        <w:tc>
          <w:tcPr>
            <w:tcW w:w="9072" w:type="dxa"/>
          </w:tcPr>
          <w:p w14:paraId="584B16D4" w14:textId="72B92A39" w:rsidR="00935F25" w:rsidRPr="0083692D" w:rsidRDefault="00935F25" w:rsidP="00FD3677">
            <w:pPr>
              <w:shd w:val="clear" w:color="auto" w:fill="FFFFFF"/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</w:pP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>All universities collect destination statistics</w:t>
            </w:r>
            <w:r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 xml:space="preserve"> </w:t>
            </w:r>
            <w:r w:rsidR="006950A7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>(</w:t>
            </w:r>
            <w:r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>where students go on to</w:t>
            </w:r>
            <w:r w:rsidR="006950A7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>)</w:t>
            </w: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>. It can be interesting to find out the types of jobs or further study</w:t>
            </w:r>
            <w:r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 xml:space="preserve"> students chose</w:t>
            </w: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>.</w:t>
            </w:r>
          </w:p>
          <w:p w14:paraId="53B7B43B" w14:textId="07671307" w:rsidR="00935F25" w:rsidRPr="0083692D" w:rsidRDefault="00935F25" w:rsidP="00FD3677">
            <w:pPr>
              <w:shd w:val="clear" w:color="auto" w:fill="FFFFFF"/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</w:pP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 xml:space="preserve">Is it important that they offer comprehensive career services? </w:t>
            </w:r>
            <w:proofErr w:type="gramStart"/>
            <w:r w:rsidR="008A5C48"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>E.g.</w:t>
            </w:r>
            <w:proofErr w:type="gramEnd"/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 xml:space="preserve"> interview training help with job applications. </w:t>
            </w:r>
          </w:p>
          <w:p w14:paraId="498A26E1" w14:textId="77777777" w:rsidR="00935F25" w:rsidRPr="0083692D" w:rsidRDefault="00935F25" w:rsidP="00FD3677">
            <w:pPr>
              <w:shd w:val="clear" w:color="auto" w:fill="FFFFFF"/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</w:pP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>Do you want the opportunity to have a placement year or internship opportunity?</w:t>
            </w:r>
          </w:p>
          <w:p w14:paraId="540271B6" w14:textId="77777777" w:rsidR="00935F25" w:rsidRPr="0083692D" w:rsidRDefault="00935F25" w:rsidP="00FD3677">
            <w:pPr>
              <w:shd w:val="clear" w:color="auto" w:fill="FFFFFF"/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</w:pP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 xml:space="preserve">What about the chance to study abroad?  </w:t>
            </w:r>
          </w:p>
        </w:tc>
        <w:tc>
          <w:tcPr>
            <w:tcW w:w="10294" w:type="dxa"/>
          </w:tcPr>
          <w:p w14:paraId="7CD12323" w14:textId="77777777" w:rsidR="00935F25" w:rsidRPr="0083692D" w:rsidRDefault="00935F25" w:rsidP="00FD3677">
            <w:pPr>
              <w:shd w:val="clear" w:color="auto" w:fill="FFFFFF"/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</w:pPr>
          </w:p>
        </w:tc>
      </w:tr>
      <w:tr w:rsidR="00935F25" w:rsidRPr="0083692D" w14:paraId="72E76AF9" w14:textId="77777777" w:rsidTr="00D46C43">
        <w:tc>
          <w:tcPr>
            <w:tcW w:w="1555" w:type="dxa"/>
          </w:tcPr>
          <w:p w14:paraId="2A048AA3" w14:textId="77777777" w:rsidR="00935F25" w:rsidRPr="0083692D" w:rsidRDefault="00935F25" w:rsidP="00FD3677">
            <w:pPr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</w:pPr>
            <w:r>
              <w:br w:type="page"/>
            </w:r>
            <w:r w:rsidRPr="0083692D">
              <w:rPr>
                <w:rFonts w:eastAsia="Times New Roman" w:cstheme="minorHAnsi"/>
                <w:b/>
                <w:bCs/>
                <w:color w:val="333333"/>
                <w:sz w:val="24"/>
                <w:szCs w:val="24"/>
                <w:lang w:val="en-US" w:eastAsia="en-GB"/>
              </w:rPr>
              <w:t xml:space="preserve">Costs </w:t>
            </w:r>
          </w:p>
        </w:tc>
        <w:tc>
          <w:tcPr>
            <w:tcW w:w="9072" w:type="dxa"/>
          </w:tcPr>
          <w:p w14:paraId="0B4759C6" w14:textId="6045EC64" w:rsidR="00935F25" w:rsidRPr="0083692D" w:rsidRDefault="00935F25" w:rsidP="00FD3677">
            <w:pPr>
              <w:tabs>
                <w:tab w:val="left" w:pos="6240"/>
              </w:tabs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</w:pP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 xml:space="preserve">Tuition fees can vary between course providers. How might you pay for university? Would you be looking </w:t>
            </w:r>
            <w:r w:rsidR="00804068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>for</w:t>
            </w: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 xml:space="preserve"> a scholarship or bursary? </w:t>
            </w:r>
          </w:p>
          <w:p w14:paraId="4B4BAA24" w14:textId="722C52D8" w:rsidR="00935F25" w:rsidRPr="0083692D" w:rsidRDefault="00935F25" w:rsidP="00FD3677">
            <w:pPr>
              <w:tabs>
                <w:tab w:val="left" w:pos="6240"/>
              </w:tabs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</w:pP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>What type of accommodation would</w:t>
            </w:r>
            <w:r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 xml:space="preserve"> you</w:t>
            </w: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 xml:space="preserve"> like? Halls of residence? Off campus living? Shared? Think about longer term too</w:t>
            </w:r>
            <w:r w:rsidR="00DA776E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>,</w:t>
            </w: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 xml:space="preserve"> not just your first year when you might be in student halls. </w:t>
            </w:r>
          </w:p>
          <w:p w14:paraId="30CAFD2C" w14:textId="77777777" w:rsidR="00935F25" w:rsidRPr="0083692D" w:rsidRDefault="00935F25" w:rsidP="00FD3677">
            <w:pPr>
              <w:tabs>
                <w:tab w:val="left" w:pos="6240"/>
              </w:tabs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</w:pP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 xml:space="preserve">How will you travel to and from lectures? Would this influence the type of accommodation you would like?  </w:t>
            </w:r>
          </w:p>
          <w:p w14:paraId="765F4F82" w14:textId="77777777" w:rsidR="00935F25" w:rsidRPr="0083692D" w:rsidRDefault="00935F25" w:rsidP="00FD3677">
            <w:pPr>
              <w:tabs>
                <w:tab w:val="left" w:pos="6240"/>
              </w:tabs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</w:pP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  <w:t>What transport options are there? Would you be able to take a car (if that’s important to you)?</w:t>
            </w:r>
          </w:p>
          <w:p w14:paraId="417A15DA" w14:textId="41E6607D" w:rsidR="00935F25" w:rsidRPr="0083692D" w:rsidRDefault="00935F25" w:rsidP="00FD3677">
            <w:pPr>
              <w:tabs>
                <w:tab w:val="left" w:pos="6240"/>
              </w:tabs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</w:pP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 xml:space="preserve">Think about other costs you might have </w:t>
            </w:r>
            <w:r w:rsidR="00DA776E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 xml:space="preserve">– </w:t>
            </w:r>
            <w:r w:rsidRPr="0083692D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 xml:space="preserve">such as socialising, food, clothes, study materials. Different regions of the country will vary in cost. </w:t>
            </w:r>
          </w:p>
        </w:tc>
        <w:tc>
          <w:tcPr>
            <w:tcW w:w="10294" w:type="dxa"/>
          </w:tcPr>
          <w:p w14:paraId="03A52E21" w14:textId="77777777" w:rsidR="00935F25" w:rsidRPr="0083692D" w:rsidRDefault="00935F25" w:rsidP="00FD3677">
            <w:pPr>
              <w:tabs>
                <w:tab w:val="left" w:pos="6240"/>
              </w:tabs>
              <w:spacing w:after="206"/>
              <w:rPr>
                <w:rFonts w:eastAsia="Times New Roman" w:cstheme="minorHAnsi"/>
                <w:color w:val="333333"/>
                <w:sz w:val="24"/>
                <w:szCs w:val="24"/>
                <w:lang w:val="en-US" w:eastAsia="en-GB"/>
              </w:rPr>
            </w:pPr>
          </w:p>
        </w:tc>
      </w:tr>
    </w:tbl>
    <w:p w14:paraId="1386DA43" w14:textId="77777777" w:rsidR="00CD78E2" w:rsidRDefault="00CD78E2" w:rsidP="00C520BE"/>
    <w:p w14:paraId="5B4D423C" w14:textId="77777777" w:rsidR="00CD78E2" w:rsidRDefault="00CD78E2" w:rsidP="00C520BE"/>
    <w:p w14:paraId="2B27006F" w14:textId="77777777" w:rsidR="00CD78E2" w:rsidRDefault="00CD78E2" w:rsidP="00C520BE"/>
    <w:p w14:paraId="6E7E9B43" w14:textId="77777777" w:rsidR="00125721" w:rsidRDefault="00125721" w:rsidP="00C520BE">
      <w:pPr>
        <w:rPr>
          <w:rFonts w:cs="FSAlbertPro-Bold"/>
          <w:b/>
          <w:bCs/>
          <w:color w:val="E50522"/>
          <w:sz w:val="24"/>
          <w:szCs w:val="24"/>
        </w:rPr>
      </w:pPr>
    </w:p>
    <w:p w14:paraId="1316B369" w14:textId="4B9B6A20" w:rsidR="00084A48" w:rsidRPr="00C520BE" w:rsidRDefault="00D552BA" w:rsidP="00C520BE">
      <w:r w:rsidRPr="0083692D">
        <w:rPr>
          <w:rFonts w:cs="FSAlbertPro-Bold"/>
          <w:b/>
          <w:bCs/>
          <w:color w:val="E50522"/>
          <w:sz w:val="24"/>
          <w:szCs w:val="24"/>
        </w:rPr>
        <w:lastRenderedPageBreak/>
        <w:t>Activity 3: So</w:t>
      </w:r>
      <w:r w:rsidR="00D85ED5">
        <w:rPr>
          <w:rFonts w:cs="FSAlbertPro-Bold"/>
          <w:b/>
          <w:bCs/>
          <w:color w:val="E50522"/>
          <w:sz w:val="24"/>
          <w:szCs w:val="24"/>
        </w:rPr>
        <w:t>,</w:t>
      </w:r>
      <w:r w:rsidRPr="0083692D">
        <w:rPr>
          <w:rFonts w:cs="FSAlbertPro-Bold"/>
          <w:b/>
          <w:bCs/>
          <w:color w:val="E50522"/>
          <w:sz w:val="24"/>
          <w:szCs w:val="24"/>
        </w:rPr>
        <w:t xml:space="preserve"> what</w:t>
      </w:r>
      <w:r w:rsidR="00AE742F">
        <w:rPr>
          <w:rFonts w:cs="FSAlbertPro-Bold"/>
          <w:b/>
          <w:bCs/>
          <w:color w:val="E50522"/>
          <w:sz w:val="24"/>
          <w:szCs w:val="24"/>
        </w:rPr>
        <w:t>’s</w:t>
      </w:r>
      <w:r w:rsidRPr="0083692D">
        <w:rPr>
          <w:rFonts w:cs="FSAlbertPro-Bold"/>
          <w:b/>
          <w:bCs/>
          <w:color w:val="E50522"/>
          <w:sz w:val="24"/>
          <w:szCs w:val="24"/>
        </w:rPr>
        <w:t xml:space="preserve"> </w:t>
      </w:r>
      <w:r w:rsidR="0047571C">
        <w:rPr>
          <w:rFonts w:cs="FSAlbertPro-Bold"/>
          <w:b/>
          <w:bCs/>
          <w:color w:val="E50522"/>
          <w:sz w:val="24"/>
          <w:szCs w:val="24"/>
        </w:rPr>
        <w:t>u</w:t>
      </w:r>
      <w:r w:rsidRPr="0083692D">
        <w:rPr>
          <w:rFonts w:cs="FSAlbertPro-Bold"/>
          <w:b/>
          <w:bCs/>
          <w:color w:val="E50522"/>
          <w:sz w:val="24"/>
          <w:szCs w:val="24"/>
        </w:rPr>
        <w:t xml:space="preserve">ni really like? </w:t>
      </w:r>
    </w:p>
    <w:p w14:paraId="528F4C11" w14:textId="64A0ACF5" w:rsidR="00D1598A" w:rsidRDefault="00D552BA" w:rsidP="00957C8A">
      <w:pPr>
        <w:shd w:val="clear" w:color="auto" w:fill="FFFFFF"/>
        <w:spacing w:after="206" w:line="240" w:lineRule="auto"/>
        <w:rPr>
          <w:rFonts w:eastAsia="Times New Roman" w:cstheme="minorHAnsi"/>
          <w:color w:val="333333"/>
          <w:sz w:val="24"/>
          <w:szCs w:val="24"/>
          <w:lang w:eastAsia="en-GB"/>
        </w:rPr>
      </w:pP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Hopefully you should </w:t>
      </w:r>
      <w:r w:rsidR="00EB3718">
        <w:rPr>
          <w:rFonts w:eastAsia="Times New Roman" w:cstheme="minorHAnsi"/>
          <w:color w:val="333333"/>
          <w:sz w:val="24"/>
          <w:szCs w:val="24"/>
          <w:lang w:eastAsia="en-GB"/>
        </w:rPr>
        <w:t xml:space="preserve">now have a rough idea </w:t>
      </w: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>of what you might be interested in</w:t>
      </w:r>
      <w:r w:rsidR="008C2D0E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studying</w:t>
      </w: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and what</w:t>
      </w:r>
      <w:r w:rsidR="0047571C">
        <w:rPr>
          <w:rFonts w:eastAsia="Times New Roman" w:cstheme="minorHAnsi"/>
          <w:color w:val="333333"/>
          <w:sz w:val="24"/>
          <w:szCs w:val="24"/>
          <w:lang w:eastAsia="en-GB"/>
        </w:rPr>
        <w:t>’</w:t>
      </w: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s important to you. </w:t>
      </w:r>
      <w:r w:rsidR="006D02C7">
        <w:rPr>
          <w:rFonts w:eastAsia="Times New Roman" w:cstheme="minorHAnsi"/>
          <w:color w:val="333333"/>
          <w:sz w:val="24"/>
          <w:szCs w:val="24"/>
          <w:lang w:eastAsia="en-GB"/>
        </w:rPr>
        <w:t>Now it’s time to find out more</w:t>
      </w:r>
      <w:r w:rsidR="00D85ED5">
        <w:rPr>
          <w:rFonts w:eastAsia="Times New Roman" w:cstheme="minorHAnsi"/>
          <w:color w:val="333333"/>
          <w:sz w:val="24"/>
          <w:szCs w:val="24"/>
          <w:lang w:eastAsia="en-GB"/>
        </w:rPr>
        <w:t>. T</w:t>
      </w:r>
      <w:r w:rsidR="00CE0FB5">
        <w:rPr>
          <w:rFonts w:eastAsia="Times New Roman" w:cstheme="minorHAnsi"/>
          <w:color w:val="333333"/>
          <w:sz w:val="24"/>
          <w:szCs w:val="24"/>
          <w:lang w:eastAsia="en-GB"/>
        </w:rPr>
        <w:t xml:space="preserve">ry </w:t>
      </w:r>
      <w:r w:rsidR="00D85ED5">
        <w:rPr>
          <w:rFonts w:eastAsia="Times New Roman" w:cstheme="minorHAnsi"/>
          <w:color w:val="333333"/>
          <w:sz w:val="24"/>
          <w:szCs w:val="24"/>
          <w:lang w:eastAsia="en-GB"/>
        </w:rPr>
        <w:t>to</w:t>
      </w:r>
      <w:r w:rsidR="00CE4FDC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tick off each</w:t>
      </w:r>
      <w:r w:rsidR="00CE0FB5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of the</w:t>
      </w: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</w:t>
      </w:r>
      <w:r w:rsidR="00CE0FB5">
        <w:rPr>
          <w:rFonts w:eastAsia="Times New Roman" w:cstheme="minorHAnsi"/>
          <w:color w:val="333333"/>
          <w:sz w:val="24"/>
          <w:szCs w:val="24"/>
          <w:lang w:eastAsia="en-GB"/>
        </w:rPr>
        <w:t>suggestions</w:t>
      </w: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</w:t>
      </w:r>
      <w:r w:rsidR="00012B11">
        <w:rPr>
          <w:rFonts w:eastAsia="Times New Roman" w:cstheme="minorHAnsi"/>
          <w:color w:val="333333"/>
          <w:sz w:val="24"/>
          <w:szCs w:val="24"/>
          <w:lang w:eastAsia="en-GB"/>
        </w:rPr>
        <w:t xml:space="preserve">below – they’ll help you </w:t>
      </w:r>
      <w:r w:rsidR="008C2D0E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make </w:t>
      </w:r>
      <w:r w:rsidR="00E80A5E">
        <w:rPr>
          <w:rFonts w:eastAsia="Times New Roman" w:cstheme="minorHAnsi"/>
          <w:color w:val="333333"/>
          <w:sz w:val="24"/>
          <w:szCs w:val="24"/>
          <w:lang w:eastAsia="en-GB"/>
        </w:rPr>
        <w:t xml:space="preserve">the right </w:t>
      </w:r>
      <w:r w:rsidR="008C2D0E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decisions. </w:t>
      </w:r>
    </w:p>
    <w:p w14:paraId="5E4E9DA6" w14:textId="417A0466" w:rsidR="00CE4FDC" w:rsidRPr="0083692D" w:rsidRDefault="00781819" w:rsidP="00957C8A">
      <w:pPr>
        <w:shd w:val="clear" w:color="auto" w:fill="FFFFFF"/>
        <w:spacing w:after="206" w:line="240" w:lineRule="auto"/>
        <w:rPr>
          <w:rFonts w:eastAsia="Times New Roman" w:cstheme="minorHAnsi"/>
          <w:color w:val="333333"/>
          <w:sz w:val="24"/>
          <w:szCs w:val="24"/>
          <w:lang w:eastAsia="en-GB"/>
        </w:rPr>
      </w:pP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>Remember to use what you have identified as important to you</w:t>
      </w:r>
      <w:r w:rsidR="00D1598A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in previous activities</w:t>
      </w: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</w:t>
      </w:r>
      <w:r w:rsidR="0047571C">
        <w:rPr>
          <w:rFonts w:eastAsia="Times New Roman" w:cstheme="minorHAnsi"/>
          <w:color w:val="333333"/>
          <w:sz w:val="24"/>
          <w:szCs w:val="24"/>
          <w:lang w:eastAsia="en-GB"/>
        </w:rPr>
        <w:t xml:space="preserve">as a </w:t>
      </w: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>guide</w:t>
      </w:r>
      <w:r w:rsidR="00E80A5E">
        <w:rPr>
          <w:rFonts w:eastAsia="Times New Roman" w:cstheme="minorHAnsi"/>
          <w:color w:val="333333"/>
          <w:sz w:val="24"/>
          <w:szCs w:val="24"/>
          <w:lang w:eastAsia="en-GB"/>
        </w:rPr>
        <w:t xml:space="preserve">. </w:t>
      </w:r>
      <w:hyperlink r:id="rId21" w:history="1">
        <w:r w:rsidR="00E80A5E">
          <w:rPr>
            <w:rStyle w:val="Hyperlink"/>
            <w:rFonts w:eastAsia="Times New Roman" w:cstheme="minorHAnsi"/>
            <w:sz w:val="24"/>
            <w:szCs w:val="24"/>
            <w:lang w:eastAsia="en-GB"/>
          </w:rPr>
          <w:t>E</w:t>
        </w:r>
        <w:r w:rsidR="00781AFD" w:rsidRPr="00781AFD">
          <w:rPr>
            <w:rStyle w:val="Hyperlink"/>
            <w:rFonts w:eastAsia="Times New Roman" w:cstheme="minorHAnsi"/>
            <w:sz w:val="24"/>
            <w:szCs w:val="24"/>
            <w:lang w:eastAsia="en-GB"/>
          </w:rPr>
          <w:t>vents and open days</w:t>
        </w:r>
      </w:hyperlink>
      <w:r w:rsidR="00781AF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are great if you prepare for them. </w:t>
      </w:r>
    </w:p>
    <w:p w14:paraId="45FCBD71" w14:textId="2AD0F5CE" w:rsidR="00716DE0" w:rsidRPr="00716DE0" w:rsidRDefault="00716DE0" w:rsidP="00A27019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  <w:r w:rsidRPr="00233F64">
        <w:rPr>
          <w:rFonts w:cs="FSAlbertPro-Bold"/>
          <w:b/>
          <w:bCs/>
          <w:color w:val="E50522"/>
          <w:sz w:val="24"/>
          <w:szCs w:val="24"/>
        </w:rPr>
        <w:t>Open day</w:t>
      </w:r>
      <w:r w:rsidR="00F4607F">
        <w:rPr>
          <w:rFonts w:cs="FSAlbertPro-Bold"/>
          <w:b/>
          <w:bCs/>
          <w:color w:val="E50522"/>
          <w:sz w:val="24"/>
          <w:szCs w:val="24"/>
        </w:rPr>
        <w:t>s</w:t>
      </w:r>
      <w:r w:rsidR="00AF2750">
        <w:rPr>
          <w:rFonts w:cs="FSAlbertPro-Bold"/>
          <w:b/>
          <w:bCs/>
          <w:color w:val="E50522"/>
          <w:sz w:val="24"/>
          <w:szCs w:val="24"/>
        </w:rPr>
        <w:t xml:space="preserve"> </w:t>
      </w:r>
      <w:r w:rsidR="00AF2750" w:rsidRPr="00AF2750">
        <w:t>–</w:t>
      </w:r>
      <w:r>
        <w:t xml:space="preserve"> </w:t>
      </w:r>
      <w:r w:rsidR="00895879">
        <w:rPr>
          <w:rFonts w:eastAsia="Times New Roman" w:cstheme="minorHAnsi"/>
          <w:color w:val="333333"/>
          <w:sz w:val="24"/>
          <w:szCs w:val="24"/>
          <w:lang w:eastAsia="en-GB"/>
        </w:rPr>
        <w:t>one of the</w:t>
      </w: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best </w:t>
      </w:r>
      <w:r w:rsidR="00AE742F" w:rsidRPr="0083692D">
        <w:rPr>
          <w:rFonts w:eastAsia="Times New Roman" w:cstheme="minorHAnsi"/>
          <w:color w:val="333333"/>
          <w:sz w:val="24"/>
          <w:szCs w:val="24"/>
          <w:lang w:eastAsia="en-GB"/>
        </w:rPr>
        <w:t>ways</w:t>
      </w: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to </w:t>
      </w:r>
      <w:r>
        <w:rPr>
          <w:rFonts w:eastAsia="Times New Roman" w:cstheme="minorHAnsi"/>
          <w:color w:val="333333"/>
          <w:sz w:val="24"/>
          <w:szCs w:val="24"/>
          <w:lang w:eastAsia="en-GB"/>
        </w:rPr>
        <w:t>explore the unis and colleges themselves is to visit</w:t>
      </w:r>
      <w:r w:rsidR="00895879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in person</w:t>
      </w:r>
      <w:r w:rsidR="00F4607F">
        <w:rPr>
          <w:rFonts w:eastAsia="Times New Roman" w:cstheme="minorHAnsi"/>
          <w:color w:val="333333"/>
          <w:sz w:val="24"/>
          <w:szCs w:val="24"/>
          <w:lang w:eastAsia="en-GB"/>
        </w:rPr>
        <w:t>. Y</w:t>
      </w:r>
      <w:r w:rsidR="00895879">
        <w:rPr>
          <w:rFonts w:eastAsia="Times New Roman" w:cstheme="minorHAnsi"/>
          <w:color w:val="333333"/>
          <w:sz w:val="24"/>
          <w:szCs w:val="24"/>
          <w:lang w:eastAsia="en-GB"/>
        </w:rPr>
        <w:t xml:space="preserve">ou get a feel for what it would be like to study there, </w:t>
      </w:r>
      <w:r w:rsidR="00895879" w:rsidRPr="008E494B">
        <w:rPr>
          <w:rFonts w:eastAsia="Times New Roman" w:cstheme="minorHAnsi"/>
          <w:color w:val="333333"/>
          <w:sz w:val="24"/>
          <w:szCs w:val="24"/>
          <w:lang w:eastAsia="en-GB"/>
        </w:rPr>
        <w:t>ask questions</w:t>
      </w:r>
      <w:r w:rsidR="00F4607F">
        <w:rPr>
          <w:rFonts w:eastAsia="Times New Roman" w:cstheme="minorHAnsi"/>
          <w:color w:val="333333"/>
          <w:sz w:val="24"/>
          <w:szCs w:val="24"/>
          <w:lang w:eastAsia="en-GB"/>
        </w:rPr>
        <w:t>,</w:t>
      </w:r>
      <w:r w:rsidR="00895879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and </w:t>
      </w:r>
      <w:r w:rsidR="00B10873">
        <w:rPr>
          <w:rFonts w:eastAsia="Times New Roman" w:cstheme="minorHAnsi"/>
          <w:color w:val="333333"/>
          <w:sz w:val="24"/>
          <w:szCs w:val="24"/>
          <w:lang w:eastAsia="en-GB"/>
        </w:rPr>
        <w:t xml:space="preserve">go to talks </w:t>
      </w:r>
      <w:r w:rsidR="00F4607F">
        <w:rPr>
          <w:rFonts w:eastAsia="Times New Roman" w:cstheme="minorHAnsi"/>
          <w:color w:val="333333"/>
          <w:sz w:val="24"/>
          <w:szCs w:val="24"/>
          <w:lang w:eastAsia="en-GB"/>
        </w:rPr>
        <w:t>o</w:t>
      </w:r>
      <w:r w:rsidR="00B10873">
        <w:rPr>
          <w:rFonts w:eastAsia="Times New Roman" w:cstheme="minorHAnsi"/>
          <w:color w:val="333333"/>
          <w:sz w:val="24"/>
          <w:szCs w:val="24"/>
          <w:lang w:eastAsia="en-GB"/>
        </w:rPr>
        <w:t xml:space="preserve">n your subject areas. </w:t>
      </w:r>
      <w:r w:rsidR="00EB5754" w:rsidRPr="00F4607F">
        <w:rPr>
          <w:rFonts w:cstheme="minorHAnsi"/>
          <w:color w:val="333333"/>
          <w:sz w:val="24"/>
          <w:szCs w:val="24"/>
          <w:shd w:val="clear" w:color="auto" w:fill="FFFFFF"/>
        </w:rPr>
        <w:t>Use our </w:t>
      </w:r>
      <w:hyperlink r:id="rId22" w:history="1">
        <w:r w:rsidR="00AF2C55" w:rsidRPr="00F4607F">
          <w:rPr>
            <w:rStyle w:val="Hyperlink"/>
            <w:rFonts w:cstheme="minorHAnsi"/>
            <w:color w:val="1077D0"/>
            <w:sz w:val="24"/>
            <w:szCs w:val="24"/>
            <w:shd w:val="clear" w:color="auto" w:fill="FFFFFF"/>
          </w:rPr>
          <w:t>events search tool</w:t>
        </w:r>
      </w:hyperlink>
      <w:r w:rsidR="00EB5754" w:rsidRPr="00F4607F">
        <w:rPr>
          <w:rFonts w:cstheme="minorHAnsi"/>
          <w:color w:val="333333"/>
          <w:sz w:val="24"/>
          <w:szCs w:val="24"/>
          <w:shd w:val="clear" w:color="auto" w:fill="FFFFFF"/>
        </w:rPr>
        <w:t> to check dates and sign up to visit the unis and colleges you’re interested in most.</w:t>
      </w:r>
    </w:p>
    <w:p w14:paraId="298B0F97" w14:textId="32FD6FA8" w:rsidR="00716DE0" w:rsidRPr="00716DE0" w:rsidRDefault="00716DE0" w:rsidP="00716DE0">
      <w:pPr>
        <w:pStyle w:val="ListParagraph"/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</w:p>
    <w:p w14:paraId="654CB1BC" w14:textId="3F8793EA" w:rsidR="00716DE0" w:rsidRDefault="00716DE0" w:rsidP="00A27019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  <w:r w:rsidRPr="0083692D">
        <w:rPr>
          <w:rFonts w:cs="FSAlbertPro-Bold"/>
          <w:b/>
          <w:bCs/>
          <w:color w:val="E50522"/>
          <w:sz w:val="24"/>
          <w:szCs w:val="24"/>
        </w:rPr>
        <w:t xml:space="preserve">Virtual </w:t>
      </w:r>
      <w:r>
        <w:rPr>
          <w:rFonts w:cs="FSAlbertPro-Bold"/>
          <w:b/>
          <w:bCs/>
          <w:color w:val="E50522"/>
          <w:sz w:val="24"/>
          <w:szCs w:val="24"/>
        </w:rPr>
        <w:t>o</w:t>
      </w:r>
      <w:r w:rsidRPr="0083692D">
        <w:rPr>
          <w:rFonts w:cs="FSAlbertPro-Bold"/>
          <w:b/>
          <w:bCs/>
          <w:color w:val="E50522"/>
          <w:sz w:val="24"/>
          <w:szCs w:val="24"/>
        </w:rPr>
        <w:t xml:space="preserve">pen </w:t>
      </w:r>
      <w:r>
        <w:rPr>
          <w:rFonts w:cs="FSAlbertPro-Bold"/>
          <w:b/>
          <w:bCs/>
          <w:color w:val="E50522"/>
          <w:sz w:val="24"/>
          <w:szCs w:val="24"/>
        </w:rPr>
        <w:t>d</w:t>
      </w:r>
      <w:r w:rsidRPr="0083692D">
        <w:rPr>
          <w:rFonts w:cs="FSAlbertPro-Bold"/>
          <w:b/>
          <w:bCs/>
          <w:color w:val="E50522"/>
          <w:sz w:val="24"/>
          <w:szCs w:val="24"/>
        </w:rPr>
        <w:t>ay</w:t>
      </w:r>
      <w:r w:rsidR="00AF2750">
        <w:rPr>
          <w:rFonts w:cs="FSAlbertPro-Bold"/>
          <w:b/>
          <w:bCs/>
          <w:color w:val="E50522"/>
          <w:sz w:val="24"/>
          <w:szCs w:val="24"/>
        </w:rPr>
        <w:t xml:space="preserve">s </w:t>
      </w:r>
      <w:r w:rsidR="00AF2750" w:rsidRPr="00AF2750">
        <w:t>–</w:t>
      </w:r>
      <w:r w:rsidRPr="0083692D">
        <w:rPr>
          <w:rFonts w:cs="FSAlbertPro-Bold"/>
          <w:b/>
          <w:bCs/>
          <w:color w:val="E50522"/>
          <w:sz w:val="24"/>
          <w:szCs w:val="24"/>
        </w:rPr>
        <w:t xml:space="preserve"> </w:t>
      </w:r>
      <w:r w:rsidR="00AF2C55">
        <w:rPr>
          <w:rFonts w:eastAsia="Times New Roman" w:cstheme="minorHAnsi"/>
          <w:color w:val="333333"/>
          <w:sz w:val="24"/>
          <w:szCs w:val="24"/>
          <w:lang w:eastAsia="en-GB"/>
        </w:rPr>
        <w:t xml:space="preserve">these </w:t>
      </w: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>will involve different things such as live chats, virtual subject booths, virtual taster days, webinars</w:t>
      </w:r>
      <w:r>
        <w:rPr>
          <w:rFonts w:eastAsia="Times New Roman" w:cstheme="minorHAnsi"/>
          <w:color w:val="333333"/>
          <w:sz w:val="24"/>
          <w:szCs w:val="24"/>
          <w:lang w:eastAsia="en-GB"/>
        </w:rPr>
        <w:t>,</w:t>
      </w: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and more. </w:t>
      </w:r>
      <w:r>
        <w:rPr>
          <w:rFonts w:eastAsia="Times New Roman" w:cstheme="minorHAnsi"/>
          <w:color w:val="333333"/>
          <w:sz w:val="24"/>
          <w:szCs w:val="24"/>
          <w:lang w:eastAsia="en-GB"/>
        </w:rPr>
        <w:t>It’s</w:t>
      </w: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</w:t>
      </w:r>
      <w:r>
        <w:rPr>
          <w:rFonts w:eastAsia="Times New Roman" w:cstheme="minorHAnsi"/>
          <w:color w:val="333333"/>
          <w:sz w:val="24"/>
          <w:szCs w:val="24"/>
          <w:lang w:eastAsia="en-GB"/>
        </w:rPr>
        <w:t>a great</w:t>
      </w: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opportunity to visit as many universities and colleges as you can without having to do all the travel.</w:t>
      </w:r>
      <w:r w:rsidRPr="0083692D">
        <w:rPr>
          <w:rFonts w:cs="FSAlbertPro-Bold"/>
          <w:b/>
          <w:bCs/>
          <w:color w:val="E50522"/>
          <w:sz w:val="24"/>
          <w:szCs w:val="24"/>
        </w:rPr>
        <w:t xml:space="preserve"> </w:t>
      </w: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>So, book onto a couple to find out what university might be like. Don’t worry about specific courses at this stage (unless you know), it</w:t>
      </w:r>
      <w:r>
        <w:rPr>
          <w:rFonts w:eastAsia="Times New Roman" w:cstheme="minorHAnsi"/>
          <w:color w:val="333333"/>
          <w:sz w:val="24"/>
          <w:szCs w:val="24"/>
          <w:lang w:eastAsia="en-GB"/>
        </w:rPr>
        <w:t>’</w:t>
      </w: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s about </w:t>
      </w:r>
      <w:r>
        <w:rPr>
          <w:rFonts w:eastAsia="Times New Roman" w:cstheme="minorHAnsi"/>
          <w:color w:val="333333"/>
          <w:sz w:val="24"/>
          <w:szCs w:val="24"/>
          <w:lang w:eastAsia="en-GB"/>
        </w:rPr>
        <w:t>working out</w:t>
      </w: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if higher education </w:t>
      </w:r>
      <w:r>
        <w:rPr>
          <w:rFonts w:eastAsia="Times New Roman" w:cstheme="minorHAnsi"/>
          <w:color w:val="333333"/>
          <w:sz w:val="24"/>
          <w:szCs w:val="24"/>
          <w:lang w:eastAsia="en-GB"/>
        </w:rPr>
        <w:t>is</w:t>
      </w:r>
      <w:r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right for you.</w:t>
      </w:r>
      <w:r w:rsidRPr="0083692D">
        <w:rPr>
          <w:rFonts w:cs="FSAlbertPro-Bold"/>
          <w:b/>
          <w:bCs/>
          <w:color w:val="E50522"/>
          <w:sz w:val="24"/>
          <w:szCs w:val="24"/>
        </w:rPr>
        <w:t xml:space="preserve"> </w:t>
      </w:r>
    </w:p>
    <w:p w14:paraId="69651111" w14:textId="54873B46" w:rsidR="00716DE0" w:rsidRPr="00197F21" w:rsidRDefault="00716DE0" w:rsidP="00197F21">
      <w:p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</w:p>
    <w:p w14:paraId="382D22A2" w14:textId="6C4A451F" w:rsidR="00197F21" w:rsidRPr="0038428F" w:rsidRDefault="00716DE0" w:rsidP="00A27019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333333"/>
          <w:sz w:val="24"/>
          <w:szCs w:val="24"/>
          <w:lang w:eastAsia="en-GB"/>
        </w:rPr>
      </w:pPr>
      <w:r>
        <w:rPr>
          <w:rFonts w:cs="FSAlbertPro-Bold"/>
          <w:b/>
          <w:bCs/>
          <w:color w:val="E50522"/>
          <w:sz w:val="24"/>
          <w:szCs w:val="24"/>
        </w:rPr>
        <w:t>UCAS Discovery</w:t>
      </w:r>
      <w:r w:rsidR="006508A4">
        <w:rPr>
          <w:rFonts w:cs="FSAlbertPro-Bold"/>
          <w:b/>
          <w:bCs/>
          <w:color w:val="E50522"/>
          <w:sz w:val="24"/>
          <w:szCs w:val="24"/>
        </w:rPr>
        <w:t xml:space="preserve"> </w:t>
      </w:r>
      <w:r w:rsidR="006508A4" w:rsidRPr="00360A5A">
        <w:t>–</w:t>
      </w:r>
      <w:r>
        <w:rPr>
          <w:rFonts w:cs="FSAlbertPro-Bold"/>
          <w:b/>
          <w:bCs/>
          <w:color w:val="E50522"/>
          <w:sz w:val="24"/>
          <w:szCs w:val="24"/>
        </w:rPr>
        <w:t xml:space="preserve"> </w:t>
      </w:r>
      <w:r w:rsidR="007A64AB" w:rsidRPr="00101D16">
        <w:rPr>
          <w:rFonts w:eastAsia="Times New Roman" w:cstheme="minorHAnsi"/>
          <w:color w:val="333333"/>
          <w:sz w:val="24"/>
          <w:szCs w:val="24"/>
          <w:lang w:eastAsia="en-GB"/>
        </w:rPr>
        <w:t xml:space="preserve">come to a UCAS </w:t>
      </w:r>
      <w:r w:rsidR="00101D16" w:rsidRPr="00101D16">
        <w:rPr>
          <w:rFonts w:eastAsia="Times New Roman" w:cstheme="minorHAnsi"/>
          <w:color w:val="333333"/>
          <w:sz w:val="24"/>
          <w:szCs w:val="24"/>
          <w:lang w:eastAsia="en-GB"/>
        </w:rPr>
        <w:t>Discovery</w:t>
      </w:r>
      <w:r w:rsidR="007A64AB" w:rsidRPr="00101D16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event – we have both in</w:t>
      </w:r>
      <w:r w:rsidR="006508A4">
        <w:rPr>
          <w:rFonts w:eastAsia="Times New Roman" w:cstheme="minorHAnsi"/>
          <w:color w:val="333333"/>
          <w:sz w:val="24"/>
          <w:szCs w:val="24"/>
          <w:lang w:eastAsia="en-GB"/>
        </w:rPr>
        <w:t>-</w:t>
      </w:r>
      <w:r w:rsidR="007A64AB" w:rsidRPr="00101D16">
        <w:rPr>
          <w:rFonts w:eastAsia="Times New Roman" w:cstheme="minorHAnsi"/>
          <w:color w:val="333333"/>
          <w:sz w:val="24"/>
          <w:szCs w:val="24"/>
          <w:lang w:eastAsia="en-GB"/>
        </w:rPr>
        <w:t>person an</w:t>
      </w:r>
      <w:r w:rsidR="006508A4">
        <w:rPr>
          <w:rFonts w:eastAsia="Times New Roman" w:cstheme="minorHAnsi"/>
          <w:color w:val="333333"/>
          <w:sz w:val="24"/>
          <w:szCs w:val="24"/>
          <w:lang w:eastAsia="en-GB"/>
        </w:rPr>
        <w:t>d</w:t>
      </w:r>
      <w:r w:rsidR="007A64AB" w:rsidRPr="00101D16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</w:t>
      </w:r>
      <w:r w:rsidR="00101D16" w:rsidRPr="00101D16">
        <w:rPr>
          <w:rFonts w:eastAsia="Times New Roman" w:cstheme="minorHAnsi"/>
          <w:color w:val="333333"/>
          <w:sz w:val="24"/>
          <w:szCs w:val="24"/>
          <w:lang w:eastAsia="en-GB"/>
        </w:rPr>
        <w:t>online event</w:t>
      </w:r>
      <w:r w:rsidR="006508A4">
        <w:rPr>
          <w:rFonts w:eastAsia="Times New Roman" w:cstheme="minorHAnsi"/>
          <w:color w:val="333333"/>
          <w:sz w:val="24"/>
          <w:szCs w:val="24"/>
          <w:lang w:eastAsia="en-GB"/>
        </w:rPr>
        <w:t>s</w:t>
      </w:r>
      <w:r w:rsidR="007A64AB" w:rsidRPr="00101D16">
        <w:rPr>
          <w:rFonts w:eastAsia="Times New Roman" w:cstheme="minorHAnsi"/>
          <w:color w:val="333333"/>
          <w:sz w:val="24"/>
          <w:szCs w:val="24"/>
          <w:lang w:eastAsia="en-GB"/>
        </w:rPr>
        <w:t>. They are a great way to start thinking about what path might be right for you</w:t>
      </w:r>
      <w:r w:rsidR="00101D16" w:rsidRPr="00101D16">
        <w:rPr>
          <w:rFonts w:eastAsia="Times New Roman" w:cstheme="minorHAnsi"/>
          <w:color w:val="333333"/>
          <w:sz w:val="24"/>
          <w:szCs w:val="24"/>
          <w:lang w:eastAsia="en-GB"/>
        </w:rPr>
        <w:t xml:space="preserve">. Online </w:t>
      </w:r>
      <w:r w:rsidR="00360A5A">
        <w:rPr>
          <w:rFonts w:eastAsia="Times New Roman" w:cstheme="minorHAnsi"/>
          <w:color w:val="333333"/>
          <w:sz w:val="24"/>
          <w:szCs w:val="24"/>
          <w:lang w:eastAsia="en-GB"/>
        </w:rPr>
        <w:t>e</w:t>
      </w:r>
      <w:r w:rsidR="00101D16" w:rsidRPr="00101D16">
        <w:rPr>
          <w:rFonts w:eastAsia="Times New Roman" w:cstheme="minorHAnsi"/>
          <w:color w:val="333333"/>
          <w:sz w:val="24"/>
          <w:szCs w:val="24"/>
          <w:lang w:eastAsia="en-GB"/>
        </w:rPr>
        <w:t>vents have a great ‘Live Lounge’ line</w:t>
      </w:r>
      <w:r w:rsidR="00360A5A">
        <w:rPr>
          <w:rFonts w:eastAsia="Times New Roman" w:cstheme="minorHAnsi"/>
          <w:color w:val="333333"/>
          <w:sz w:val="24"/>
          <w:szCs w:val="24"/>
          <w:lang w:eastAsia="en-GB"/>
        </w:rPr>
        <w:t>-</w:t>
      </w:r>
      <w:r w:rsidR="00101D16" w:rsidRPr="00101D16">
        <w:rPr>
          <w:rFonts w:eastAsia="Times New Roman" w:cstheme="minorHAnsi"/>
          <w:color w:val="333333"/>
          <w:sz w:val="24"/>
          <w:szCs w:val="24"/>
          <w:lang w:eastAsia="en-GB"/>
        </w:rPr>
        <w:t>up and area</w:t>
      </w:r>
      <w:r w:rsidR="00360A5A">
        <w:rPr>
          <w:rFonts w:eastAsia="Times New Roman" w:cstheme="minorHAnsi"/>
          <w:color w:val="333333"/>
          <w:sz w:val="24"/>
          <w:szCs w:val="24"/>
          <w:lang w:eastAsia="en-GB"/>
        </w:rPr>
        <w:t>,</w:t>
      </w:r>
      <w:r w:rsidR="00101D16" w:rsidRPr="00101D16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available on</w:t>
      </w:r>
      <w:r w:rsidR="00360A5A">
        <w:rPr>
          <w:rFonts w:eastAsia="Times New Roman" w:cstheme="minorHAnsi"/>
          <w:color w:val="333333"/>
          <w:sz w:val="24"/>
          <w:szCs w:val="24"/>
          <w:lang w:eastAsia="en-GB"/>
        </w:rPr>
        <w:t>-</w:t>
      </w:r>
      <w:r w:rsidR="00101D16" w:rsidRPr="00101D16">
        <w:rPr>
          <w:rFonts w:eastAsia="Times New Roman" w:cstheme="minorHAnsi"/>
          <w:color w:val="333333"/>
          <w:sz w:val="24"/>
          <w:szCs w:val="24"/>
          <w:lang w:eastAsia="en-GB"/>
        </w:rPr>
        <w:t>demand. Our in-person exhibitions give you the chance to speak to hundred</w:t>
      </w:r>
      <w:r w:rsidR="00101D16">
        <w:rPr>
          <w:rFonts w:eastAsia="Times New Roman" w:cstheme="minorHAnsi"/>
          <w:color w:val="333333"/>
          <w:sz w:val="24"/>
          <w:szCs w:val="24"/>
          <w:lang w:eastAsia="en-GB"/>
        </w:rPr>
        <w:t>s</w:t>
      </w:r>
      <w:r w:rsidR="00101D16" w:rsidRPr="00101D16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of </w:t>
      </w:r>
      <w:r w:rsidR="00101D16">
        <w:rPr>
          <w:rFonts w:eastAsia="Times New Roman" w:cstheme="minorHAnsi"/>
          <w:color w:val="333333"/>
          <w:sz w:val="24"/>
          <w:szCs w:val="24"/>
          <w:lang w:eastAsia="en-GB"/>
        </w:rPr>
        <w:t>unis</w:t>
      </w:r>
      <w:r w:rsidR="00101D16" w:rsidRPr="00101D16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and colleges face</w:t>
      </w:r>
      <w:r w:rsidR="00360A5A">
        <w:rPr>
          <w:rFonts w:eastAsia="Times New Roman" w:cstheme="minorHAnsi"/>
          <w:color w:val="333333"/>
          <w:sz w:val="24"/>
          <w:szCs w:val="24"/>
          <w:lang w:eastAsia="en-GB"/>
        </w:rPr>
        <w:t>-</w:t>
      </w:r>
      <w:r w:rsidR="00101D16" w:rsidRPr="00101D16">
        <w:rPr>
          <w:rFonts w:eastAsia="Times New Roman" w:cstheme="minorHAnsi"/>
          <w:color w:val="333333"/>
          <w:sz w:val="24"/>
          <w:szCs w:val="24"/>
          <w:lang w:eastAsia="en-GB"/>
        </w:rPr>
        <w:t>to</w:t>
      </w:r>
      <w:r w:rsidR="00360A5A">
        <w:rPr>
          <w:rFonts w:eastAsia="Times New Roman" w:cstheme="minorHAnsi"/>
          <w:color w:val="333333"/>
          <w:sz w:val="24"/>
          <w:szCs w:val="24"/>
          <w:lang w:eastAsia="en-GB"/>
        </w:rPr>
        <w:t>-</w:t>
      </w:r>
      <w:r w:rsidR="00101D16" w:rsidRPr="00101D16">
        <w:rPr>
          <w:rFonts w:eastAsia="Times New Roman" w:cstheme="minorHAnsi"/>
          <w:color w:val="333333"/>
          <w:sz w:val="24"/>
          <w:szCs w:val="24"/>
          <w:lang w:eastAsia="en-GB"/>
        </w:rPr>
        <w:t xml:space="preserve">face. </w:t>
      </w:r>
    </w:p>
    <w:p w14:paraId="7172E96D" w14:textId="0A305917" w:rsidR="00716DE0" w:rsidRPr="00716DE0" w:rsidRDefault="009F2769" w:rsidP="00716DE0">
      <w:pPr>
        <w:pStyle w:val="ListParagraph"/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  <w:r w:rsidRPr="009F2769">
        <w:rPr>
          <w:rFonts w:cs="FSAlbertPro-Bold"/>
          <w:b/>
          <w:bCs/>
          <w:noProof/>
          <w:color w:val="E50522"/>
          <w:sz w:val="24"/>
          <w:szCs w:val="24"/>
        </w:rPr>
        <w:drawing>
          <wp:anchor distT="0" distB="0" distL="114300" distR="114300" simplePos="0" relativeHeight="251682304" behindDoc="0" locked="0" layoutInCell="1" allowOverlap="1" wp14:anchorId="424D1B71" wp14:editId="7B083095">
            <wp:simplePos x="0" y="0"/>
            <wp:positionH relativeFrom="column">
              <wp:posOffset>11592836</wp:posOffset>
            </wp:positionH>
            <wp:positionV relativeFrom="paragraph">
              <wp:posOffset>7648</wp:posOffset>
            </wp:positionV>
            <wp:extent cx="2004061" cy="1894522"/>
            <wp:effectExtent l="0" t="0" r="0" b="0"/>
            <wp:wrapSquare wrapText="bothSides"/>
            <wp:docPr id="2" name="Picture 9" descr="Diagram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367E1DA-5D39-4715-B053-5FDB304EAA4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Diagram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5367E1DA-5D39-4715-B053-5FDB304EAA4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55" t="5629" r="4508" b="5045"/>
                    <a:stretch/>
                  </pic:blipFill>
                  <pic:spPr>
                    <a:xfrm>
                      <a:off x="0" y="0"/>
                      <a:ext cx="2004061" cy="1894522"/>
                    </a:xfrm>
                    <a:prstGeom prst="roundRect">
                      <a:avLst/>
                    </a:prstGeom>
                    <a:effectLst/>
                  </pic:spPr>
                </pic:pic>
              </a:graphicData>
            </a:graphic>
          </wp:anchor>
        </w:drawing>
      </w:r>
    </w:p>
    <w:p w14:paraId="3B7FC3D1" w14:textId="3F87FAE4" w:rsidR="00D552BA" w:rsidRPr="0083692D" w:rsidRDefault="003A74B3" w:rsidP="00A27019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  <w:hyperlink r:id="rId24" w:history="1">
        <w:proofErr w:type="spellStart"/>
        <w:r w:rsidR="009B5CAC" w:rsidRPr="0031144C">
          <w:rPr>
            <w:rFonts w:cs="FSAlbertPro-Bold"/>
            <w:b/>
            <w:bCs/>
            <w:color w:val="E50522"/>
            <w:sz w:val="24"/>
            <w:szCs w:val="24"/>
          </w:rPr>
          <w:t>Unibuddy</w:t>
        </w:r>
        <w:proofErr w:type="spellEnd"/>
      </w:hyperlink>
      <w:r w:rsidR="00360A5A">
        <w:rPr>
          <w:rFonts w:cs="FSAlbertPro-Bold"/>
          <w:b/>
          <w:bCs/>
          <w:color w:val="E50522"/>
          <w:sz w:val="24"/>
          <w:szCs w:val="24"/>
        </w:rPr>
        <w:t xml:space="preserve"> </w:t>
      </w:r>
      <w:r w:rsidR="00360A5A" w:rsidRPr="00360A5A">
        <w:t>– a</w:t>
      </w:r>
      <w:r w:rsidR="00D552BA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great way to learn more about what </w:t>
      </w:r>
      <w:r w:rsidR="00901BC4">
        <w:rPr>
          <w:rFonts w:eastAsia="Times New Roman" w:cstheme="minorHAnsi"/>
          <w:color w:val="333333"/>
          <w:sz w:val="24"/>
          <w:szCs w:val="24"/>
          <w:lang w:eastAsia="en-GB"/>
        </w:rPr>
        <w:t xml:space="preserve">uni </w:t>
      </w:r>
      <w:r w:rsidR="00D552BA" w:rsidRPr="0083692D">
        <w:rPr>
          <w:rFonts w:eastAsia="Times New Roman" w:cstheme="minorHAnsi"/>
          <w:color w:val="333333"/>
          <w:sz w:val="24"/>
          <w:szCs w:val="24"/>
          <w:lang w:eastAsia="en-GB"/>
        </w:rPr>
        <w:t>life is really like</w:t>
      </w:r>
      <w:r w:rsidR="00A72D02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from current students</w:t>
      </w:r>
      <w:r w:rsidR="00D552BA" w:rsidRPr="0083692D">
        <w:rPr>
          <w:rFonts w:eastAsia="Times New Roman" w:cstheme="minorHAnsi"/>
          <w:color w:val="333333"/>
          <w:sz w:val="24"/>
          <w:szCs w:val="24"/>
          <w:lang w:eastAsia="en-GB"/>
        </w:rPr>
        <w:t>. You can choose a uni,</w:t>
      </w:r>
      <w:r w:rsidR="00901BC4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</w:t>
      </w:r>
      <w:r w:rsidR="00D552BA" w:rsidRPr="0083692D">
        <w:rPr>
          <w:rFonts w:eastAsia="Times New Roman" w:cstheme="minorHAnsi"/>
          <w:color w:val="333333"/>
          <w:sz w:val="24"/>
          <w:szCs w:val="24"/>
          <w:lang w:eastAsia="en-GB"/>
        </w:rPr>
        <w:t>degree subject</w:t>
      </w:r>
      <w:r w:rsidR="0047571C">
        <w:rPr>
          <w:rFonts w:eastAsia="Times New Roman" w:cstheme="minorHAnsi"/>
          <w:color w:val="333333"/>
          <w:sz w:val="24"/>
          <w:szCs w:val="24"/>
          <w:lang w:eastAsia="en-GB"/>
        </w:rPr>
        <w:t>,</w:t>
      </w:r>
      <w:r w:rsidR="00D552BA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or </w:t>
      </w:r>
      <w:r w:rsidR="00901BC4">
        <w:rPr>
          <w:rFonts w:eastAsia="Times New Roman" w:cstheme="minorHAnsi"/>
          <w:color w:val="333333"/>
          <w:sz w:val="24"/>
          <w:szCs w:val="24"/>
          <w:lang w:eastAsia="en-GB"/>
        </w:rPr>
        <w:t>the student’s</w:t>
      </w:r>
      <w:r w:rsidR="00D552BA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home country. </w:t>
      </w:r>
      <w:r w:rsidR="00EB3718">
        <w:rPr>
          <w:rFonts w:eastAsia="Times New Roman" w:cstheme="minorHAnsi"/>
          <w:color w:val="333333"/>
          <w:sz w:val="24"/>
          <w:szCs w:val="24"/>
          <w:lang w:eastAsia="en-GB"/>
        </w:rPr>
        <w:t>Ask the</w:t>
      </w:r>
      <w:r w:rsidR="005178B2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ambassadors</w:t>
      </w:r>
      <w:r w:rsidR="00EB3718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</w:t>
      </w:r>
      <w:r w:rsidR="00A102A8">
        <w:rPr>
          <w:rFonts w:eastAsia="Times New Roman" w:cstheme="minorHAnsi"/>
          <w:color w:val="333333"/>
          <w:sz w:val="24"/>
          <w:szCs w:val="24"/>
          <w:lang w:eastAsia="en-GB"/>
        </w:rPr>
        <w:t>anything and</w:t>
      </w:r>
      <w:r w:rsidR="00EB3718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l</w:t>
      </w:r>
      <w:r w:rsidR="00D552BA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earn more about why they chose to do their specific course </w:t>
      </w:r>
      <w:r w:rsidR="0047571C">
        <w:rPr>
          <w:rFonts w:eastAsia="Times New Roman" w:cstheme="minorHAnsi"/>
          <w:color w:val="333333"/>
          <w:sz w:val="24"/>
          <w:szCs w:val="24"/>
          <w:lang w:eastAsia="en-GB"/>
        </w:rPr>
        <w:t>at</w:t>
      </w:r>
      <w:r w:rsidR="00D552BA" w:rsidRPr="0083692D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that specific university.</w:t>
      </w:r>
      <w:r w:rsidR="00D552BA" w:rsidRPr="0083692D">
        <w:rPr>
          <w:rFonts w:cs="FSAlbertPro-Bold"/>
          <w:b/>
          <w:bCs/>
          <w:color w:val="E50522"/>
          <w:sz w:val="24"/>
          <w:szCs w:val="24"/>
        </w:rPr>
        <w:t xml:space="preserve"> </w:t>
      </w:r>
      <w:r w:rsidR="00A72D02">
        <w:rPr>
          <w:rFonts w:cs="FSAlbertPro-Bold"/>
          <w:b/>
          <w:bCs/>
          <w:color w:val="E50522"/>
          <w:sz w:val="24"/>
          <w:szCs w:val="24"/>
        </w:rPr>
        <w:t>C</w:t>
      </w:r>
      <w:r w:rsidR="00254B51">
        <w:rPr>
          <w:rFonts w:cs="FSAlbertPro-Bold"/>
          <w:b/>
          <w:bCs/>
          <w:color w:val="E50522"/>
          <w:sz w:val="24"/>
          <w:szCs w:val="24"/>
        </w:rPr>
        <w:t xml:space="preserve">hat to students through </w:t>
      </w:r>
      <w:r w:rsidR="007954CB">
        <w:rPr>
          <w:rFonts w:cs="FSAlbertPro-Bold"/>
          <w:b/>
          <w:bCs/>
          <w:color w:val="E50522"/>
          <w:sz w:val="24"/>
          <w:szCs w:val="24"/>
        </w:rPr>
        <w:t xml:space="preserve">your </w:t>
      </w:r>
      <w:r w:rsidR="00254B51">
        <w:rPr>
          <w:rFonts w:cs="FSAlbertPro-Bold"/>
          <w:b/>
          <w:bCs/>
          <w:color w:val="E50522"/>
          <w:sz w:val="24"/>
          <w:szCs w:val="24"/>
        </w:rPr>
        <w:t>UCAS Hub</w:t>
      </w:r>
      <w:r w:rsidR="00254B51" w:rsidRPr="00A72D02">
        <w:t xml:space="preserve">. </w:t>
      </w:r>
    </w:p>
    <w:p w14:paraId="76C6CD08" w14:textId="309BB630" w:rsidR="008C2D0E" w:rsidRPr="0083692D" w:rsidRDefault="008C2D0E" w:rsidP="008C2D0E">
      <w:pPr>
        <w:pStyle w:val="ListParagraph"/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</w:p>
    <w:p w14:paraId="1D4A84FB" w14:textId="59BEC6C9" w:rsidR="00EC7C9F" w:rsidRPr="00F270EA" w:rsidRDefault="008C2D0E" w:rsidP="00D656B7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  <w:r w:rsidRPr="00E90CFE">
        <w:rPr>
          <w:rFonts w:cs="FSAlbertPro-Bold"/>
          <w:b/>
          <w:bCs/>
          <w:color w:val="E50522"/>
          <w:sz w:val="24"/>
          <w:szCs w:val="24"/>
        </w:rPr>
        <w:t xml:space="preserve">Virtual </w:t>
      </w:r>
      <w:r w:rsidR="009B5CAC" w:rsidRPr="00E90CFE">
        <w:rPr>
          <w:rFonts w:cs="FSAlbertPro-Bold"/>
          <w:b/>
          <w:bCs/>
          <w:color w:val="E50522"/>
          <w:sz w:val="24"/>
          <w:szCs w:val="24"/>
        </w:rPr>
        <w:t>tours</w:t>
      </w:r>
      <w:r w:rsidR="007954CB" w:rsidRPr="00E90CFE">
        <w:rPr>
          <w:rFonts w:cs="FSAlbertPro-Bold"/>
          <w:b/>
          <w:bCs/>
          <w:color w:val="E50522"/>
          <w:sz w:val="24"/>
          <w:szCs w:val="24"/>
        </w:rPr>
        <w:t xml:space="preserve"> </w:t>
      </w:r>
      <w:r w:rsidR="007954CB" w:rsidRPr="007954CB">
        <w:t>–</w:t>
      </w:r>
      <w:r w:rsidRPr="007954CB">
        <w:t xml:space="preserve"> </w:t>
      </w:r>
      <w:r w:rsidR="007954CB" w:rsidRPr="007954CB">
        <w:t>t</w:t>
      </w:r>
      <w:r w:rsidRPr="00E90CFE">
        <w:rPr>
          <w:rFonts w:eastAsia="Times New Roman" w:cstheme="minorHAnsi"/>
          <w:color w:val="333333"/>
          <w:sz w:val="24"/>
          <w:szCs w:val="24"/>
          <w:lang w:eastAsia="en-GB"/>
        </w:rPr>
        <w:t xml:space="preserve">ake a </w:t>
      </w:r>
      <w:hyperlink r:id="rId25" w:history="1">
        <w:r w:rsidRPr="00E90CFE">
          <w:rPr>
            <w:rStyle w:val="Hyperlink"/>
            <w:rFonts w:eastAsia="Times New Roman" w:cstheme="minorHAnsi"/>
            <w:sz w:val="24"/>
            <w:szCs w:val="24"/>
            <w:lang w:eastAsia="en-GB"/>
          </w:rPr>
          <w:t>virtual tour</w:t>
        </w:r>
      </w:hyperlink>
      <w:r w:rsidRPr="00E90CFE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so you can see what it’s like on campus and what facilities are available. Now is the time to really do your research</w:t>
      </w:r>
      <w:r w:rsidR="00DC6711" w:rsidRPr="00E90CFE">
        <w:rPr>
          <w:rFonts w:eastAsia="Times New Roman" w:cstheme="minorHAnsi"/>
          <w:color w:val="333333"/>
          <w:sz w:val="24"/>
          <w:szCs w:val="24"/>
          <w:lang w:eastAsia="en-GB"/>
        </w:rPr>
        <w:t>. Y</w:t>
      </w:r>
      <w:r w:rsidRPr="00E90CFE">
        <w:rPr>
          <w:rFonts w:eastAsia="Times New Roman" w:cstheme="minorHAnsi"/>
          <w:color w:val="333333"/>
          <w:sz w:val="24"/>
          <w:szCs w:val="24"/>
          <w:lang w:eastAsia="en-GB"/>
        </w:rPr>
        <w:t>ou</w:t>
      </w:r>
      <w:r w:rsidR="00DC6711" w:rsidRPr="00E90CFE">
        <w:rPr>
          <w:rFonts w:eastAsia="Times New Roman" w:cstheme="minorHAnsi"/>
          <w:color w:val="333333"/>
          <w:sz w:val="24"/>
          <w:szCs w:val="24"/>
          <w:lang w:eastAsia="en-GB"/>
        </w:rPr>
        <w:t xml:space="preserve">’re not </w:t>
      </w:r>
      <w:r w:rsidRPr="00E90CFE">
        <w:rPr>
          <w:rFonts w:eastAsia="Times New Roman" w:cstheme="minorHAnsi"/>
          <w:color w:val="333333"/>
          <w:sz w:val="24"/>
          <w:szCs w:val="24"/>
          <w:lang w:eastAsia="en-GB"/>
        </w:rPr>
        <w:t>limited to the number of tours you can take</w:t>
      </w:r>
      <w:r w:rsidR="0047571C" w:rsidRPr="00E90CFE">
        <w:rPr>
          <w:rFonts w:eastAsia="Times New Roman" w:cstheme="minorHAnsi"/>
          <w:color w:val="333333"/>
          <w:sz w:val="24"/>
          <w:szCs w:val="24"/>
          <w:lang w:eastAsia="en-GB"/>
        </w:rPr>
        <w:t>,</w:t>
      </w:r>
      <w:r w:rsidRPr="00E90CFE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so explor</w:t>
      </w:r>
      <w:r w:rsidR="00DC6711" w:rsidRPr="00E90CFE">
        <w:rPr>
          <w:rFonts w:eastAsia="Times New Roman" w:cstheme="minorHAnsi"/>
          <w:color w:val="333333"/>
          <w:sz w:val="24"/>
          <w:szCs w:val="24"/>
          <w:lang w:eastAsia="en-GB"/>
        </w:rPr>
        <w:t>e</w:t>
      </w:r>
      <w:r w:rsidRPr="00E90CFE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as many as possible. If the uni/college you're interested</w:t>
      </w:r>
      <w:r w:rsidR="00084A48" w:rsidRPr="00E90CFE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in</w:t>
      </w:r>
      <w:r w:rsidRPr="00E90CFE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isn't listed, take a look at their website or YouTube channel instead</w:t>
      </w:r>
      <w:r w:rsidR="00084A48" w:rsidRPr="00E90CFE">
        <w:rPr>
          <w:rFonts w:eastAsia="Times New Roman" w:cstheme="minorHAnsi"/>
          <w:color w:val="333333"/>
          <w:sz w:val="24"/>
          <w:szCs w:val="24"/>
          <w:lang w:eastAsia="en-GB"/>
        </w:rPr>
        <w:t>,</w:t>
      </w:r>
      <w:r w:rsidRPr="00E90CFE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or see if they're on </w:t>
      </w:r>
      <w:proofErr w:type="spellStart"/>
      <w:r w:rsidRPr="00E90CFE">
        <w:rPr>
          <w:rFonts w:eastAsia="Times New Roman" w:cstheme="minorHAnsi"/>
          <w:color w:val="333333"/>
          <w:sz w:val="24"/>
          <w:szCs w:val="24"/>
          <w:lang w:eastAsia="en-GB"/>
        </w:rPr>
        <w:t>Unibuddy</w:t>
      </w:r>
      <w:proofErr w:type="spellEnd"/>
      <w:r w:rsidRPr="00E90CFE">
        <w:rPr>
          <w:color w:val="333333"/>
          <w:shd w:val="clear" w:color="auto" w:fill="FFFFFF"/>
        </w:rPr>
        <w:t>.</w:t>
      </w:r>
      <w:r w:rsidRPr="0083692D">
        <w:t xml:space="preserve"> </w:t>
      </w:r>
    </w:p>
    <w:p w14:paraId="31F00E2B" w14:textId="77777777" w:rsidR="00F270EA" w:rsidRPr="00F270EA" w:rsidRDefault="00F270EA" w:rsidP="00F270EA">
      <w:pPr>
        <w:autoSpaceDE w:val="0"/>
        <w:autoSpaceDN w:val="0"/>
        <w:adjustRightInd w:val="0"/>
        <w:spacing w:after="0" w:line="240" w:lineRule="auto"/>
        <w:ind w:left="360"/>
        <w:rPr>
          <w:rFonts w:cs="FSAlbertPro-Bold"/>
          <w:b/>
          <w:bCs/>
          <w:color w:val="E50522"/>
          <w:sz w:val="24"/>
          <w:szCs w:val="24"/>
        </w:rPr>
      </w:pPr>
    </w:p>
    <w:p w14:paraId="5A5D5AE7" w14:textId="25F5F460" w:rsidR="00664944" w:rsidRPr="005178B2" w:rsidRDefault="00EC7C9F" w:rsidP="00A27019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</w:pPr>
      <w:r w:rsidRPr="00084A48">
        <w:rPr>
          <w:rFonts w:cs="FSAlbertPro-Bold"/>
          <w:b/>
          <w:bCs/>
          <w:color w:val="E50522"/>
          <w:sz w:val="24"/>
          <w:szCs w:val="24"/>
        </w:rPr>
        <w:t>Social media</w:t>
      </w:r>
      <w:r w:rsidR="00F270EA">
        <w:rPr>
          <w:rFonts w:cs="FSAlbertPro-Bold"/>
          <w:b/>
          <w:bCs/>
          <w:color w:val="E50522"/>
          <w:sz w:val="24"/>
          <w:szCs w:val="24"/>
        </w:rPr>
        <w:t xml:space="preserve"> </w:t>
      </w:r>
      <w:r w:rsidR="00F270EA" w:rsidRPr="00F270EA">
        <w:t>–</w:t>
      </w:r>
      <w:r w:rsidR="00084A48" w:rsidRPr="00F270EA">
        <w:t xml:space="preserve"> </w:t>
      </w:r>
      <w:r w:rsidR="00F270EA" w:rsidRPr="00F270EA">
        <w:t>c</w:t>
      </w:r>
      <w:r w:rsidR="00084A48" w:rsidRPr="00084A48">
        <w:rPr>
          <w:rFonts w:cs="FSAlbertPro-Bold"/>
          <w:sz w:val="24"/>
          <w:szCs w:val="24"/>
        </w:rPr>
        <w:t>heck out uni</w:t>
      </w:r>
      <w:r w:rsidR="004D2C81">
        <w:rPr>
          <w:rFonts w:cs="FSAlbertPro-Bold"/>
          <w:sz w:val="24"/>
          <w:szCs w:val="24"/>
        </w:rPr>
        <w:t xml:space="preserve"> and college </w:t>
      </w:r>
      <w:r w:rsidR="00084A48" w:rsidRPr="00084A48">
        <w:rPr>
          <w:rFonts w:cs="FSAlbertPro-Bold"/>
          <w:sz w:val="24"/>
          <w:szCs w:val="24"/>
        </w:rPr>
        <w:t>social feeds</w:t>
      </w:r>
      <w:r w:rsidR="00F270EA">
        <w:rPr>
          <w:rFonts w:cs="FSAlbertPro-Bold"/>
          <w:sz w:val="24"/>
          <w:szCs w:val="24"/>
        </w:rPr>
        <w:t>. M</w:t>
      </w:r>
      <w:r w:rsidR="00084A48" w:rsidRPr="00084A48">
        <w:rPr>
          <w:rFonts w:cs="FSAlbertPro-Bold"/>
          <w:sz w:val="24"/>
          <w:szCs w:val="24"/>
        </w:rPr>
        <w:t xml:space="preserve">any are promoting live chats, </w:t>
      </w:r>
      <w:r w:rsidR="00A27019">
        <w:rPr>
          <w:rFonts w:cs="FSAlbertPro-Bold"/>
          <w:sz w:val="24"/>
          <w:szCs w:val="24"/>
        </w:rPr>
        <w:t>subject webinars</w:t>
      </w:r>
      <w:r w:rsidR="00F270EA">
        <w:rPr>
          <w:rFonts w:cs="FSAlbertPro-Bold"/>
          <w:sz w:val="24"/>
          <w:szCs w:val="24"/>
        </w:rPr>
        <w:t>,</w:t>
      </w:r>
      <w:r w:rsidR="00A27019">
        <w:rPr>
          <w:rFonts w:cs="FSAlbertPro-Bold"/>
          <w:sz w:val="24"/>
          <w:szCs w:val="24"/>
        </w:rPr>
        <w:t xml:space="preserve"> </w:t>
      </w:r>
      <w:r w:rsidR="00084A48" w:rsidRPr="00084A48">
        <w:rPr>
          <w:rFonts w:cs="FSAlbertPro-Bold"/>
          <w:sz w:val="24"/>
          <w:szCs w:val="24"/>
        </w:rPr>
        <w:t>and extra info to help students find out more.</w:t>
      </w:r>
    </w:p>
    <w:p w14:paraId="3C788FA8" w14:textId="3FABD81A" w:rsidR="005178B2" w:rsidRDefault="005178B2" w:rsidP="005178B2">
      <w:pPr>
        <w:pStyle w:val="ListParagraph"/>
      </w:pPr>
    </w:p>
    <w:p w14:paraId="4F52F472" w14:textId="3E310A87" w:rsidR="005178B2" w:rsidRDefault="005178B2" w:rsidP="005178B2">
      <w:pPr>
        <w:autoSpaceDE w:val="0"/>
        <w:autoSpaceDN w:val="0"/>
        <w:adjustRightInd w:val="0"/>
        <w:spacing w:after="0" w:line="240" w:lineRule="auto"/>
      </w:pPr>
    </w:p>
    <w:p w14:paraId="010BD217" w14:textId="133C3B94" w:rsidR="00AE742F" w:rsidRDefault="005178B2" w:rsidP="005178B2">
      <w:p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  <w:r w:rsidRPr="009B5CAC">
        <w:rPr>
          <w:rFonts w:cs="FSAlbertPro-Bold"/>
          <w:b/>
          <w:bCs/>
          <w:color w:val="E50522"/>
          <w:sz w:val="24"/>
          <w:szCs w:val="24"/>
        </w:rPr>
        <w:t>UCAS</w:t>
      </w:r>
      <w:r w:rsidR="0038428F">
        <w:rPr>
          <w:rFonts w:cs="FSAlbertPro-Bold"/>
          <w:b/>
          <w:bCs/>
          <w:color w:val="E50522"/>
          <w:sz w:val="24"/>
          <w:szCs w:val="24"/>
        </w:rPr>
        <w:t xml:space="preserve"> </w:t>
      </w:r>
      <w:r w:rsidR="007A4D06">
        <w:rPr>
          <w:rFonts w:cs="FSAlbertPro-Bold"/>
          <w:b/>
          <w:bCs/>
          <w:color w:val="E50522"/>
          <w:sz w:val="24"/>
          <w:szCs w:val="24"/>
        </w:rPr>
        <w:t>h</w:t>
      </w:r>
      <w:r w:rsidR="0038428F">
        <w:rPr>
          <w:rFonts w:cs="FSAlbertPro-Bold"/>
          <w:b/>
          <w:bCs/>
          <w:color w:val="E50522"/>
          <w:sz w:val="24"/>
          <w:szCs w:val="24"/>
        </w:rPr>
        <w:t>ub</w:t>
      </w:r>
      <w:r w:rsidRPr="009B5CAC">
        <w:rPr>
          <w:rFonts w:cs="FSAlbertPro-Bold"/>
          <w:b/>
          <w:bCs/>
          <w:color w:val="E50522"/>
          <w:sz w:val="24"/>
          <w:szCs w:val="24"/>
        </w:rPr>
        <w:t xml:space="preserve"> </w:t>
      </w:r>
      <w:r w:rsidR="007A4D06">
        <w:rPr>
          <w:rFonts w:cs="FSAlbertPro-Bold"/>
          <w:b/>
          <w:bCs/>
          <w:color w:val="E50522"/>
          <w:sz w:val="24"/>
          <w:szCs w:val="24"/>
        </w:rPr>
        <w:t>t</w:t>
      </w:r>
      <w:r w:rsidR="0038428F">
        <w:rPr>
          <w:rFonts w:cs="FSAlbertPro-Bold"/>
          <w:b/>
          <w:bCs/>
          <w:color w:val="E50522"/>
          <w:sz w:val="24"/>
          <w:szCs w:val="24"/>
        </w:rPr>
        <w:t xml:space="preserve">op </w:t>
      </w:r>
      <w:r w:rsidR="007A4D06">
        <w:rPr>
          <w:rFonts w:cs="FSAlbertPro-Bold"/>
          <w:b/>
          <w:bCs/>
          <w:color w:val="E50522"/>
          <w:sz w:val="24"/>
          <w:szCs w:val="24"/>
        </w:rPr>
        <w:t>t</w:t>
      </w:r>
      <w:r w:rsidR="0038428F">
        <w:rPr>
          <w:rFonts w:cs="FSAlbertPro-Bold"/>
          <w:b/>
          <w:bCs/>
          <w:color w:val="E50522"/>
          <w:sz w:val="24"/>
          <w:szCs w:val="24"/>
        </w:rPr>
        <w:t xml:space="preserve">ip </w:t>
      </w:r>
    </w:p>
    <w:p w14:paraId="5EE39FF3" w14:textId="0A6C56B2" w:rsidR="005178B2" w:rsidRDefault="005178B2" w:rsidP="005178B2">
      <w:p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</w:p>
    <w:p w14:paraId="14EB22F1" w14:textId="7C35D4D9" w:rsidR="00DC2824" w:rsidRDefault="00F02B5F" w:rsidP="00DC2824">
      <w:pPr>
        <w:autoSpaceDE w:val="0"/>
        <w:autoSpaceDN w:val="0"/>
        <w:adjustRightInd w:val="0"/>
        <w:spacing w:after="0" w:line="240" w:lineRule="auto"/>
        <w:rPr>
          <w:rFonts w:cs="FSAlbertPro-Bold"/>
          <w:color w:val="000000" w:themeColor="text1"/>
          <w:sz w:val="24"/>
          <w:szCs w:val="24"/>
        </w:rPr>
      </w:pPr>
      <w:r w:rsidRPr="00F02B5F">
        <w:rPr>
          <w:rFonts w:cs="FSAlbertPro-Bold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83328" behindDoc="0" locked="0" layoutInCell="1" allowOverlap="1" wp14:anchorId="1C927C3C" wp14:editId="064C0AC8">
            <wp:simplePos x="0" y="0"/>
            <wp:positionH relativeFrom="column">
              <wp:posOffset>0</wp:posOffset>
            </wp:positionH>
            <wp:positionV relativeFrom="paragraph">
              <wp:posOffset>-2733</wp:posOffset>
            </wp:positionV>
            <wp:extent cx="2004061" cy="2971354"/>
            <wp:effectExtent l="0" t="0" r="0" b="635"/>
            <wp:wrapSquare wrapText="bothSides"/>
            <wp:docPr id="3" name="Picture 11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9F580CF-7B6E-4EE8-98E4-7A903BB95B7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D9F580CF-7B6E-4EE8-98E4-7A903BB95B7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69" t="4264" r="4907" b="3355"/>
                    <a:stretch/>
                  </pic:blipFill>
                  <pic:spPr>
                    <a:xfrm>
                      <a:off x="0" y="0"/>
                      <a:ext cx="2004061" cy="2971354"/>
                    </a:xfrm>
                    <a:prstGeom prst="roundRect">
                      <a:avLst>
                        <a:gd name="adj" fmla="val 9062"/>
                      </a:avLst>
                    </a:prstGeom>
                  </pic:spPr>
                </pic:pic>
              </a:graphicData>
            </a:graphic>
          </wp:anchor>
        </w:drawing>
      </w:r>
      <w:r w:rsidR="002547FB" w:rsidRPr="00E52533">
        <w:rPr>
          <w:rFonts w:cs="FSAlbertPro-Bold"/>
          <w:color w:val="000000" w:themeColor="text1"/>
          <w:sz w:val="24"/>
          <w:szCs w:val="24"/>
        </w:rPr>
        <w:t xml:space="preserve">You can set the ‘Events’ tool in your </w:t>
      </w:r>
      <w:r w:rsidR="007A4D06">
        <w:rPr>
          <w:rFonts w:cs="FSAlbertPro-Bold"/>
          <w:color w:val="000000" w:themeColor="text1"/>
          <w:sz w:val="24"/>
          <w:szCs w:val="24"/>
        </w:rPr>
        <w:t>H</w:t>
      </w:r>
      <w:r w:rsidR="002547FB" w:rsidRPr="00E52533">
        <w:rPr>
          <w:rFonts w:cs="FSAlbertPro-Bold"/>
          <w:color w:val="000000" w:themeColor="text1"/>
          <w:sz w:val="24"/>
          <w:szCs w:val="24"/>
        </w:rPr>
        <w:t>ub to show events near you</w:t>
      </w:r>
      <w:r w:rsidR="007A4D06">
        <w:rPr>
          <w:rFonts w:cs="FSAlbertPro-Bold"/>
          <w:color w:val="000000" w:themeColor="text1"/>
          <w:sz w:val="24"/>
          <w:szCs w:val="24"/>
        </w:rPr>
        <w:t>,</w:t>
      </w:r>
      <w:r w:rsidR="002547FB" w:rsidRPr="00E52533">
        <w:rPr>
          <w:rFonts w:cs="FSAlbertPro-Bold"/>
          <w:color w:val="000000" w:themeColor="text1"/>
          <w:sz w:val="24"/>
          <w:szCs w:val="24"/>
        </w:rPr>
        <w:t xml:space="preserve"> or at unis and colleges you</w:t>
      </w:r>
      <w:r w:rsidR="007C7218">
        <w:rPr>
          <w:rFonts w:cs="FSAlbertPro-Bold"/>
          <w:color w:val="000000" w:themeColor="text1"/>
          <w:sz w:val="24"/>
          <w:szCs w:val="24"/>
        </w:rPr>
        <w:t>’ve</w:t>
      </w:r>
      <w:r w:rsidR="002547FB" w:rsidRPr="00E52533">
        <w:rPr>
          <w:rFonts w:cs="FSAlbertPro-Bold"/>
          <w:color w:val="000000" w:themeColor="text1"/>
          <w:sz w:val="24"/>
          <w:szCs w:val="24"/>
        </w:rPr>
        <w:t xml:space="preserve"> favourited. Don’t forget to </w:t>
      </w:r>
      <w:r w:rsidR="007C7218">
        <w:rPr>
          <w:rFonts w:cs="FSAlbertPro-Bold"/>
          <w:color w:val="000000" w:themeColor="text1"/>
          <w:sz w:val="24"/>
          <w:szCs w:val="24"/>
        </w:rPr>
        <w:t>use</w:t>
      </w:r>
      <w:r w:rsidR="002547FB" w:rsidRPr="00E52533">
        <w:rPr>
          <w:rFonts w:cs="FSAlbertPro-Bold"/>
          <w:color w:val="000000" w:themeColor="text1"/>
          <w:sz w:val="24"/>
          <w:szCs w:val="24"/>
        </w:rPr>
        <w:t xml:space="preserve"> our</w:t>
      </w:r>
      <w:r w:rsidR="00DC2824" w:rsidRPr="00DC2824">
        <w:rPr>
          <w:rFonts w:cs="FSAlbertPro-Bold"/>
          <w:color w:val="000000" w:themeColor="text1"/>
          <w:sz w:val="24"/>
          <w:szCs w:val="24"/>
        </w:rPr>
        <w:t xml:space="preserve"> </w:t>
      </w:r>
      <w:hyperlink r:id="rId27" w:history="1">
        <w:r w:rsidR="00DC2824" w:rsidRPr="006B5316">
          <w:rPr>
            <w:rStyle w:val="Hyperlink"/>
            <w:rFonts w:cs="FSAlbertPro-Bold"/>
            <w:sz w:val="24"/>
            <w:szCs w:val="24"/>
          </w:rPr>
          <w:t>events search</w:t>
        </w:r>
      </w:hyperlink>
      <w:r w:rsidR="006B5316">
        <w:rPr>
          <w:rFonts w:cs="FSAlbertPro-Bold"/>
          <w:color w:val="000000" w:themeColor="text1"/>
          <w:sz w:val="24"/>
          <w:szCs w:val="24"/>
        </w:rPr>
        <w:t xml:space="preserve"> </w:t>
      </w:r>
      <w:r w:rsidR="00E52533">
        <w:rPr>
          <w:rFonts w:cs="FSAlbertPro-Bold"/>
          <w:color w:val="000000" w:themeColor="text1"/>
          <w:sz w:val="24"/>
          <w:szCs w:val="24"/>
        </w:rPr>
        <w:t>to find more. Use the filters to show you digital events, different</w:t>
      </w:r>
      <w:r w:rsidR="00DC2824" w:rsidRPr="00DC2824">
        <w:rPr>
          <w:rFonts w:cs="FSAlbertPro-Bold"/>
          <w:color w:val="000000" w:themeColor="text1"/>
          <w:sz w:val="24"/>
          <w:szCs w:val="24"/>
        </w:rPr>
        <w:t xml:space="preserve"> location</w:t>
      </w:r>
      <w:r w:rsidR="00E52533">
        <w:rPr>
          <w:rFonts w:cs="FSAlbertPro-Bold"/>
          <w:color w:val="000000" w:themeColor="text1"/>
          <w:sz w:val="24"/>
          <w:szCs w:val="24"/>
        </w:rPr>
        <w:t>s</w:t>
      </w:r>
      <w:r w:rsidR="007C7218">
        <w:rPr>
          <w:rFonts w:cs="FSAlbertPro-Bold"/>
          <w:color w:val="000000" w:themeColor="text1"/>
          <w:sz w:val="24"/>
          <w:szCs w:val="24"/>
        </w:rPr>
        <w:t>,</w:t>
      </w:r>
      <w:r w:rsidR="00E52533">
        <w:rPr>
          <w:rFonts w:cs="FSAlbertPro-Bold"/>
          <w:color w:val="000000" w:themeColor="text1"/>
          <w:sz w:val="24"/>
          <w:szCs w:val="24"/>
        </w:rPr>
        <w:t xml:space="preserve"> and our UCAS Discovery exhibitions. </w:t>
      </w:r>
      <w:r w:rsidR="00E52533" w:rsidRPr="00E52533">
        <w:rPr>
          <w:rFonts w:cs="FSAlbertPro-Bold"/>
          <w:color w:val="000000" w:themeColor="text1"/>
          <w:sz w:val="24"/>
          <w:szCs w:val="24"/>
        </w:rPr>
        <w:t>Remember to f</w:t>
      </w:r>
      <w:r w:rsidR="006B5316" w:rsidRPr="00E52533">
        <w:rPr>
          <w:rFonts w:cs="FSAlbertPro-Bold"/>
          <w:color w:val="000000" w:themeColor="text1"/>
          <w:sz w:val="24"/>
          <w:szCs w:val="24"/>
        </w:rPr>
        <w:t xml:space="preserve">avourite those events to then easily </w:t>
      </w:r>
      <w:r w:rsidR="00E52533" w:rsidRPr="00E52533">
        <w:rPr>
          <w:rFonts w:cs="FSAlbertPro-Bold"/>
          <w:color w:val="000000" w:themeColor="text1"/>
          <w:sz w:val="24"/>
          <w:szCs w:val="24"/>
        </w:rPr>
        <w:t>refer</w:t>
      </w:r>
      <w:r w:rsidR="006B5316" w:rsidRPr="00E52533">
        <w:rPr>
          <w:rFonts w:cs="FSAlbertPro-Bold"/>
          <w:color w:val="000000" w:themeColor="text1"/>
          <w:sz w:val="24"/>
          <w:szCs w:val="24"/>
        </w:rPr>
        <w:t xml:space="preserve"> to them from the events tool in your Hub. </w:t>
      </w:r>
    </w:p>
    <w:p w14:paraId="4B223676" w14:textId="7A9020DC" w:rsidR="00E52533" w:rsidRDefault="00E52533" w:rsidP="00DC2824">
      <w:pPr>
        <w:autoSpaceDE w:val="0"/>
        <w:autoSpaceDN w:val="0"/>
        <w:adjustRightInd w:val="0"/>
        <w:spacing w:after="0" w:line="240" w:lineRule="auto"/>
        <w:rPr>
          <w:rFonts w:cs="FSAlbertPro-Bold"/>
          <w:color w:val="000000" w:themeColor="text1"/>
          <w:sz w:val="24"/>
          <w:szCs w:val="24"/>
        </w:rPr>
      </w:pPr>
    </w:p>
    <w:p w14:paraId="06498984" w14:textId="4BE918DB" w:rsidR="00E52533" w:rsidRPr="00E52533" w:rsidRDefault="00E52533" w:rsidP="00DC2824">
      <w:pPr>
        <w:autoSpaceDE w:val="0"/>
        <w:autoSpaceDN w:val="0"/>
        <w:adjustRightInd w:val="0"/>
        <w:spacing w:after="0" w:line="240" w:lineRule="auto"/>
        <w:rPr>
          <w:rFonts w:cs="FSAlbertPro-Bold"/>
          <w:color w:val="E50522"/>
          <w:sz w:val="24"/>
          <w:szCs w:val="24"/>
        </w:rPr>
      </w:pPr>
      <w:r w:rsidRPr="00675632">
        <w:rPr>
          <w:rFonts w:eastAsia="Times New Roman" w:cstheme="minorHAnsi"/>
          <w:color w:val="333333"/>
          <w:sz w:val="24"/>
          <w:szCs w:val="24"/>
          <w:lang w:eastAsia="en-GB"/>
        </w:rPr>
        <w:t>Plan for any open days</w:t>
      </w:r>
      <w:r>
        <w:rPr>
          <w:rFonts w:eastAsia="Times New Roman" w:cstheme="minorHAnsi"/>
          <w:color w:val="333333"/>
          <w:sz w:val="24"/>
          <w:szCs w:val="24"/>
          <w:lang w:eastAsia="en-GB"/>
        </w:rPr>
        <w:t xml:space="preserve">, </w:t>
      </w:r>
      <w:r w:rsidRPr="00675632">
        <w:rPr>
          <w:rFonts w:eastAsia="Times New Roman" w:cstheme="minorHAnsi"/>
          <w:color w:val="333333"/>
          <w:sz w:val="24"/>
          <w:szCs w:val="24"/>
          <w:lang w:eastAsia="en-GB"/>
        </w:rPr>
        <w:t xml:space="preserve">events </w:t>
      </w:r>
      <w:r>
        <w:rPr>
          <w:rFonts w:eastAsia="Times New Roman" w:cstheme="minorHAnsi"/>
          <w:color w:val="333333"/>
          <w:sz w:val="24"/>
          <w:szCs w:val="24"/>
          <w:lang w:eastAsia="en-GB"/>
        </w:rPr>
        <w:t xml:space="preserve">or tours </w:t>
      </w:r>
      <w:r w:rsidRPr="00675632">
        <w:rPr>
          <w:rFonts w:eastAsia="Times New Roman" w:cstheme="minorHAnsi"/>
          <w:color w:val="333333"/>
          <w:sz w:val="24"/>
          <w:szCs w:val="24"/>
          <w:lang w:eastAsia="en-GB"/>
        </w:rPr>
        <w:t>you</w:t>
      </w:r>
      <w:r w:rsidR="002B193F">
        <w:rPr>
          <w:rFonts w:eastAsia="Times New Roman" w:cstheme="minorHAnsi"/>
          <w:color w:val="333333"/>
          <w:sz w:val="24"/>
          <w:szCs w:val="24"/>
          <w:lang w:eastAsia="en-GB"/>
        </w:rPr>
        <w:t>’re</w:t>
      </w:r>
      <w:r w:rsidRPr="00675632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going to</w:t>
      </w:r>
      <w:r>
        <w:rPr>
          <w:rFonts w:eastAsia="Times New Roman" w:cstheme="minorHAnsi"/>
          <w:color w:val="333333"/>
          <w:sz w:val="24"/>
          <w:szCs w:val="24"/>
          <w:lang w:eastAsia="en-GB"/>
        </w:rPr>
        <w:t>. W</w:t>
      </w:r>
      <w:r w:rsidRPr="00675632">
        <w:rPr>
          <w:rFonts w:eastAsia="Times New Roman" w:cstheme="minorHAnsi"/>
          <w:color w:val="333333"/>
          <w:sz w:val="24"/>
          <w:szCs w:val="24"/>
          <w:lang w:eastAsia="en-GB"/>
        </w:rPr>
        <w:t>ho do you want to speak to</w:t>
      </w:r>
      <w:r>
        <w:rPr>
          <w:rFonts w:eastAsia="Times New Roman" w:cstheme="minorHAnsi"/>
          <w:color w:val="333333"/>
          <w:sz w:val="24"/>
          <w:szCs w:val="24"/>
          <w:lang w:eastAsia="en-GB"/>
        </w:rPr>
        <w:t>? W</w:t>
      </w:r>
      <w:r w:rsidRPr="00675632">
        <w:rPr>
          <w:rFonts w:eastAsia="Times New Roman" w:cstheme="minorHAnsi"/>
          <w:color w:val="333333"/>
          <w:sz w:val="24"/>
          <w:szCs w:val="24"/>
          <w:lang w:eastAsia="en-GB"/>
        </w:rPr>
        <w:t>hat questions do you want answered</w:t>
      </w:r>
      <w:r>
        <w:rPr>
          <w:rFonts w:eastAsia="Times New Roman" w:cstheme="minorHAnsi"/>
          <w:color w:val="333333"/>
          <w:sz w:val="24"/>
          <w:szCs w:val="24"/>
          <w:lang w:eastAsia="en-GB"/>
        </w:rPr>
        <w:t>? W</w:t>
      </w:r>
      <w:r w:rsidRPr="00675632">
        <w:rPr>
          <w:rFonts w:eastAsia="Times New Roman" w:cstheme="minorHAnsi"/>
          <w:color w:val="333333"/>
          <w:sz w:val="24"/>
          <w:szCs w:val="24"/>
          <w:lang w:eastAsia="en-GB"/>
        </w:rPr>
        <w:t>hat do you want to get out of the experience</w:t>
      </w:r>
      <w:r>
        <w:rPr>
          <w:rFonts w:eastAsia="Times New Roman" w:cstheme="minorHAnsi"/>
          <w:color w:val="333333"/>
          <w:sz w:val="24"/>
          <w:szCs w:val="24"/>
          <w:lang w:eastAsia="en-GB"/>
        </w:rPr>
        <w:t>?</w:t>
      </w:r>
      <w:r w:rsidRPr="00675632">
        <w:rPr>
          <w:rFonts w:eastAsia="Times New Roman" w:cstheme="minorHAnsi"/>
          <w:color w:val="333333"/>
          <w:sz w:val="24"/>
          <w:szCs w:val="24"/>
          <w:lang w:eastAsia="en-GB"/>
        </w:rPr>
        <w:t xml:space="preserve"> See our </w:t>
      </w:r>
      <w:hyperlink r:id="rId28" w:history="1">
        <w:r>
          <w:rPr>
            <w:rStyle w:val="Hyperlink"/>
            <w:rFonts w:cs="FSAlbertPro-Bold"/>
            <w:b/>
            <w:bCs/>
            <w:sz w:val="24"/>
            <w:szCs w:val="24"/>
          </w:rPr>
          <w:t xml:space="preserve">advice, </w:t>
        </w:r>
      </w:hyperlink>
      <w:r w:rsidRPr="006F6C8A">
        <w:rPr>
          <w:rFonts w:cs="FSAlbertPro-Bold"/>
          <w:color w:val="000000" w:themeColor="text1"/>
          <w:sz w:val="24"/>
          <w:szCs w:val="24"/>
        </w:rPr>
        <w:t xml:space="preserve">including our </w:t>
      </w:r>
      <w:r w:rsidRPr="00A102A8">
        <w:rPr>
          <w:rFonts w:cs="FSAlbertPro-Bold"/>
          <w:b/>
          <w:bCs/>
          <w:color w:val="000000" w:themeColor="text1"/>
          <w:sz w:val="24"/>
          <w:szCs w:val="24"/>
        </w:rPr>
        <w:t>10 questions series</w:t>
      </w:r>
      <w:r w:rsidRPr="006F6C8A">
        <w:rPr>
          <w:rFonts w:cs="FSAlbertPro-Bold"/>
          <w:color w:val="000000" w:themeColor="text1"/>
          <w:sz w:val="24"/>
          <w:szCs w:val="24"/>
        </w:rPr>
        <w:t>.</w:t>
      </w:r>
    </w:p>
    <w:p w14:paraId="6D5FF29B" w14:textId="77777777" w:rsidR="00DC2824" w:rsidRPr="009B5CAC" w:rsidRDefault="00DC2824" w:rsidP="005178B2">
      <w:pPr>
        <w:autoSpaceDE w:val="0"/>
        <w:autoSpaceDN w:val="0"/>
        <w:adjustRightInd w:val="0"/>
        <w:spacing w:after="0" w:line="240" w:lineRule="auto"/>
        <w:rPr>
          <w:rFonts w:cs="FSAlbertPro-Bold"/>
          <w:b/>
          <w:bCs/>
          <w:color w:val="E50522"/>
          <w:sz w:val="24"/>
          <w:szCs w:val="24"/>
        </w:rPr>
      </w:pPr>
    </w:p>
    <w:sectPr w:rsidR="00DC2824" w:rsidRPr="009B5CAC" w:rsidSect="00D651E1">
      <w:headerReference w:type="default" r:id="rId29"/>
      <w:pgSz w:w="23811" w:h="16838" w:orient="landscape" w:code="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10504" w14:textId="77777777" w:rsidR="003A74B3" w:rsidRDefault="003A74B3" w:rsidP="0083692D">
      <w:pPr>
        <w:spacing w:after="0" w:line="240" w:lineRule="auto"/>
      </w:pPr>
      <w:r>
        <w:separator/>
      </w:r>
    </w:p>
  </w:endnote>
  <w:endnote w:type="continuationSeparator" w:id="0">
    <w:p w14:paraId="3EE381D0" w14:textId="77777777" w:rsidR="003A74B3" w:rsidRDefault="003A74B3" w:rsidP="00836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SAlbertPro-Bold">
    <w:altName w:val="Calibri"/>
    <w:panose1 w:val="02000803040000020004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E7D43" w14:textId="77777777" w:rsidR="003A74B3" w:rsidRDefault="003A74B3" w:rsidP="0083692D">
      <w:pPr>
        <w:spacing w:after="0" w:line="240" w:lineRule="auto"/>
      </w:pPr>
      <w:r>
        <w:separator/>
      </w:r>
    </w:p>
  </w:footnote>
  <w:footnote w:type="continuationSeparator" w:id="0">
    <w:p w14:paraId="25632062" w14:textId="77777777" w:rsidR="003A74B3" w:rsidRDefault="003A74B3" w:rsidP="00836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7333D" w14:textId="1ADC801F" w:rsidR="0083692D" w:rsidRDefault="0083692D" w:rsidP="0083692D">
    <w:pPr>
      <w:pStyle w:val="Header"/>
      <w:jc w:val="right"/>
    </w:pPr>
    <w:r w:rsidRPr="005C0D96">
      <w:rPr>
        <w:noProof/>
        <w:lang w:val="en-US"/>
      </w:rPr>
      <w:drawing>
        <wp:inline distT="0" distB="0" distL="0" distR="0" wp14:anchorId="182BECBF" wp14:editId="682619CD">
          <wp:extent cx="1751838" cy="628650"/>
          <wp:effectExtent l="0" t="0" r="1270" b="0"/>
          <wp:docPr id="1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-6" b="77815"/>
                  <a:stretch/>
                </pic:blipFill>
                <pic:spPr bwMode="auto">
                  <a:xfrm>
                    <a:off x="0" y="0"/>
                    <a:ext cx="1760417" cy="63172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256E"/>
    <w:multiLevelType w:val="hybridMultilevel"/>
    <w:tmpl w:val="F1B442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54C06"/>
    <w:multiLevelType w:val="hybridMultilevel"/>
    <w:tmpl w:val="FA08A17C"/>
    <w:lvl w:ilvl="0" w:tplc="FAD20DF0">
      <w:start w:val="1"/>
      <w:numFmt w:val="upperLetter"/>
      <w:lvlText w:val="%1)"/>
      <w:lvlJc w:val="left"/>
      <w:pPr>
        <w:ind w:left="720" w:hanging="360"/>
      </w:pPr>
      <w:rPr>
        <w:rFonts w:ascii="FSAlbertPro-Bold" w:eastAsiaTheme="minorHAnsi" w:hAnsi="FSAlbertPro-Bold" w:cs="FSAlbertPro-Bold" w:hint="default"/>
        <w:b/>
        <w:color w:val="E505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217349"/>
    <w:multiLevelType w:val="hybridMultilevel"/>
    <w:tmpl w:val="7A30FD48"/>
    <w:lvl w:ilvl="0" w:tplc="29ECAC9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425B98"/>
    <w:multiLevelType w:val="hybridMultilevel"/>
    <w:tmpl w:val="F716CE02"/>
    <w:lvl w:ilvl="0" w:tplc="9030EE5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6F2A35"/>
    <w:multiLevelType w:val="hybridMultilevel"/>
    <w:tmpl w:val="280A69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3635028"/>
    <w:multiLevelType w:val="hybridMultilevel"/>
    <w:tmpl w:val="409AACC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7A32A4"/>
    <w:multiLevelType w:val="hybridMultilevel"/>
    <w:tmpl w:val="C3540F92"/>
    <w:lvl w:ilvl="0" w:tplc="9842B15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FF000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505655"/>
    <w:multiLevelType w:val="hybridMultilevel"/>
    <w:tmpl w:val="7CF66236"/>
    <w:lvl w:ilvl="0" w:tplc="933262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3A05EF"/>
    <w:multiLevelType w:val="hybridMultilevel"/>
    <w:tmpl w:val="C86A27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F55D8D"/>
    <w:multiLevelType w:val="hybridMultilevel"/>
    <w:tmpl w:val="890C085A"/>
    <w:lvl w:ilvl="0" w:tplc="DAFEF8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7AE7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5AFD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6D2C9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96A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D0B1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F699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A0B1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22B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B1B3769"/>
    <w:multiLevelType w:val="hybridMultilevel"/>
    <w:tmpl w:val="011E3E5A"/>
    <w:lvl w:ilvl="0" w:tplc="CB66B5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C470C2"/>
    <w:multiLevelType w:val="hybridMultilevel"/>
    <w:tmpl w:val="3A7027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E418BE"/>
    <w:multiLevelType w:val="hybridMultilevel"/>
    <w:tmpl w:val="093449E4"/>
    <w:lvl w:ilvl="0" w:tplc="13028796">
      <w:start w:val="1"/>
      <w:numFmt w:val="upperLetter"/>
      <w:lvlText w:val="%1)"/>
      <w:lvlJc w:val="left"/>
      <w:pPr>
        <w:ind w:left="720" w:hanging="360"/>
      </w:pPr>
      <w:rPr>
        <w:rFonts w:eastAsiaTheme="minorHAnsi" w:cs="FSAlbertPro-Bold" w:hint="default"/>
        <w:b/>
        <w:color w:val="E505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BF4E68"/>
    <w:multiLevelType w:val="hybridMultilevel"/>
    <w:tmpl w:val="70EECF78"/>
    <w:lvl w:ilvl="0" w:tplc="FDF090B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C678BC"/>
    <w:multiLevelType w:val="hybridMultilevel"/>
    <w:tmpl w:val="524E05BE"/>
    <w:lvl w:ilvl="0" w:tplc="933262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9C79E5"/>
    <w:multiLevelType w:val="hybridMultilevel"/>
    <w:tmpl w:val="66A4014A"/>
    <w:lvl w:ilvl="0" w:tplc="CB66B5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B8034A"/>
    <w:multiLevelType w:val="hybridMultilevel"/>
    <w:tmpl w:val="9FBEE8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E71078"/>
    <w:multiLevelType w:val="hybridMultilevel"/>
    <w:tmpl w:val="D85CBA5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DD7261E"/>
    <w:multiLevelType w:val="hybridMultilevel"/>
    <w:tmpl w:val="F2265070"/>
    <w:lvl w:ilvl="0" w:tplc="CB66B5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C05888"/>
    <w:multiLevelType w:val="hybridMultilevel"/>
    <w:tmpl w:val="4C0CD5F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A8E69A3"/>
    <w:multiLevelType w:val="hybridMultilevel"/>
    <w:tmpl w:val="A36A828E"/>
    <w:lvl w:ilvl="0" w:tplc="6646061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18"/>
  </w:num>
  <w:num w:numId="5">
    <w:abstractNumId w:val="10"/>
  </w:num>
  <w:num w:numId="6">
    <w:abstractNumId w:val="16"/>
  </w:num>
  <w:num w:numId="7">
    <w:abstractNumId w:val="7"/>
  </w:num>
  <w:num w:numId="8">
    <w:abstractNumId w:val="14"/>
  </w:num>
  <w:num w:numId="9">
    <w:abstractNumId w:val="19"/>
  </w:num>
  <w:num w:numId="10">
    <w:abstractNumId w:val="9"/>
  </w:num>
  <w:num w:numId="11">
    <w:abstractNumId w:val="1"/>
  </w:num>
  <w:num w:numId="12">
    <w:abstractNumId w:val="13"/>
  </w:num>
  <w:num w:numId="13">
    <w:abstractNumId w:val="4"/>
  </w:num>
  <w:num w:numId="14">
    <w:abstractNumId w:val="17"/>
  </w:num>
  <w:num w:numId="15">
    <w:abstractNumId w:val="0"/>
  </w:num>
  <w:num w:numId="16">
    <w:abstractNumId w:val="5"/>
  </w:num>
  <w:num w:numId="17">
    <w:abstractNumId w:val="8"/>
  </w:num>
  <w:num w:numId="18">
    <w:abstractNumId w:val="20"/>
  </w:num>
  <w:num w:numId="19">
    <w:abstractNumId w:val="2"/>
  </w:num>
  <w:num w:numId="20">
    <w:abstractNumId w:val="3"/>
  </w:num>
  <w:num w:numId="21">
    <w:abstractNumId w:val="12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MTc0MDUzMrQwtjBV0lEKTi0uzszPAykwrAUA5d4WGSwAAAA="/>
  </w:docVars>
  <w:rsids>
    <w:rsidRoot w:val="005B1717"/>
    <w:rsid w:val="00012B11"/>
    <w:rsid w:val="000143AC"/>
    <w:rsid w:val="00024652"/>
    <w:rsid w:val="00025F03"/>
    <w:rsid w:val="00081817"/>
    <w:rsid w:val="00084A48"/>
    <w:rsid w:val="00096709"/>
    <w:rsid w:val="000A13BD"/>
    <w:rsid w:val="000B17BF"/>
    <w:rsid w:val="000C56B2"/>
    <w:rsid w:val="000D2828"/>
    <w:rsid w:val="00101D16"/>
    <w:rsid w:val="001113DD"/>
    <w:rsid w:val="00125721"/>
    <w:rsid w:val="001424CF"/>
    <w:rsid w:val="00142E28"/>
    <w:rsid w:val="00150A3C"/>
    <w:rsid w:val="00165B75"/>
    <w:rsid w:val="0018022A"/>
    <w:rsid w:val="00197F21"/>
    <w:rsid w:val="001B7A11"/>
    <w:rsid w:val="001D060E"/>
    <w:rsid w:val="001E6754"/>
    <w:rsid w:val="001F56F8"/>
    <w:rsid w:val="00233F64"/>
    <w:rsid w:val="002476E3"/>
    <w:rsid w:val="002547FB"/>
    <w:rsid w:val="00254B51"/>
    <w:rsid w:val="00255406"/>
    <w:rsid w:val="00263612"/>
    <w:rsid w:val="002931B6"/>
    <w:rsid w:val="002A303D"/>
    <w:rsid w:val="002A5988"/>
    <w:rsid w:val="002B193F"/>
    <w:rsid w:val="002E2DE2"/>
    <w:rsid w:val="002E550C"/>
    <w:rsid w:val="0030004E"/>
    <w:rsid w:val="0031144C"/>
    <w:rsid w:val="00332F97"/>
    <w:rsid w:val="003376FE"/>
    <w:rsid w:val="00360A5A"/>
    <w:rsid w:val="003823D4"/>
    <w:rsid w:val="0038428F"/>
    <w:rsid w:val="003A6295"/>
    <w:rsid w:val="003A74B3"/>
    <w:rsid w:val="003E538D"/>
    <w:rsid w:val="003F73E7"/>
    <w:rsid w:val="00400ABA"/>
    <w:rsid w:val="004239AF"/>
    <w:rsid w:val="00433623"/>
    <w:rsid w:val="00441AB7"/>
    <w:rsid w:val="0045508B"/>
    <w:rsid w:val="004569F9"/>
    <w:rsid w:val="00460B71"/>
    <w:rsid w:val="00464318"/>
    <w:rsid w:val="0047571C"/>
    <w:rsid w:val="004877CE"/>
    <w:rsid w:val="004A73D7"/>
    <w:rsid w:val="004C5D63"/>
    <w:rsid w:val="004D2C81"/>
    <w:rsid w:val="00514C11"/>
    <w:rsid w:val="005178B2"/>
    <w:rsid w:val="0056104F"/>
    <w:rsid w:val="005B1717"/>
    <w:rsid w:val="005C4215"/>
    <w:rsid w:val="005F1000"/>
    <w:rsid w:val="00601552"/>
    <w:rsid w:val="00616293"/>
    <w:rsid w:val="00617996"/>
    <w:rsid w:val="00632A40"/>
    <w:rsid w:val="006508A4"/>
    <w:rsid w:val="00653A72"/>
    <w:rsid w:val="00664944"/>
    <w:rsid w:val="00675632"/>
    <w:rsid w:val="006950A7"/>
    <w:rsid w:val="006A5016"/>
    <w:rsid w:val="006B5316"/>
    <w:rsid w:val="006D02C7"/>
    <w:rsid w:val="006D5F81"/>
    <w:rsid w:val="006E683D"/>
    <w:rsid w:val="006F1624"/>
    <w:rsid w:val="006F6C8A"/>
    <w:rsid w:val="00716DE0"/>
    <w:rsid w:val="00725B9F"/>
    <w:rsid w:val="00726D3C"/>
    <w:rsid w:val="0073387A"/>
    <w:rsid w:val="00766C9A"/>
    <w:rsid w:val="00781819"/>
    <w:rsid w:val="00781AFD"/>
    <w:rsid w:val="00783285"/>
    <w:rsid w:val="00783A15"/>
    <w:rsid w:val="00792394"/>
    <w:rsid w:val="007954CB"/>
    <w:rsid w:val="007A4D06"/>
    <w:rsid w:val="007A64AB"/>
    <w:rsid w:val="007A7E68"/>
    <w:rsid w:val="007B42B5"/>
    <w:rsid w:val="007C7218"/>
    <w:rsid w:val="007D3529"/>
    <w:rsid w:val="007E5FC4"/>
    <w:rsid w:val="007F3E06"/>
    <w:rsid w:val="00804068"/>
    <w:rsid w:val="00807AD5"/>
    <w:rsid w:val="00810966"/>
    <w:rsid w:val="00826648"/>
    <w:rsid w:val="0083692D"/>
    <w:rsid w:val="00841435"/>
    <w:rsid w:val="00845950"/>
    <w:rsid w:val="008553FD"/>
    <w:rsid w:val="00884BC2"/>
    <w:rsid w:val="008864FD"/>
    <w:rsid w:val="00895879"/>
    <w:rsid w:val="008A5C48"/>
    <w:rsid w:val="008C2D0E"/>
    <w:rsid w:val="008C6656"/>
    <w:rsid w:val="008E494B"/>
    <w:rsid w:val="008E6E95"/>
    <w:rsid w:val="00901BC4"/>
    <w:rsid w:val="00925C37"/>
    <w:rsid w:val="00935F25"/>
    <w:rsid w:val="00957C8A"/>
    <w:rsid w:val="009602BE"/>
    <w:rsid w:val="00961739"/>
    <w:rsid w:val="00990F54"/>
    <w:rsid w:val="009B4492"/>
    <w:rsid w:val="009B4DC8"/>
    <w:rsid w:val="009B5CAC"/>
    <w:rsid w:val="009C79AD"/>
    <w:rsid w:val="009D6CAB"/>
    <w:rsid w:val="009D7EF2"/>
    <w:rsid w:val="009E4370"/>
    <w:rsid w:val="009F2769"/>
    <w:rsid w:val="00A03F9C"/>
    <w:rsid w:val="00A046D9"/>
    <w:rsid w:val="00A102A8"/>
    <w:rsid w:val="00A27019"/>
    <w:rsid w:val="00A71454"/>
    <w:rsid w:val="00A72D02"/>
    <w:rsid w:val="00A90CBE"/>
    <w:rsid w:val="00AE0756"/>
    <w:rsid w:val="00AE742F"/>
    <w:rsid w:val="00AF2750"/>
    <w:rsid w:val="00AF2C55"/>
    <w:rsid w:val="00AF7FA0"/>
    <w:rsid w:val="00B10873"/>
    <w:rsid w:val="00B31624"/>
    <w:rsid w:val="00B378FD"/>
    <w:rsid w:val="00B37F95"/>
    <w:rsid w:val="00B40BB9"/>
    <w:rsid w:val="00B47998"/>
    <w:rsid w:val="00B80ADE"/>
    <w:rsid w:val="00B95C63"/>
    <w:rsid w:val="00BD6F41"/>
    <w:rsid w:val="00BF0923"/>
    <w:rsid w:val="00C011FF"/>
    <w:rsid w:val="00C10AFD"/>
    <w:rsid w:val="00C1146E"/>
    <w:rsid w:val="00C520BE"/>
    <w:rsid w:val="00C647C2"/>
    <w:rsid w:val="00C96386"/>
    <w:rsid w:val="00CD6956"/>
    <w:rsid w:val="00CD78E2"/>
    <w:rsid w:val="00CE0FB5"/>
    <w:rsid w:val="00CE4FDC"/>
    <w:rsid w:val="00CE4FDE"/>
    <w:rsid w:val="00D146F6"/>
    <w:rsid w:val="00D1598A"/>
    <w:rsid w:val="00D22C4D"/>
    <w:rsid w:val="00D46C43"/>
    <w:rsid w:val="00D552BA"/>
    <w:rsid w:val="00D651E1"/>
    <w:rsid w:val="00D65AFA"/>
    <w:rsid w:val="00D85ED5"/>
    <w:rsid w:val="00DA776E"/>
    <w:rsid w:val="00DB5B76"/>
    <w:rsid w:val="00DC2824"/>
    <w:rsid w:val="00DC6711"/>
    <w:rsid w:val="00DD2AC5"/>
    <w:rsid w:val="00DF660D"/>
    <w:rsid w:val="00E30A53"/>
    <w:rsid w:val="00E426E8"/>
    <w:rsid w:val="00E42B6A"/>
    <w:rsid w:val="00E52533"/>
    <w:rsid w:val="00E62D84"/>
    <w:rsid w:val="00E662C2"/>
    <w:rsid w:val="00E80A5E"/>
    <w:rsid w:val="00E85A76"/>
    <w:rsid w:val="00E90CFE"/>
    <w:rsid w:val="00EB15C9"/>
    <w:rsid w:val="00EB284E"/>
    <w:rsid w:val="00EB3718"/>
    <w:rsid w:val="00EB5754"/>
    <w:rsid w:val="00EC7C9F"/>
    <w:rsid w:val="00ED7174"/>
    <w:rsid w:val="00ED7CB0"/>
    <w:rsid w:val="00EE408A"/>
    <w:rsid w:val="00EE42A7"/>
    <w:rsid w:val="00F02B5F"/>
    <w:rsid w:val="00F270EA"/>
    <w:rsid w:val="00F3222F"/>
    <w:rsid w:val="00F42D08"/>
    <w:rsid w:val="00F4607F"/>
    <w:rsid w:val="00F63A4D"/>
    <w:rsid w:val="00F824EF"/>
    <w:rsid w:val="00F92453"/>
    <w:rsid w:val="00F92B5C"/>
    <w:rsid w:val="00FA63F2"/>
    <w:rsid w:val="00FC0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2DBA1B"/>
  <w15:chartTrackingRefBased/>
  <w15:docId w15:val="{F467DCED-AB4F-4496-9F51-50422ED37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0A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8553F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1717"/>
    <w:pPr>
      <w:ind w:left="720"/>
      <w:contextualSpacing/>
    </w:pPr>
  </w:style>
  <w:style w:type="paragraph" w:customStyle="1" w:styleId="Default">
    <w:name w:val="Default"/>
    <w:rsid w:val="0096173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9C79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636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6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8181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181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8553FD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Strong">
    <w:name w:val="Strong"/>
    <w:basedOn w:val="DefaultParagraphFont"/>
    <w:uiPriority w:val="22"/>
    <w:qFormat/>
    <w:rsid w:val="008553FD"/>
    <w:rPr>
      <w:b/>
      <w:bCs/>
    </w:rPr>
  </w:style>
  <w:style w:type="paragraph" w:styleId="NormalWeb">
    <w:name w:val="Normal (Web)"/>
    <w:basedOn w:val="Normal"/>
    <w:uiPriority w:val="99"/>
    <w:unhideWhenUsed/>
    <w:rsid w:val="008553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10AFD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10A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FA63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63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63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3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3F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369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692D"/>
  </w:style>
  <w:style w:type="paragraph" w:styleId="Footer">
    <w:name w:val="footer"/>
    <w:basedOn w:val="Normal"/>
    <w:link w:val="FooterChar"/>
    <w:uiPriority w:val="99"/>
    <w:unhideWhenUsed/>
    <w:rsid w:val="008369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69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1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8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23041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695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381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6329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400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3827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8781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3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7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cas.com/account/login?returnUrl=/dashboard%23%2F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yperlink" Target="https://www.ucas.com/undergraduate/what-and-where-study/events-and-open-days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hyperlink" Target="https://www.ucas.com/undergraduate/what-and-where-study/open-days-and-events/virtual-tours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yperlink" Target="https://www.ucas.com/explore/locations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://www.ucas.com/chat-to-studen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ucas.com/hub" TargetMode="External"/><Relationship Id="rId23" Type="http://schemas.openxmlformats.org/officeDocument/2006/relationships/image" Target="media/image10.png"/><Relationship Id="rId28" Type="http://schemas.openxmlformats.org/officeDocument/2006/relationships/hyperlink" Target="https://www.ucas.com/undergraduate/what-and-where-study/open-days-and-events/all-you-need-know-about-university-open-days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ucas.com/account/login?returnUrl=/dashboard%23%2F" TargetMode="External"/><Relationship Id="rId14" Type="http://schemas.openxmlformats.org/officeDocument/2006/relationships/image" Target="media/image5.png"/><Relationship Id="rId22" Type="http://schemas.openxmlformats.org/officeDocument/2006/relationships/hyperlink" Target="https://www.ucas.com/ucas/events/find/type/open-day?layout=list" TargetMode="External"/><Relationship Id="rId27" Type="http://schemas.openxmlformats.org/officeDocument/2006/relationships/hyperlink" Target="https://www.ucas.com/explore/search/events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56694E-B9DB-4292-882F-2C081EE64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1501</Words>
  <Characters>8559</Characters>
  <Application>Microsoft Office Word</Application>
  <DocSecurity>0</DocSecurity>
  <Lines>71</Lines>
  <Paragraphs>20</Paragraphs>
  <ScaleCrop>false</ScaleCrop>
  <Company/>
  <LinksUpToDate>false</LinksUpToDate>
  <CharactersWithSpaces>10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Thomson</dc:creator>
  <cp:keywords/>
  <dc:description/>
  <cp:lastModifiedBy>Trudi Woodhouse</cp:lastModifiedBy>
  <cp:revision>101</cp:revision>
  <dcterms:created xsi:type="dcterms:W3CDTF">2022-04-11T11:06:00Z</dcterms:created>
  <dcterms:modified xsi:type="dcterms:W3CDTF">2022-04-19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9c747e-0609-44bc-a84a-379ba7e92455_Enabled">
    <vt:lpwstr>true</vt:lpwstr>
  </property>
  <property fmtid="{D5CDD505-2E9C-101B-9397-08002B2CF9AE}" pid="3" name="MSIP_Label_119c747e-0609-44bc-a84a-379ba7e92455_SetDate">
    <vt:lpwstr>2022-04-11T11:06:58Z</vt:lpwstr>
  </property>
  <property fmtid="{D5CDD505-2E9C-101B-9397-08002B2CF9AE}" pid="4" name="MSIP_Label_119c747e-0609-44bc-a84a-379ba7e92455_Method">
    <vt:lpwstr>Standard</vt:lpwstr>
  </property>
  <property fmtid="{D5CDD505-2E9C-101B-9397-08002B2CF9AE}" pid="5" name="MSIP_Label_119c747e-0609-44bc-a84a-379ba7e92455_Name">
    <vt:lpwstr>Confidential</vt:lpwstr>
  </property>
  <property fmtid="{D5CDD505-2E9C-101B-9397-08002B2CF9AE}" pid="6" name="MSIP_Label_119c747e-0609-44bc-a84a-379ba7e92455_SiteId">
    <vt:lpwstr>c62bca44-70cb-457b-a355-deaa5cb7e689</vt:lpwstr>
  </property>
  <property fmtid="{D5CDD505-2E9C-101B-9397-08002B2CF9AE}" pid="7" name="MSIP_Label_119c747e-0609-44bc-a84a-379ba7e92455_ActionId">
    <vt:lpwstr>ccd6848c-fe83-4d43-b244-cec558cd79f5</vt:lpwstr>
  </property>
  <property fmtid="{D5CDD505-2E9C-101B-9397-08002B2CF9AE}" pid="8" name="MSIP_Label_119c747e-0609-44bc-a84a-379ba7e92455_ContentBits">
    <vt:lpwstr>0</vt:lpwstr>
  </property>
</Properties>
</file>